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6790" w:rsidRPr="004A01F9" w:rsidRDefault="002D6790" w:rsidP="002D6790">
      <w:pPr>
        <w:spacing w:line="360" w:lineRule="auto"/>
        <w:jc w:val="center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МІНІСТЕРСТВО ОСВІТИ І НАУКИ УКРАЇНИ</w:t>
      </w: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  <w:r w:rsidRPr="004A01F9">
        <w:rPr>
          <w:rFonts w:eastAsia="Times New Roman"/>
          <w:lang w:val="uk-UA" w:eastAsia="ru-RU"/>
        </w:rPr>
        <w:t>Львівський національний університет імені Івана Франка</w:t>
      </w:r>
    </w:p>
    <w:p w:rsidR="002D6790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67578C" w:rsidRPr="004A01F9" w:rsidRDefault="0067578C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67578C" w:rsidRPr="004A01F9" w:rsidRDefault="0067578C" w:rsidP="0067578C">
      <w:pPr>
        <w:spacing w:line="360" w:lineRule="auto"/>
        <w:jc w:val="right"/>
        <w:rPr>
          <w:b/>
          <w:color w:val="000000"/>
          <w:u w:val="single"/>
          <w:lang w:val="uk-UA" w:eastAsia="ru-RU"/>
        </w:rPr>
      </w:pPr>
      <w:r w:rsidRPr="004A01F9">
        <w:rPr>
          <w:b/>
          <w:color w:val="000000"/>
          <w:lang w:val="uk-UA" w:eastAsia="ru-RU"/>
        </w:rPr>
        <w:t xml:space="preserve">ЗАТВЕРДЖЕНО </w:t>
      </w:r>
      <w:r w:rsidR="002E3A04">
        <w:rPr>
          <w:b/>
          <w:color w:val="000000"/>
          <w:lang w:val="uk-UA" w:eastAsia="ru-RU"/>
        </w:rPr>
        <w:t xml:space="preserve"> </w:t>
      </w:r>
      <w:r w:rsidRPr="004A01F9">
        <w:rPr>
          <w:b/>
          <w:color w:val="000000"/>
          <w:lang w:val="uk-UA" w:eastAsia="ru-RU"/>
        </w:rPr>
        <w:t>ВЧЕНОЮ</w:t>
      </w:r>
      <w:r w:rsidR="002E3A04">
        <w:rPr>
          <w:b/>
          <w:color w:val="000000"/>
          <w:lang w:val="uk-UA" w:eastAsia="ru-RU"/>
        </w:rPr>
        <w:t xml:space="preserve">  </w:t>
      </w:r>
      <w:r w:rsidRPr="004A01F9">
        <w:rPr>
          <w:b/>
          <w:color w:val="000000"/>
          <w:lang w:val="uk-UA" w:eastAsia="ru-RU"/>
        </w:rPr>
        <w:t>РАДОЮ</w:t>
      </w:r>
      <w:r>
        <w:rPr>
          <w:b/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  <w:r w:rsidRPr="004A01F9">
        <w:rPr>
          <w:b/>
          <w:color w:val="000000"/>
          <w:lang w:val="uk-UA" w:eastAsia="ru-RU"/>
        </w:rPr>
        <w:t xml:space="preserve"> </w:t>
      </w:r>
    </w:p>
    <w:p w:rsidR="0067578C" w:rsidRPr="0067578C" w:rsidRDefault="0067578C" w:rsidP="0067578C">
      <w:pPr>
        <w:shd w:val="clear" w:color="auto" w:fill="FFFFFF"/>
        <w:spacing w:line="360" w:lineRule="auto"/>
        <w:jc w:val="right"/>
        <w:rPr>
          <w:color w:val="000000"/>
          <w:lang w:val="uk-UA" w:eastAsia="ru-RU"/>
        </w:rPr>
      </w:pPr>
      <w:r w:rsidRPr="0067578C">
        <w:rPr>
          <w:color w:val="000000"/>
          <w:lang w:val="uk-UA" w:eastAsia="ru-RU"/>
        </w:rPr>
        <w:t>Львівського національного університету</w:t>
      </w:r>
      <w:r w:rsidRPr="0067578C"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</w:p>
    <w:p w:rsidR="0067578C" w:rsidRPr="0067578C" w:rsidRDefault="0067578C" w:rsidP="0067578C">
      <w:pPr>
        <w:shd w:val="clear" w:color="auto" w:fill="FFFFFF"/>
        <w:spacing w:line="360" w:lineRule="auto"/>
        <w:jc w:val="right"/>
        <w:rPr>
          <w:color w:val="000000"/>
          <w:lang w:val="uk-UA" w:eastAsia="ru-RU"/>
        </w:rPr>
      </w:pPr>
      <w:r w:rsidRPr="0067578C">
        <w:rPr>
          <w:color w:val="000000"/>
          <w:lang w:val="uk-UA" w:eastAsia="ru-RU"/>
        </w:rPr>
        <w:t xml:space="preserve"> імені Івана Франка</w:t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</w:p>
    <w:p w:rsidR="0067578C" w:rsidRPr="0067578C" w:rsidRDefault="0067578C" w:rsidP="0067578C">
      <w:pPr>
        <w:shd w:val="clear" w:color="auto" w:fill="FFFFFF"/>
        <w:spacing w:line="360" w:lineRule="auto"/>
        <w:jc w:val="right"/>
        <w:rPr>
          <w:b/>
          <w:color w:val="000000"/>
          <w:lang w:val="uk-UA" w:eastAsia="ru-RU"/>
        </w:rPr>
      </w:pPr>
      <w:r w:rsidRPr="0067578C">
        <w:rPr>
          <w:b/>
          <w:color w:val="000000"/>
          <w:lang w:val="uk-UA" w:eastAsia="ru-RU"/>
        </w:rPr>
        <w:t>Голова Вченої ради</w:t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</w:p>
    <w:p w:rsidR="0067578C" w:rsidRPr="004A01F9" w:rsidRDefault="0067578C" w:rsidP="0067578C">
      <w:pPr>
        <w:shd w:val="clear" w:color="auto" w:fill="FFFFFF"/>
        <w:spacing w:line="360" w:lineRule="auto"/>
        <w:jc w:val="right"/>
        <w:rPr>
          <w:b/>
          <w:color w:val="000000"/>
          <w:lang w:val="uk-UA" w:eastAsia="ru-RU"/>
        </w:rPr>
      </w:pPr>
      <w:r w:rsidRPr="0067578C">
        <w:rPr>
          <w:color w:val="000000"/>
          <w:lang w:val="uk-UA" w:eastAsia="ru-RU"/>
        </w:rPr>
        <w:t>___________________ В.П. Мельник</w:t>
      </w:r>
      <w:r w:rsidRPr="0067578C">
        <w:rPr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</w:p>
    <w:p w:rsidR="0067578C" w:rsidRPr="004A01F9" w:rsidRDefault="0067578C" w:rsidP="0067578C">
      <w:pPr>
        <w:spacing w:line="360" w:lineRule="auto"/>
        <w:jc w:val="right"/>
        <w:rPr>
          <w:color w:val="000000"/>
          <w:lang w:val="uk-UA" w:eastAsia="ru-RU"/>
        </w:rPr>
      </w:pPr>
      <w:r>
        <w:rPr>
          <w:color w:val="000000"/>
          <w:lang w:val="uk-UA" w:eastAsia="ru-RU"/>
        </w:rPr>
        <w:t>(</w:t>
      </w:r>
      <w:r w:rsidRPr="004A01F9">
        <w:rPr>
          <w:color w:val="000000"/>
          <w:lang w:val="uk-UA" w:eastAsia="ru-RU"/>
        </w:rPr>
        <w:t>протокол №_________від «___» __________ 202</w:t>
      </w:r>
      <w:r w:rsidR="00942B61">
        <w:rPr>
          <w:color w:val="000000"/>
          <w:lang w:val="uk-UA" w:eastAsia="ru-RU"/>
        </w:rPr>
        <w:t>3</w:t>
      </w:r>
      <w:r w:rsidRPr="004A01F9">
        <w:rPr>
          <w:color w:val="000000"/>
          <w:lang w:val="uk-UA" w:eastAsia="ru-RU"/>
        </w:rPr>
        <w:t>р.</w:t>
      </w:r>
      <w:r>
        <w:rPr>
          <w:color w:val="000000"/>
          <w:lang w:val="uk-UA" w:eastAsia="ru-RU"/>
        </w:rPr>
        <w:t>)</w:t>
      </w:r>
    </w:p>
    <w:p w:rsidR="0067578C" w:rsidRDefault="0067578C" w:rsidP="0067578C">
      <w:pPr>
        <w:spacing w:line="360" w:lineRule="auto"/>
        <w:jc w:val="right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 xml:space="preserve">Освітня програма </w:t>
      </w:r>
      <w:r>
        <w:rPr>
          <w:color w:val="000000"/>
          <w:lang w:val="uk-UA" w:eastAsia="ru-RU"/>
        </w:rPr>
        <w:t>в оновленій редакції</w:t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</w:p>
    <w:p w:rsidR="0067578C" w:rsidRPr="004A01F9" w:rsidRDefault="0067578C" w:rsidP="0067578C">
      <w:pPr>
        <w:spacing w:line="360" w:lineRule="auto"/>
        <w:jc w:val="right"/>
        <w:rPr>
          <w:color w:val="000000"/>
          <w:u w:val="single"/>
          <w:lang w:val="uk-UA" w:eastAsia="ru-RU"/>
        </w:rPr>
      </w:pPr>
      <w:r w:rsidRPr="004A01F9">
        <w:rPr>
          <w:color w:val="000000"/>
          <w:lang w:val="uk-UA" w:eastAsia="ru-RU"/>
        </w:rPr>
        <w:t>вводиться в дію з</w:t>
      </w:r>
      <w:r w:rsidR="00F37AB9">
        <w:rPr>
          <w:color w:val="000000"/>
          <w:lang w:val="uk-UA" w:eastAsia="ru-RU"/>
        </w:rPr>
        <w:t xml:space="preserve"> </w:t>
      </w:r>
      <w:r>
        <w:rPr>
          <w:color w:val="000000"/>
          <w:lang w:val="uk-UA" w:eastAsia="ru-RU"/>
        </w:rPr>
        <w:t>01.09.202</w:t>
      </w:r>
      <w:r w:rsidR="00942B61">
        <w:rPr>
          <w:color w:val="000000"/>
          <w:lang w:val="uk-UA" w:eastAsia="ru-RU"/>
        </w:rPr>
        <w:t>3</w:t>
      </w:r>
      <w:r>
        <w:rPr>
          <w:color w:val="000000"/>
          <w:lang w:val="uk-UA" w:eastAsia="ru-RU"/>
        </w:rPr>
        <w:t xml:space="preserve"> року</w:t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ОСВІТНЬО - ПРОФЕСІЙНА ПРОГРАМА</w:t>
      </w:r>
    </w:p>
    <w:p w:rsidR="002D6790" w:rsidRPr="004A01F9" w:rsidRDefault="00302D10" w:rsidP="002D6790">
      <w:pPr>
        <w:spacing w:line="360" w:lineRule="auto"/>
        <w:jc w:val="center"/>
        <w:rPr>
          <w:rFonts w:ascii="Arial Unicode MS" w:hAnsi="Arial Unicode MS" w:cs="Arial Unicode MS"/>
          <w:b/>
          <w:color w:val="000000"/>
          <w:lang w:val="uk-UA" w:eastAsia="ru-RU"/>
        </w:rPr>
      </w:pPr>
      <w:r w:rsidRPr="004A01F9">
        <w:rPr>
          <w:b/>
          <w:color w:val="000000"/>
          <w:u w:val="single"/>
          <w:lang w:val="uk-UA" w:eastAsia="ru-RU"/>
        </w:rPr>
        <w:t>«Міжнародн</w:t>
      </w:r>
      <w:r w:rsidR="00952D35" w:rsidRPr="004A01F9">
        <w:rPr>
          <w:b/>
          <w:color w:val="000000"/>
          <w:u w:val="single"/>
          <w:lang w:val="uk-UA" w:eastAsia="ru-RU"/>
        </w:rPr>
        <w:t>ий менеджмент</w:t>
      </w:r>
      <w:r w:rsidRPr="004A01F9">
        <w:rPr>
          <w:b/>
          <w:color w:val="000000"/>
          <w:u w:val="single"/>
          <w:lang w:val="uk-UA" w:eastAsia="ru-RU"/>
        </w:rPr>
        <w:t>»</w:t>
      </w:r>
    </w:p>
    <w:p w:rsidR="002D6790" w:rsidRPr="004A01F9" w:rsidRDefault="00EE64E6" w:rsidP="002D6790">
      <w:pPr>
        <w:spacing w:line="360" w:lineRule="auto"/>
        <w:jc w:val="center"/>
        <w:rPr>
          <w:rFonts w:ascii="Arial Unicode MS" w:hAnsi="Arial Unicode MS" w:cs="Arial Unicode MS"/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Другого</w:t>
      </w:r>
      <w:r w:rsidR="00302D10" w:rsidRPr="004A01F9">
        <w:rPr>
          <w:color w:val="000000"/>
          <w:lang w:val="uk-UA" w:eastAsia="ru-RU"/>
        </w:rPr>
        <w:t xml:space="preserve"> (</w:t>
      </w:r>
      <w:r w:rsidRPr="004A01F9">
        <w:rPr>
          <w:color w:val="000000"/>
          <w:lang w:val="uk-UA" w:eastAsia="ru-RU"/>
        </w:rPr>
        <w:t>магістерського</w:t>
      </w:r>
      <w:r w:rsidR="00302D10" w:rsidRPr="004A01F9">
        <w:rPr>
          <w:color w:val="000000"/>
          <w:lang w:val="uk-UA" w:eastAsia="ru-RU"/>
        </w:rPr>
        <w:t>)</w:t>
      </w:r>
      <w:r w:rsidR="002D6790" w:rsidRPr="004A01F9">
        <w:rPr>
          <w:color w:val="000000"/>
          <w:lang w:val="uk-UA" w:eastAsia="ru-RU"/>
        </w:rPr>
        <w:t xml:space="preserve"> рівня вищої освіти </w:t>
      </w:r>
    </w:p>
    <w:p w:rsidR="002D6790" w:rsidRPr="004A01F9" w:rsidRDefault="0067578C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  <w:r>
        <w:rPr>
          <w:color w:val="000000"/>
          <w:lang w:val="uk-UA" w:eastAsia="ru-RU"/>
        </w:rPr>
        <w:t>З</w:t>
      </w:r>
      <w:r w:rsidR="002D6790" w:rsidRPr="004A01F9">
        <w:rPr>
          <w:color w:val="000000"/>
          <w:lang w:val="uk-UA" w:eastAsia="ru-RU"/>
        </w:rPr>
        <w:t xml:space="preserve">а спеціальністю  </w:t>
      </w:r>
      <w:r w:rsidR="00302D10" w:rsidRPr="004A01F9">
        <w:rPr>
          <w:color w:val="000000"/>
          <w:u w:val="single"/>
          <w:lang w:val="uk-UA" w:eastAsia="ru-RU"/>
        </w:rPr>
        <w:t>292</w:t>
      </w:r>
      <w:r w:rsidR="002D6790" w:rsidRPr="004A01F9">
        <w:rPr>
          <w:color w:val="000000"/>
          <w:u w:val="single"/>
          <w:lang w:val="uk-UA" w:eastAsia="ru-RU"/>
        </w:rPr>
        <w:t xml:space="preserve"> </w:t>
      </w:r>
      <w:r>
        <w:rPr>
          <w:color w:val="000000"/>
          <w:u w:val="single"/>
          <w:lang w:val="uk-UA" w:eastAsia="ru-RU"/>
        </w:rPr>
        <w:t>М</w:t>
      </w:r>
      <w:r w:rsidR="002D6790" w:rsidRPr="004A01F9">
        <w:rPr>
          <w:color w:val="000000"/>
          <w:u w:val="single"/>
          <w:lang w:val="uk-UA" w:eastAsia="ru-RU"/>
        </w:rPr>
        <w:t>іжнародні економічні  відносини</w:t>
      </w:r>
    </w:p>
    <w:p w:rsidR="002D6790" w:rsidRPr="004A01F9" w:rsidRDefault="0067578C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  <w:r>
        <w:rPr>
          <w:color w:val="000000"/>
          <w:lang w:val="uk-UA" w:eastAsia="ru-RU"/>
        </w:rPr>
        <w:t>Г</w:t>
      </w:r>
      <w:r w:rsidR="002D6790" w:rsidRPr="004A01F9">
        <w:rPr>
          <w:color w:val="000000"/>
          <w:lang w:val="uk-UA" w:eastAsia="ru-RU"/>
        </w:rPr>
        <w:t xml:space="preserve">алузі знань  </w:t>
      </w:r>
      <w:r w:rsidR="00302D10" w:rsidRPr="004A01F9">
        <w:rPr>
          <w:color w:val="000000"/>
          <w:u w:val="single"/>
          <w:lang w:val="uk-UA" w:eastAsia="ru-RU"/>
        </w:rPr>
        <w:t>29</w:t>
      </w:r>
      <w:r w:rsidR="002D6790" w:rsidRPr="004A01F9">
        <w:rPr>
          <w:color w:val="000000"/>
          <w:u w:val="single"/>
          <w:lang w:val="uk-UA" w:eastAsia="ru-RU"/>
        </w:rPr>
        <w:t xml:space="preserve"> </w:t>
      </w:r>
      <w:r>
        <w:rPr>
          <w:color w:val="000000"/>
          <w:u w:val="single"/>
          <w:lang w:val="uk-UA" w:eastAsia="ru-RU"/>
        </w:rPr>
        <w:t>М</w:t>
      </w:r>
      <w:r w:rsidR="002D6790" w:rsidRPr="004A01F9">
        <w:rPr>
          <w:color w:val="000000"/>
          <w:u w:val="single"/>
          <w:lang w:val="uk-UA" w:eastAsia="ru-RU"/>
        </w:rPr>
        <w:t>іжнародні відносини</w:t>
      </w:r>
    </w:p>
    <w:p w:rsidR="002D6790" w:rsidRPr="004A01F9" w:rsidRDefault="002D6790" w:rsidP="002D6790">
      <w:pPr>
        <w:spacing w:line="360" w:lineRule="auto"/>
        <w:jc w:val="center"/>
        <w:rPr>
          <w:b/>
          <w:color w:val="000000"/>
          <w:u w:val="single"/>
          <w:lang w:val="uk-UA" w:eastAsia="ru-RU"/>
        </w:rPr>
      </w:pPr>
      <w:r w:rsidRPr="004A01F9">
        <w:rPr>
          <w:color w:val="000000"/>
          <w:lang w:val="uk-UA" w:eastAsia="ru-RU"/>
        </w:rPr>
        <w:t>Кваліфікація</w:t>
      </w:r>
      <w:r w:rsidRPr="004A01F9">
        <w:rPr>
          <w:b/>
          <w:color w:val="000000"/>
          <w:lang w:val="uk-UA" w:eastAsia="ru-RU"/>
        </w:rPr>
        <w:t xml:space="preserve">: </w:t>
      </w:r>
      <w:r w:rsidR="003311B9" w:rsidRPr="003311B9">
        <w:rPr>
          <w:rFonts w:eastAsia="Times New Roman"/>
          <w:b/>
          <w:bCs/>
          <w:color w:val="000000"/>
          <w:u w:val="single"/>
          <w:lang w:val="uk-UA" w:eastAsia="ru-RU"/>
        </w:rPr>
        <w:t>Магістр міжнародних економічних відносин  за спеціалізацією Міжнародний менеджмент</w:t>
      </w:r>
      <w:r w:rsidR="003311B9">
        <w:rPr>
          <w:rFonts w:eastAsia="Times New Roman"/>
          <w:b/>
          <w:bCs/>
          <w:color w:val="000000"/>
          <w:u w:val="single"/>
          <w:lang w:val="uk-UA" w:eastAsia="ru-RU"/>
        </w:rPr>
        <w:t xml:space="preserve">. </w:t>
      </w:r>
      <w:r w:rsidR="003311B9" w:rsidRPr="003311B9">
        <w:rPr>
          <w:rFonts w:eastAsia="Times New Roman"/>
          <w:b/>
          <w:bCs/>
          <w:color w:val="000000"/>
          <w:u w:val="single"/>
          <w:lang w:val="uk-UA" w:eastAsia="ru-RU"/>
        </w:rPr>
        <w:t>Економіст-міжнародник. Перекладач</w:t>
      </w: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Львів - 20</w:t>
      </w:r>
      <w:r w:rsidR="00952D35" w:rsidRPr="004A01F9">
        <w:rPr>
          <w:color w:val="000000"/>
          <w:lang w:val="uk-UA" w:eastAsia="ru-RU"/>
        </w:rPr>
        <w:t>2</w:t>
      </w:r>
      <w:r w:rsidR="00942B61">
        <w:rPr>
          <w:color w:val="000000"/>
          <w:lang w:val="uk-UA" w:eastAsia="ru-RU"/>
        </w:rPr>
        <w:t>3</w:t>
      </w:r>
    </w:p>
    <w:p w:rsidR="00013C46" w:rsidRPr="004A01F9" w:rsidRDefault="00013C46">
      <w:pPr>
        <w:rPr>
          <w:lang w:val="uk-UA"/>
        </w:rPr>
      </w:pPr>
      <w:r w:rsidRPr="004A01F9">
        <w:rPr>
          <w:lang w:val="uk-UA"/>
        </w:rPr>
        <w:br w:type="page"/>
      </w:r>
    </w:p>
    <w:p w:rsidR="002021C1" w:rsidRPr="004A01F9" w:rsidRDefault="002021C1" w:rsidP="002021C1">
      <w:pPr>
        <w:jc w:val="center"/>
        <w:rPr>
          <w:b/>
          <w:lang w:val="uk-UA"/>
        </w:rPr>
      </w:pPr>
      <w:r w:rsidRPr="004A01F9">
        <w:rPr>
          <w:b/>
          <w:lang w:val="uk-UA"/>
        </w:rPr>
        <w:lastRenderedPageBreak/>
        <w:t>ПЕРЕДМОВА</w:t>
      </w:r>
    </w:p>
    <w:p w:rsidR="001B65B2" w:rsidRPr="004A01F9" w:rsidRDefault="001B65B2" w:rsidP="001B65B2">
      <w:pPr>
        <w:rPr>
          <w:lang w:val="uk-UA"/>
        </w:rPr>
      </w:pPr>
      <w:r w:rsidRPr="004A01F9">
        <w:rPr>
          <w:lang w:val="uk-UA"/>
        </w:rPr>
        <w:t xml:space="preserve">Розроблено робочою групою Львівського національного університету імені Івана Франка у складі: </w:t>
      </w: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  <w:r w:rsidRPr="004A01F9">
        <w:rPr>
          <w:lang w:val="uk-UA"/>
        </w:rPr>
        <w:t xml:space="preserve">1. </w:t>
      </w:r>
      <w:r w:rsidR="002021C1" w:rsidRPr="004A01F9">
        <w:rPr>
          <w:rFonts w:eastAsia="Times New Roman"/>
          <w:color w:val="000000"/>
          <w:shd w:val="clear" w:color="auto" w:fill="FFFFFF"/>
          <w:lang w:val="uk-UA" w:eastAsia="ru-RU"/>
        </w:rPr>
        <w:t>Українець Лілія Анатоліївна, професор кафедри міжнародних економічних відносин, доктор економічних наук, доцент</w:t>
      </w:r>
      <w:r w:rsidR="002021C1" w:rsidRPr="004A01F9">
        <w:rPr>
          <w:lang w:val="uk-UA"/>
        </w:rPr>
        <w:t xml:space="preserve"> </w:t>
      </w:r>
      <w:r w:rsidRPr="004A01F9">
        <w:rPr>
          <w:lang w:val="uk-UA"/>
        </w:rPr>
        <w:t>(гарант освітньої програми)</w:t>
      </w:r>
    </w:p>
    <w:p w:rsidR="002021C1" w:rsidRPr="004A01F9" w:rsidRDefault="002021C1" w:rsidP="002021C1">
      <w:pPr>
        <w:shd w:val="clear" w:color="auto" w:fill="FFFFFF"/>
        <w:spacing w:line="240" w:lineRule="auto"/>
        <w:rPr>
          <w:rFonts w:eastAsia="Times New Roman"/>
          <w:color w:val="000000"/>
          <w:lang w:val="uk-UA" w:eastAsia="ru-RU"/>
        </w:rPr>
      </w:pPr>
      <w:r w:rsidRPr="004A01F9">
        <w:rPr>
          <w:rFonts w:eastAsia="Times New Roman"/>
          <w:color w:val="000000"/>
          <w:lang w:val="uk-UA" w:eastAsia="ru-RU"/>
        </w:rPr>
        <w:t xml:space="preserve">2. </w:t>
      </w:r>
      <w:proofErr w:type="spellStart"/>
      <w:r w:rsidRPr="004A01F9">
        <w:rPr>
          <w:rFonts w:eastAsia="Times New Roman"/>
          <w:color w:val="000000"/>
          <w:lang w:val="uk-UA" w:eastAsia="ru-RU"/>
        </w:rPr>
        <w:t>Грабинський</w:t>
      </w:r>
      <w:proofErr w:type="spellEnd"/>
      <w:r w:rsidRPr="004A01F9">
        <w:rPr>
          <w:rFonts w:eastAsia="Times New Roman"/>
          <w:color w:val="000000"/>
          <w:lang w:val="uk-UA" w:eastAsia="ru-RU"/>
        </w:rPr>
        <w:t xml:space="preserve"> Ігор Михайлович, професор кафедри міжнародних економічних відносин, доктор економічних наук, професор;</w:t>
      </w:r>
    </w:p>
    <w:p w:rsidR="002021C1" w:rsidRPr="004A01F9" w:rsidRDefault="002021C1" w:rsidP="002021C1">
      <w:pPr>
        <w:shd w:val="clear" w:color="auto" w:fill="FFFFFF"/>
        <w:spacing w:line="240" w:lineRule="auto"/>
        <w:rPr>
          <w:rFonts w:eastAsia="Times New Roman"/>
          <w:color w:val="000000"/>
          <w:lang w:val="uk-UA" w:eastAsia="ru-RU"/>
        </w:rPr>
      </w:pPr>
      <w:r w:rsidRPr="004A01F9">
        <w:rPr>
          <w:rFonts w:eastAsia="Times New Roman"/>
          <w:color w:val="000000"/>
          <w:lang w:val="uk-UA" w:eastAsia="ru-RU"/>
        </w:rPr>
        <w:t>3. Приходько Ірина Валеріївна, доцент кафедри міжнародних економічних відносин кандидат економічних наук, доцент;</w:t>
      </w:r>
    </w:p>
    <w:p w:rsidR="00D178F6" w:rsidRDefault="002021C1" w:rsidP="002021C1">
      <w:pPr>
        <w:rPr>
          <w:rFonts w:eastAsia="Times New Roman"/>
          <w:color w:val="000000"/>
          <w:shd w:val="clear" w:color="auto" w:fill="FFFFFF"/>
          <w:lang w:val="uk-UA" w:eastAsia="ru-RU"/>
        </w:rPr>
      </w:pPr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 xml:space="preserve">4. </w:t>
      </w:r>
      <w:proofErr w:type="spellStart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>Федунь</w:t>
      </w:r>
      <w:proofErr w:type="spellEnd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 xml:space="preserve"> Юрій </w:t>
      </w:r>
      <w:proofErr w:type="spellStart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>Богударович</w:t>
      </w:r>
      <w:proofErr w:type="spellEnd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>, доцент кафедри міжнародних економічних відносин, кандидат економічних наук, доцент.</w:t>
      </w:r>
    </w:p>
    <w:p w:rsidR="003311B9" w:rsidRDefault="003311B9" w:rsidP="002021C1">
      <w:pPr>
        <w:rPr>
          <w:rFonts w:eastAsia="Times New Roman"/>
          <w:color w:val="000000"/>
          <w:shd w:val="clear" w:color="auto" w:fill="FFFFFF"/>
          <w:lang w:val="uk-UA" w:eastAsia="ru-RU"/>
        </w:rPr>
      </w:pPr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5. </w:t>
      </w:r>
      <w:r w:rsidR="00942B61">
        <w:t xml:space="preserve">Дика Богдана </w:t>
      </w:r>
      <w:proofErr w:type="spellStart"/>
      <w:r w:rsidR="00942B61">
        <w:t>Михайлівна</w:t>
      </w:r>
      <w:proofErr w:type="spell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, </w:t>
      </w:r>
      <w:r w:rsidR="0063694A">
        <w:rPr>
          <w:rFonts w:eastAsia="Times New Roman"/>
          <w:color w:val="000000"/>
          <w:shd w:val="clear" w:color="auto" w:fill="FFFFFF"/>
          <w:lang w:val="uk-UA" w:eastAsia="ru-RU"/>
        </w:rPr>
        <w:t>здобувач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 магістерської програми </w:t>
      </w:r>
      <w:proofErr w:type="gramStart"/>
      <w:r>
        <w:rPr>
          <w:rFonts w:eastAsia="Times New Roman"/>
          <w:color w:val="000000"/>
          <w:shd w:val="clear" w:color="auto" w:fill="FFFFFF"/>
          <w:lang w:val="uk-UA" w:eastAsia="ru-RU"/>
        </w:rPr>
        <w:t>за</w:t>
      </w:r>
      <w:proofErr w:type="gram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gramStart"/>
      <w:r>
        <w:rPr>
          <w:rFonts w:eastAsia="Times New Roman"/>
          <w:color w:val="000000"/>
          <w:shd w:val="clear" w:color="auto" w:fill="FFFFFF"/>
          <w:lang w:val="uk-UA" w:eastAsia="ru-RU"/>
        </w:rPr>
        <w:t>спец</w:t>
      </w:r>
      <w:proofErr w:type="gramEnd"/>
      <w:r>
        <w:rPr>
          <w:rFonts w:eastAsia="Times New Roman"/>
          <w:color w:val="000000"/>
          <w:shd w:val="clear" w:color="auto" w:fill="FFFFFF"/>
          <w:lang w:val="uk-UA" w:eastAsia="ru-RU"/>
        </w:rPr>
        <w:t>іалізацією «М</w:t>
      </w:r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іжнародний менеджмент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>»</w:t>
      </w:r>
    </w:p>
    <w:p w:rsidR="003311B9" w:rsidRDefault="003311B9" w:rsidP="003311B9">
      <w:pPr>
        <w:rPr>
          <w:rFonts w:eastAsia="Times New Roman"/>
          <w:color w:val="000000"/>
          <w:shd w:val="clear" w:color="auto" w:fill="FFFFFF"/>
          <w:lang w:val="uk-UA" w:eastAsia="ru-RU"/>
        </w:rPr>
      </w:pPr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6. </w:t>
      </w:r>
      <w:proofErr w:type="spellStart"/>
      <w:r>
        <w:rPr>
          <w:rFonts w:eastAsia="Times New Roman"/>
          <w:color w:val="000000"/>
          <w:shd w:val="clear" w:color="auto" w:fill="FFFFFF"/>
          <w:lang w:val="uk-UA" w:eastAsia="ru-RU"/>
        </w:rPr>
        <w:t>Липецька</w:t>
      </w:r>
      <w:proofErr w:type="spell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 Христина, </w:t>
      </w:r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HR 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Business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Partner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/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Unit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Manager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у 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>«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SoftServe</w:t>
      </w:r>
      <w:proofErr w:type="spell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», </w:t>
      </w:r>
      <w:proofErr w:type="spellStart"/>
      <w:r>
        <w:rPr>
          <w:rFonts w:eastAsia="Times New Roman"/>
          <w:color w:val="000000"/>
          <w:shd w:val="clear" w:color="auto" w:fill="FFFFFF"/>
          <w:lang w:val="uk-UA" w:eastAsia="ru-RU"/>
        </w:rPr>
        <w:t>стейкхолдер</w:t>
      </w:r>
      <w:proofErr w:type="spell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 магістерської програми за спеціалізацією «М</w:t>
      </w:r>
      <w:bookmarkStart w:id="0" w:name="_GoBack"/>
      <w:bookmarkEnd w:id="0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іжнародний менеджмент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>»</w:t>
      </w:r>
    </w:p>
    <w:p w:rsidR="003311B9" w:rsidRDefault="003311B9" w:rsidP="002021C1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>Керівник проектної групи</w:t>
      </w: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(гарант освітньої програми) ______________   (проф. </w:t>
      </w:r>
      <w:r>
        <w:rPr>
          <w:lang w:val="uk-UA"/>
        </w:rPr>
        <w:t>Л.А.Українець</w:t>
      </w:r>
      <w:r w:rsidRPr="001B65B2">
        <w:rPr>
          <w:lang w:val="uk-UA"/>
        </w:rPr>
        <w:t>)</w:t>
      </w:r>
    </w:p>
    <w:p w:rsidR="003311B9" w:rsidRPr="001B65B2" w:rsidRDefault="003311B9" w:rsidP="003311B9">
      <w:pPr>
        <w:rPr>
          <w:lang w:val="uk-UA"/>
        </w:rPr>
      </w:pPr>
    </w:p>
    <w:p w:rsidR="003311B9" w:rsidRDefault="0063694A" w:rsidP="003311B9">
      <w:pPr>
        <w:rPr>
          <w:lang w:val="uk-UA"/>
        </w:rPr>
      </w:pPr>
      <w:r>
        <w:rPr>
          <w:lang w:val="uk-UA"/>
        </w:rPr>
        <w:t xml:space="preserve">Рецензії-відгуки зовнішніх </w:t>
      </w:r>
      <w:proofErr w:type="spellStart"/>
      <w:r>
        <w:rPr>
          <w:lang w:val="uk-UA"/>
        </w:rPr>
        <w:t>стейкхолдерів</w:t>
      </w:r>
      <w:proofErr w:type="spellEnd"/>
      <w:r>
        <w:rPr>
          <w:lang w:val="uk-UA"/>
        </w:rPr>
        <w:t>:</w:t>
      </w:r>
    </w:p>
    <w:p w:rsidR="0063694A" w:rsidRDefault="0063694A" w:rsidP="003311B9">
      <w:pPr>
        <w:rPr>
          <w:lang w:val="uk-UA"/>
        </w:rPr>
      </w:pPr>
      <w:r>
        <w:rPr>
          <w:lang w:val="uk-UA"/>
        </w:rPr>
        <w:t>1.</w:t>
      </w:r>
      <w:r w:rsidR="001054CF" w:rsidRPr="001054CF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>Липецька</w:t>
      </w:r>
      <w:proofErr w:type="spellEnd"/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 xml:space="preserve"> Христина, </w:t>
      </w:r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HR 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Business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Partner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/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Unit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Manager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у </w:t>
      </w:r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>«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SoftServe</w:t>
      </w:r>
      <w:proofErr w:type="spellEnd"/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>»</w:t>
      </w:r>
    </w:p>
    <w:p w:rsidR="0063694A" w:rsidRPr="001A7045" w:rsidRDefault="0063694A" w:rsidP="001054CF">
      <w:pPr>
        <w:rPr>
          <w:lang w:val="en-US"/>
        </w:rPr>
      </w:pPr>
      <w:r>
        <w:rPr>
          <w:lang w:val="uk-UA"/>
        </w:rPr>
        <w:t>2.</w:t>
      </w:r>
      <w:r w:rsidR="001054CF">
        <w:rPr>
          <w:lang w:val="uk-UA"/>
        </w:rPr>
        <w:t xml:space="preserve"> </w:t>
      </w:r>
      <w:r w:rsidR="001A7045">
        <w:rPr>
          <w:lang w:val="uk-UA"/>
        </w:rPr>
        <w:t>Татарин Галина, начальник відділу зовнішньоекономічної діяльності у «</w:t>
      </w:r>
      <w:proofErr w:type="spellStart"/>
      <w:r w:rsidR="001A7045" w:rsidRPr="001A7045">
        <w:rPr>
          <w:lang w:val="uk-UA"/>
        </w:rPr>
        <w:t>Auto</w:t>
      </w:r>
      <w:proofErr w:type="spellEnd"/>
      <w:r w:rsidR="001A7045" w:rsidRPr="001A7045">
        <w:rPr>
          <w:lang w:val="uk-UA"/>
        </w:rPr>
        <w:t xml:space="preserve"> Standard </w:t>
      </w:r>
      <w:proofErr w:type="spellStart"/>
      <w:r w:rsidR="001A7045" w:rsidRPr="001A7045">
        <w:rPr>
          <w:lang w:val="uk-UA"/>
        </w:rPr>
        <w:t>Group</w:t>
      </w:r>
      <w:proofErr w:type="spellEnd"/>
      <w:r w:rsidR="001A7045">
        <w:rPr>
          <w:lang w:val="uk-UA"/>
        </w:rPr>
        <w:t>»</w:t>
      </w:r>
    </w:p>
    <w:p w:rsidR="003311B9" w:rsidRPr="001B65B2" w:rsidRDefault="003311B9" w:rsidP="003311B9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>Ухвалено</w:t>
      </w: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на засіданні Вченої ради факультету міжнародних відносин від  </w:t>
      </w:r>
      <w:r>
        <w:rPr>
          <w:lang w:val="uk-UA"/>
        </w:rPr>
        <w:t>«__»_______</w:t>
      </w:r>
      <w:r w:rsidRPr="001B65B2">
        <w:rPr>
          <w:lang w:val="uk-UA"/>
        </w:rPr>
        <w:t>20</w:t>
      </w:r>
      <w:r>
        <w:rPr>
          <w:lang w:val="uk-UA"/>
        </w:rPr>
        <w:t>2</w:t>
      </w:r>
      <w:r w:rsidR="00942B61">
        <w:rPr>
          <w:lang w:val="uk-UA"/>
        </w:rPr>
        <w:t>3</w:t>
      </w:r>
      <w:r w:rsidRPr="001B65B2">
        <w:rPr>
          <w:lang w:val="uk-UA"/>
        </w:rPr>
        <w:t xml:space="preserve"> року</w:t>
      </w: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Протокол № </w:t>
      </w:r>
      <w:r>
        <w:rPr>
          <w:lang w:val="uk-UA"/>
        </w:rPr>
        <w:t>____</w:t>
      </w:r>
    </w:p>
    <w:p w:rsidR="003311B9" w:rsidRPr="001B65B2" w:rsidRDefault="003311B9" w:rsidP="003311B9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Декан факультету </w:t>
      </w:r>
    </w:p>
    <w:p w:rsidR="001B65B2" w:rsidRPr="004A01F9" w:rsidRDefault="003311B9" w:rsidP="001B65B2">
      <w:pPr>
        <w:rPr>
          <w:lang w:val="uk-UA"/>
        </w:rPr>
      </w:pPr>
      <w:r w:rsidRPr="001B65B2">
        <w:rPr>
          <w:lang w:val="uk-UA"/>
        </w:rPr>
        <w:t xml:space="preserve">міжнародних відносин        ____________             (проф. М.З. </w:t>
      </w:r>
      <w:proofErr w:type="spellStart"/>
      <w:r w:rsidRPr="001B65B2">
        <w:rPr>
          <w:lang w:val="uk-UA"/>
        </w:rPr>
        <w:t>Мальський</w:t>
      </w:r>
      <w:proofErr w:type="spellEnd"/>
      <w:r w:rsidRPr="001B65B2">
        <w:rPr>
          <w:lang w:val="uk-UA"/>
        </w:rPr>
        <w:t>)</w:t>
      </w: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2021C1" w:rsidRPr="004A01F9" w:rsidRDefault="002021C1">
      <w:pPr>
        <w:rPr>
          <w:color w:val="000000"/>
          <w:lang w:val="uk-UA"/>
        </w:rPr>
      </w:pPr>
      <w:r w:rsidRPr="004A01F9">
        <w:rPr>
          <w:color w:val="000000"/>
          <w:lang w:val="uk-UA"/>
        </w:rPr>
        <w:br w:type="page"/>
      </w:r>
    </w:p>
    <w:p w:rsidR="002D6790" w:rsidRPr="004A01F9" w:rsidRDefault="002D6790" w:rsidP="002D6790">
      <w:pPr>
        <w:pStyle w:val="a3"/>
        <w:numPr>
          <w:ilvl w:val="0"/>
          <w:numId w:val="2"/>
        </w:numPr>
        <w:rPr>
          <w:lang w:val="uk-UA"/>
        </w:rPr>
      </w:pPr>
      <w:r w:rsidRPr="004A01F9">
        <w:rPr>
          <w:lang w:val="uk-UA"/>
        </w:rPr>
        <w:lastRenderedPageBreak/>
        <w:t>Профіль освітньо</w:t>
      </w:r>
      <w:r w:rsidR="00952D35" w:rsidRPr="004A01F9">
        <w:rPr>
          <w:lang w:val="uk-UA"/>
        </w:rPr>
        <w:t>-професійної</w:t>
      </w:r>
      <w:r w:rsidRPr="004A01F9">
        <w:rPr>
          <w:lang w:val="uk-UA"/>
        </w:rPr>
        <w:t xml:space="preserve"> програми</w:t>
      </w:r>
      <w:r w:rsidR="002021C1" w:rsidRPr="004A01F9">
        <w:rPr>
          <w:lang w:val="uk-UA"/>
        </w:rPr>
        <w:t xml:space="preserve"> за спеціалізацією</w:t>
      </w:r>
      <w:r w:rsidR="00952D35" w:rsidRPr="004A01F9">
        <w:rPr>
          <w:lang w:val="uk-UA"/>
        </w:rPr>
        <w:t xml:space="preserve"> «Міжнародний менеджмент»</w:t>
      </w:r>
      <w:r w:rsidRPr="004A01F9">
        <w:rPr>
          <w:lang w:val="uk-UA"/>
        </w:rPr>
        <w:t xml:space="preserve"> зі спеціальності  </w:t>
      </w:r>
      <w:r w:rsidR="001F714B">
        <w:rPr>
          <w:lang w:val="uk-UA"/>
        </w:rPr>
        <w:t>М</w:t>
      </w:r>
      <w:r w:rsidRPr="004A01F9">
        <w:rPr>
          <w:lang w:val="uk-UA"/>
        </w:rPr>
        <w:t>іжнародні економічні  відносини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9"/>
        <w:gridCol w:w="7637"/>
      </w:tblGrid>
      <w:tr w:rsidR="002D6790" w:rsidRPr="004A01F9" w:rsidTr="00FB7B8D">
        <w:trPr>
          <w:trHeight w:val="27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240" w:lineRule="auto"/>
              <w:ind w:firstLine="3540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1 - Загальна інформація</w:t>
            </w:r>
          </w:p>
        </w:tc>
      </w:tr>
      <w:tr w:rsidR="002D6790" w:rsidRPr="004A01F9" w:rsidTr="00FB7B8D">
        <w:trPr>
          <w:trHeight w:val="1128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Повна назва вищого навчального закладу та структурного підрозділу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Львівський національний університет імені Івана Франка</w:t>
            </w:r>
          </w:p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кафедра міжнародних економічних відносин</w:t>
            </w:r>
          </w:p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</w:p>
        </w:tc>
      </w:tr>
      <w:tr w:rsidR="002D6790" w:rsidRPr="004A01F9" w:rsidTr="00AE644E">
        <w:trPr>
          <w:trHeight w:val="1169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Ступінь вищої освіти та назва кваліфікації мовою оригіналу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2D10" w:rsidRPr="004A01F9" w:rsidRDefault="00EE64E6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магістр</w:t>
            </w:r>
          </w:p>
          <w:p w:rsidR="002D6790" w:rsidRPr="004A01F9" w:rsidRDefault="001B2323" w:rsidP="002021C1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1B2323">
              <w:rPr>
                <w:rFonts w:eastAsia="Times New Roman"/>
                <w:sz w:val="24"/>
                <w:szCs w:val="24"/>
                <w:lang w:val="uk-UA" w:eastAsia="ru-RU"/>
              </w:rPr>
              <w:t>Магістр міжнародних економічних відносин  за спеціалізацією Міжнародний менеджмент. Економіст-міжнародник. Перекладач</w:t>
            </w:r>
          </w:p>
        </w:tc>
      </w:tr>
      <w:tr w:rsidR="002D6790" w:rsidRPr="004A01F9" w:rsidTr="00FB7B8D">
        <w:trPr>
          <w:trHeight w:val="557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Офіційна назва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302D10" w:rsidP="00AE644E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Освітньо-професійна програма «Міжнародн</w:t>
            </w:r>
            <w:r w:rsidR="00952D35" w:rsidRPr="004A01F9">
              <w:rPr>
                <w:rFonts w:eastAsia="Times New Roman"/>
                <w:sz w:val="24"/>
                <w:szCs w:val="24"/>
                <w:lang w:val="uk-UA" w:eastAsia="ru-RU"/>
              </w:rPr>
              <w:t>ий менеджмент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» </w:t>
            </w:r>
          </w:p>
        </w:tc>
      </w:tr>
      <w:tr w:rsidR="002D6790" w:rsidRPr="004A01F9" w:rsidTr="00FB7B8D">
        <w:trPr>
          <w:trHeight w:val="1387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Тип диплому та обсяг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uk-UA"/>
              </w:rPr>
              <w:t xml:space="preserve">Диплом </w:t>
            </w:r>
            <w:r w:rsidR="00EE64E6" w:rsidRPr="004A01F9">
              <w:rPr>
                <w:rFonts w:eastAsia="Times New Roman"/>
                <w:sz w:val="24"/>
                <w:szCs w:val="24"/>
                <w:lang w:val="uk-UA" w:eastAsia="uk-UA"/>
              </w:rPr>
              <w:t>магістра</w:t>
            </w:r>
            <w:r w:rsidRPr="004A01F9">
              <w:rPr>
                <w:rFonts w:eastAsia="Times New Roman"/>
                <w:sz w:val="24"/>
                <w:szCs w:val="24"/>
                <w:lang w:val="uk-UA" w:eastAsia="uk-UA"/>
              </w:rPr>
              <w:t xml:space="preserve">, одиничний, </w:t>
            </w:r>
            <w:r w:rsidR="00EE64E6" w:rsidRPr="004A01F9">
              <w:rPr>
                <w:rFonts w:eastAsia="Times New Roman"/>
                <w:sz w:val="24"/>
                <w:szCs w:val="24"/>
                <w:lang w:val="uk-UA" w:eastAsia="uk-UA"/>
              </w:rPr>
              <w:t xml:space="preserve">90 кредитів ЄКТС, термін навчання 1 рік 4 місяці </w:t>
            </w:r>
          </w:p>
        </w:tc>
      </w:tr>
      <w:tr w:rsidR="002D6790" w:rsidRPr="004A01F9" w:rsidTr="00FB7B8D">
        <w:trPr>
          <w:trHeight w:val="1387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Наявність акредитації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7578C" w:rsidRPr="0067578C" w:rsidRDefault="0067578C" w:rsidP="0067578C">
            <w:pPr>
              <w:tabs>
                <w:tab w:val="left" w:pos="250"/>
              </w:tabs>
              <w:spacing w:line="360" w:lineRule="auto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67578C">
              <w:rPr>
                <w:rFonts w:eastAsia="Times New Roman"/>
                <w:sz w:val="24"/>
                <w:szCs w:val="24"/>
                <w:lang w:val="uk-UA" w:eastAsia="uk-UA"/>
              </w:rPr>
              <w:t>Сертифікат про акредитацію спеціальності</w:t>
            </w:r>
          </w:p>
          <w:p w:rsidR="002D6790" w:rsidRPr="004A01F9" w:rsidRDefault="0067578C" w:rsidP="0067578C">
            <w:pPr>
              <w:tabs>
                <w:tab w:val="left" w:pos="250"/>
              </w:tabs>
              <w:spacing w:line="360" w:lineRule="auto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67578C">
              <w:rPr>
                <w:rFonts w:eastAsia="Times New Roman"/>
                <w:sz w:val="24"/>
                <w:szCs w:val="24"/>
                <w:lang w:val="uk-UA" w:eastAsia="uk-UA"/>
              </w:rPr>
              <w:t>НД 1492661, дійсний до 01.07.2024</w:t>
            </w:r>
          </w:p>
        </w:tc>
      </w:tr>
      <w:tr w:rsidR="002D6790" w:rsidRPr="004A01F9" w:rsidTr="00FB7B8D">
        <w:trPr>
          <w:trHeight w:val="835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Цикл/рівень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AE644E" w:rsidP="0030367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НРК України - 7</w:t>
            </w:r>
            <w:r w:rsidR="00303672" w:rsidRPr="004A01F9">
              <w:rPr>
                <w:sz w:val="23"/>
                <w:szCs w:val="23"/>
                <w:lang w:val="uk-UA"/>
              </w:rPr>
              <w:t xml:space="preserve"> рівень</w:t>
            </w:r>
            <w:r w:rsidRPr="004A01F9">
              <w:rPr>
                <w:sz w:val="23"/>
                <w:szCs w:val="23"/>
                <w:lang w:val="uk-UA"/>
              </w:rPr>
              <w:t>,</w:t>
            </w:r>
            <w:r w:rsidR="00303672" w:rsidRPr="004A01F9">
              <w:rPr>
                <w:sz w:val="23"/>
                <w:szCs w:val="23"/>
                <w:lang w:val="uk-UA"/>
              </w:rPr>
              <w:t xml:space="preserve"> </w:t>
            </w:r>
          </w:p>
          <w:p w:rsidR="00302D10" w:rsidRPr="004A01F9" w:rsidRDefault="00302D10" w:rsidP="00302D10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FQ-EHEA – </w:t>
            </w:r>
            <w:r w:rsidR="00EE64E6" w:rsidRPr="004A01F9">
              <w:rPr>
                <w:sz w:val="23"/>
                <w:szCs w:val="23"/>
                <w:lang w:val="uk-UA"/>
              </w:rPr>
              <w:t>другий</w:t>
            </w:r>
            <w:r w:rsidRPr="004A01F9">
              <w:rPr>
                <w:sz w:val="23"/>
                <w:szCs w:val="23"/>
                <w:lang w:val="uk-UA"/>
              </w:rPr>
              <w:t xml:space="preserve"> цикл, </w:t>
            </w:r>
          </w:p>
          <w:p w:rsidR="002D6790" w:rsidRPr="004A01F9" w:rsidRDefault="00302D10" w:rsidP="00EE64E6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EQF-LLL – </w:t>
            </w:r>
            <w:r w:rsidR="00EE64E6" w:rsidRPr="004A01F9">
              <w:rPr>
                <w:sz w:val="23"/>
                <w:szCs w:val="23"/>
                <w:lang w:val="uk-UA"/>
              </w:rPr>
              <w:t xml:space="preserve">7 </w:t>
            </w:r>
            <w:r w:rsidRPr="004A01F9">
              <w:rPr>
                <w:sz w:val="23"/>
                <w:szCs w:val="23"/>
                <w:lang w:val="uk-UA"/>
              </w:rPr>
              <w:t>рівень</w:t>
            </w:r>
          </w:p>
        </w:tc>
      </w:tr>
      <w:tr w:rsidR="002D6790" w:rsidRPr="004A01F9" w:rsidTr="00FB7B8D">
        <w:trPr>
          <w:trHeight w:val="1114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Передумов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E64E6" w:rsidRPr="004A01F9" w:rsidRDefault="00AE644E" w:rsidP="0030367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Ступінь бакалавра</w:t>
            </w:r>
          </w:p>
          <w:p w:rsidR="002D6790" w:rsidRPr="004A01F9" w:rsidRDefault="00303672" w:rsidP="008A07CD">
            <w:pPr>
              <w:pStyle w:val="Default"/>
              <w:rPr>
                <w:rFonts w:eastAsia="Times New Roman"/>
                <w:lang w:val="uk-UA" w:eastAsia="ru-RU"/>
              </w:rPr>
            </w:pPr>
            <w:r w:rsidRPr="004A01F9">
              <w:rPr>
                <w:sz w:val="23"/>
                <w:szCs w:val="23"/>
                <w:lang w:val="uk-UA"/>
              </w:rPr>
              <w:t>Умови</w:t>
            </w:r>
            <w:r w:rsidR="00AE0412" w:rsidRPr="004A01F9">
              <w:rPr>
                <w:sz w:val="23"/>
                <w:szCs w:val="23"/>
                <w:lang w:val="uk-UA"/>
              </w:rPr>
              <w:t xml:space="preserve"> вс</w:t>
            </w:r>
            <w:r w:rsidRPr="004A01F9">
              <w:rPr>
                <w:sz w:val="23"/>
                <w:szCs w:val="23"/>
                <w:lang w:val="uk-UA"/>
              </w:rPr>
              <w:t>тупу</w:t>
            </w:r>
            <w:r w:rsidR="00AE0412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визначаються «Правилами прийому до </w:t>
            </w:r>
            <w:r w:rsidR="00AE0412" w:rsidRPr="004A01F9">
              <w:rPr>
                <w:sz w:val="23"/>
                <w:szCs w:val="23"/>
                <w:lang w:val="uk-UA"/>
              </w:rPr>
              <w:t>Львівсько</w:t>
            </w:r>
            <w:r w:rsidRPr="004A01F9">
              <w:rPr>
                <w:sz w:val="23"/>
                <w:szCs w:val="23"/>
                <w:lang w:val="uk-UA"/>
              </w:rPr>
              <w:t xml:space="preserve">го національного університету імені Івана Франка» </w:t>
            </w:r>
          </w:p>
        </w:tc>
      </w:tr>
      <w:tr w:rsidR="002D6790" w:rsidRPr="004A01F9" w:rsidTr="00FB7B8D">
        <w:trPr>
          <w:trHeight w:val="288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Мова(и) викладання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303672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українська, англійська</w:t>
            </w:r>
          </w:p>
        </w:tc>
      </w:tr>
      <w:tr w:rsidR="002D6790" w:rsidRPr="004A01F9" w:rsidTr="00FB7B8D">
        <w:trPr>
          <w:trHeight w:val="835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Термін дії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8A07CD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/>
                <w:sz w:val="24"/>
                <w:szCs w:val="24"/>
                <w:lang w:val="uk-UA" w:eastAsia="uk-UA"/>
              </w:rPr>
              <w:t>До наступного планового оновлення, не перевищуючи періоду акредитації</w:t>
            </w:r>
          </w:p>
        </w:tc>
      </w:tr>
      <w:tr w:rsidR="002D6790" w:rsidRPr="002E3A04" w:rsidTr="00FB7B8D">
        <w:trPr>
          <w:trHeight w:val="1243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proofErr w:type="spellStart"/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Інтернет-адреса</w:t>
            </w:r>
            <w:proofErr w:type="spellEnd"/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 xml:space="preserve"> постійного розміщення опису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1A7045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hyperlink r:id="rId7" w:history="1">
              <w:r w:rsidR="008A07CD" w:rsidRPr="00FE2C7A">
                <w:rPr>
                  <w:rStyle w:val="a4"/>
                  <w:rFonts w:eastAsia="Times New Roman"/>
                  <w:sz w:val="24"/>
                  <w:szCs w:val="24"/>
                  <w:lang w:val="uk-UA" w:eastAsia="uk-UA"/>
                </w:rPr>
                <w:t>http://intrel.lnu.edu.ua/</w:t>
              </w:r>
            </w:hyperlink>
            <w:r w:rsidR="008A07CD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</w:p>
        </w:tc>
      </w:tr>
      <w:tr w:rsidR="00303672" w:rsidRPr="002E3A04" w:rsidTr="00FB7B8D">
        <w:trPr>
          <w:trHeight w:val="124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pStyle w:val="Default"/>
              <w:jc w:val="center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2 – Мета освітньої програми</w:t>
            </w:r>
          </w:p>
          <w:p w:rsidR="00303672" w:rsidRPr="004A01F9" w:rsidRDefault="00303672" w:rsidP="001B2323">
            <w:pPr>
              <w:pStyle w:val="Default"/>
              <w:rPr>
                <w:rFonts w:eastAsia="Times New Roman"/>
                <w:lang w:val="uk-UA" w:eastAsia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Забезпечити підготовку висококваліфікованих фахівців в галузі міжнародних економічних відносин зі </w:t>
            </w:r>
            <w:r w:rsidR="002021C1" w:rsidRPr="004A01F9">
              <w:rPr>
                <w:sz w:val="23"/>
                <w:szCs w:val="23"/>
                <w:lang w:val="uk-UA"/>
              </w:rPr>
              <w:t>спеціалізації</w:t>
            </w:r>
            <w:r w:rsidRPr="004A01F9">
              <w:rPr>
                <w:sz w:val="23"/>
                <w:szCs w:val="23"/>
                <w:lang w:val="uk-UA"/>
              </w:rPr>
              <w:t xml:space="preserve">  «міжнародн</w:t>
            </w:r>
            <w:r w:rsidR="002021C1" w:rsidRPr="004A01F9">
              <w:rPr>
                <w:sz w:val="23"/>
                <w:szCs w:val="23"/>
                <w:lang w:val="uk-UA"/>
              </w:rPr>
              <w:t>ий менеджмент</w:t>
            </w:r>
            <w:r w:rsidRPr="004A01F9">
              <w:rPr>
                <w:sz w:val="23"/>
                <w:szCs w:val="23"/>
                <w:lang w:val="uk-UA"/>
              </w:rPr>
              <w:t>»</w:t>
            </w:r>
            <w:r w:rsidR="00952D35" w:rsidRPr="004A01F9">
              <w:rPr>
                <w:sz w:val="23"/>
                <w:szCs w:val="23"/>
                <w:lang w:val="uk-UA"/>
              </w:rPr>
              <w:t>,</w:t>
            </w:r>
            <w:r w:rsidRPr="004A01F9">
              <w:rPr>
                <w:sz w:val="23"/>
                <w:szCs w:val="23"/>
                <w:lang w:val="uk-UA"/>
              </w:rPr>
              <w:t xml:space="preserve"> здатних вирішувати складні спеціалізовані задачі та практичні проблеми </w:t>
            </w:r>
            <w:r w:rsidR="002021C1" w:rsidRPr="004A01F9">
              <w:rPr>
                <w:sz w:val="23"/>
                <w:szCs w:val="23"/>
                <w:lang w:val="uk-UA"/>
              </w:rPr>
              <w:t>міжнародного менеджменту</w:t>
            </w:r>
            <w:r w:rsidRPr="004A01F9">
              <w:rPr>
                <w:sz w:val="23"/>
                <w:szCs w:val="23"/>
                <w:lang w:val="uk-UA"/>
              </w:rPr>
              <w:t xml:space="preserve"> у різних галузях та сферах світової та національної економіки</w:t>
            </w:r>
            <w:r w:rsidR="001B2323">
              <w:rPr>
                <w:sz w:val="23"/>
                <w:szCs w:val="23"/>
                <w:lang w:val="uk-UA"/>
              </w:rPr>
              <w:t xml:space="preserve">, </w:t>
            </w:r>
            <w:r w:rsidR="001B2323" w:rsidRPr="001B2323">
              <w:rPr>
                <w:sz w:val="23"/>
                <w:szCs w:val="23"/>
                <w:lang w:val="uk-UA"/>
              </w:rPr>
              <w:t>що передбачають проведення досліджень та/або здійснення інновацій та характеризуються невизначеністю умов і вимог.</w:t>
            </w:r>
            <w:r w:rsidRPr="004A01F9">
              <w:rPr>
                <w:sz w:val="23"/>
                <w:szCs w:val="23"/>
                <w:lang w:val="uk-UA"/>
              </w:rPr>
              <w:t xml:space="preserve"> </w:t>
            </w:r>
          </w:p>
        </w:tc>
      </w:tr>
    </w:tbl>
    <w:p w:rsidR="00FB7B8D" w:rsidRPr="004A01F9" w:rsidRDefault="00FB7B8D">
      <w:pPr>
        <w:rPr>
          <w:lang w:val="uk-UA"/>
        </w:rPr>
      </w:pPr>
      <w:r w:rsidRPr="004A01F9">
        <w:rPr>
          <w:lang w:val="uk-UA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3"/>
        <w:gridCol w:w="8873"/>
      </w:tblGrid>
      <w:tr w:rsidR="00303672" w:rsidRPr="004A01F9" w:rsidTr="00FB7B8D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pStyle w:val="Default"/>
              <w:jc w:val="center"/>
              <w:rPr>
                <w:b/>
                <w:bCs/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>3 – Характеристика освітньої</w:t>
            </w:r>
            <w:r w:rsidR="00AE0412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</w:t>
            </w:r>
          </w:p>
        </w:tc>
      </w:tr>
      <w:tr w:rsidR="002D6790" w:rsidRPr="002E3A04" w:rsidTr="00FB7B8D">
        <w:trPr>
          <w:trHeight w:val="1981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Предметна область (галузь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знань, спеціальність, спеціалізація) </w:t>
            </w:r>
          </w:p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1.</w:t>
            </w:r>
            <w:r w:rsidR="00F37AB9">
              <w:rPr>
                <w:rFonts w:eastAsia="Times New Roman"/>
                <w:sz w:val="24"/>
                <w:szCs w:val="24"/>
                <w:lang w:val="uk-UA" w:eastAsia="ru-RU"/>
              </w:rPr>
              <w:t>Галузь знань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 –  </w:t>
            </w:r>
            <w:r w:rsidR="00302D10" w:rsidRPr="004A01F9">
              <w:rPr>
                <w:rFonts w:eastAsia="Times New Roman"/>
                <w:sz w:val="24"/>
                <w:szCs w:val="24"/>
                <w:lang w:val="uk-UA" w:eastAsia="ru-RU"/>
              </w:rPr>
              <w:t>29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 міжнародні відносини.</w:t>
            </w:r>
          </w:p>
          <w:p w:rsidR="00303672" w:rsidRDefault="00303672" w:rsidP="00303672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2. Спеціальність – </w:t>
            </w:r>
            <w:r w:rsidR="00302D10" w:rsidRPr="004A01F9">
              <w:rPr>
                <w:rFonts w:eastAsia="Times New Roman"/>
                <w:sz w:val="24"/>
                <w:szCs w:val="24"/>
                <w:lang w:val="uk-UA" w:eastAsia="ru-RU"/>
              </w:rPr>
              <w:t>292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 міжнародні економічні відносини.</w:t>
            </w:r>
          </w:p>
          <w:p w:rsidR="0063694A" w:rsidRPr="004A01F9" w:rsidRDefault="0063694A" w:rsidP="00303672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/>
                <w:sz w:val="24"/>
                <w:szCs w:val="24"/>
                <w:lang w:val="uk-UA" w:eastAsia="ru-RU"/>
              </w:rPr>
              <w:t>3. Спеціалізація – Міжнародний менеджмент</w:t>
            </w:r>
          </w:p>
          <w:p w:rsidR="00F37AB9" w:rsidRPr="00F37AB9" w:rsidRDefault="00F37AB9" w:rsidP="00F37AB9">
            <w:pPr>
              <w:pStyle w:val="Default"/>
              <w:jc w:val="both"/>
              <w:rPr>
                <w:b/>
                <w:bCs/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Об’єкт вивчення – </w:t>
            </w:r>
            <w:r w:rsidRPr="00F37AB9">
              <w:rPr>
                <w:bCs/>
                <w:sz w:val="23"/>
                <w:szCs w:val="23"/>
                <w:lang w:val="uk-UA"/>
              </w:rPr>
              <w:t>функціонування та розвиток міжнародних економічних відносин, методології та методи їх досліджень, взаємодія суб’єктів світового економічного простору в процесі еволюції міжнародного співробітництва.</w:t>
            </w:r>
          </w:p>
          <w:p w:rsidR="00F37AB9" w:rsidRPr="00F37AB9" w:rsidRDefault="00F37AB9" w:rsidP="00F37AB9">
            <w:pPr>
              <w:pStyle w:val="Default"/>
              <w:jc w:val="both"/>
              <w:rPr>
                <w:b/>
                <w:bCs/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Цілі навчання – </w:t>
            </w:r>
            <w:r w:rsidRPr="00F37AB9">
              <w:rPr>
                <w:bCs/>
                <w:sz w:val="23"/>
                <w:szCs w:val="23"/>
                <w:lang w:val="uk-UA"/>
              </w:rPr>
              <w:t>підготовка фахівців, здатних розв’язувати складні задачі і проблеми в процесі професійної діяльності у сфері міжнародних економічних відносин, що передбачають проведення досліджень та/або здійснення інновацій та характеризуються невизначеністю умов і вимог.</w:t>
            </w:r>
          </w:p>
          <w:p w:rsidR="00F37AB9" w:rsidRPr="00F37AB9" w:rsidRDefault="00F37AB9" w:rsidP="00F37AB9">
            <w:pPr>
              <w:pStyle w:val="Default"/>
              <w:jc w:val="both"/>
              <w:rPr>
                <w:b/>
                <w:bCs/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Теоретичний зміст предметної області – </w:t>
            </w:r>
            <w:r w:rsidRPr="00F37AB9">
              <w:rPr>
                <w:bCs/>
                <w:sz w:val="23"/>
                <w:szCs w:val="23"/>
                <w:lang w:val="uk-UA"/>
              </w:rPr>
              <w:t xml:space="preserve">економіка </w:t>
            </w:r>
            <w:proofErr w:type="spellStart"/>
            <w:r w:rsidRPr="00F37AB9">
              <w:rPr>
                <w:bCs/>
                <w:sz w:val="23"/>
                <w:szCs w:val="23"/>
                <w:lang w:val="uk-UA"/>
              </w:rPr>
              <w:t>світогосподарських</w:t>
            </w:r>
            <w:proofErr w:type="spellEnd"/>
            <w:r w:rsidRPr="00F37AB9">
              <w:rPr>
                <w:bCs/>
                <w:sz w:val="23"/>
                <w:szCs w:val="23"/>
                <w:lang w:val="uk-UA"/>
              </w:rPr>
              <w:t xml:space="preserve"> зв’язків з її закономірностями формування та розвитку суспільних відтворювальних процесів у їх взаємозв’язку і взаємозалежності на основі міжнародної економічної діяльності, міжнародного поділу праці й інституціонального механізму регулювання в процесі трансформації міжнародних економічних відносин та міжнародного економічного співробітництва.</w:t>
            </w:r>
          </w:p>
          <w:p w:rsidR="00497F32" w:rsidRPr="004A01F9" w:rsidRDefault="00F37AB9" w:rsidP="00F37AB9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Методи, методики та технології: </w:t>
            </w:r>
            <w:r w:rsidRPr="00F37AB9">
              <w:rPr>
                <w:bCs/>
                <w:sz w:val="23"/>
                <w:szCs w:val="23"/>
                <w:lang w:val="uk-UA"/>
              </w:rPr>
              <w:t>методи теоретичного та емпіричного дослідження, економіко-математичного аналізу, моделювання та прогнозування, методики аналізу даних, технології пошуку й обробки інформації, системного аналізу даних, експертного оцінювання результатів реалізації міжнародних економічних відносин Інструментарій та обладнання включають сучасні універсальні та спеціалізовані інформаційні системи (інформаційно-комунікаційні, інформаційно-пошукові, інформаційно-аналітичні) та спеціалізоване програмне забезпечення, що застосовуються в діяльності суб’єктів міжнародних економічних відносин.</w:t>
            </w:r>
          </w:p>
        </w:tc>
      </w:tr>
      <w:tr w:rsidR="0030367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415"/>
            </w:tblGrid>
            <w:tr w:rsidR="00303672" w:rsidRPr="004A01F9" w:rsidTr="00FB7B8D">
              <w:trPr>
                <w:trHeight w:val="249"/>
              </w:trPr>
              <w:tc>
                <w:tcPr>
                  <w:tcW w:w="2415" w:type="dxa"/>
                </w:tcPr>
                <w:p w:rsidR="00FB7B8D" w:rsidRPr="004A01F9" w:rsidRDefault="00303672" w:rsidP="00302D10">
                  <w:pPr>
                    <w:pStyle w:val="Default"/>
                    <w:rPr>
                      <w:b/>
                      <w:bCs/>
                      <w:sz w:val="23"/>
                      <w:szCs w:val="23"/>
                      <w:lang w:val="uk-UA"/>
                    </w:rPr>
                  </w:pPr>
                  <w:r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>Орієнтація</w:t>
                  </w:r>
                  <w:r w:rsidR="00E2340A"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 xml:space="preserve"> </w:t>
                  </w:r>
                </w:p>
                <w:p w:rsidR="00FB7B8D" w:rsidRPr="004A01F9" w:rsidRDefault="00303672" w:rsidP="00302D10">
                  <w:pPr>
                    <w:pStyle w:val="Default"/>
                    <w:rPr>
                      <w:b/>
                      <w:bCs/>
                      <w:sz w:val="23"/>
                      <w:szCs w:val="23"/>
                      <w:lang w:val="uk-UA"/>
                    </w:rPr>
                  </w:pPr>
                  <w:r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>освітньої</w:t>
                  </w:r>
                  <w:r w:rsidR="00E2340A"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 xml:space="preserve"> </w:t>
                  </w:r>
                </w:p>
                <w:p w:rsidR="00303672" w:rsidRPr="004A01F9" w:rsidRDefault="00303672" w:rsidP="00302D10">
                  <w:pPr>
                    <w:pStyle w:val="Default"/>
                    <w:rPr>
                      <w:sz w:val="23"/>
                      <w:szCs w:val="23"/>
                      <w:lang w:val="uk-UA"/>
                    </w:rPr>
                  </w:pPr>
                  <w:r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>програми</w:t>
                  </w:r>
                </w:p>
              </w:tc>
            </w:tr>
          </w:tbl>
          <w:p w:rsidR="00303672" w:rsidRPr="004A01F9" w:rsidRDefault="00303672" w:rsidP="00302D10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3694A" w:rsidRDefault="00302D10" w:rsidP="0063694A">
            <w:pPr>
              <w:pStyle w:val="Default"/>
              <w:jc w:val="both"/>
              <w:rPr>
                <w:rFonts w:eastAsia="Times New Roman"/>
                <w:lang w:val="uk-UA" w:eastAsia="ru-RU"/>
              </w:rPr>
            </w:pPr>
            <w:r w:rsidRPr="004A01F9">
              <w:rPr>
                <w:rFonts w:eastAsia="Times New Roman"/>
                <w:lang w:val="uk-UA" w:eastAsia="ru-RU"/>
              </w:rPr>
              <w:t>Освітньо-професійна програма</w:t>
            </w:r>
            <w:r w:rsidR="00952D35" w:rsidRPr="004A01F9">
              <w:rPr>
                <w:rFonts w:eastAsia="Times New Roman"/>
                <w:lang w:val="uk-UA" w:eastAsia="ru-RU"/>
              </w:rPr>
              <w:t xml:space="preserve"> </w:t>
            </w:r>
            <w:r w:rsidR="00A67487" w:rsidRPr="004A01F9">
              <w:rPr>
                <w:rFonts w:eastAsia="Times New Roman"/>
                <w:lang w:val="uk-UA" w:eastAsia="ru-RU"/>
              </w:rPr>
              <w:t>підготовки магістрів</w:t>
            </w:r>
            <w:r w:rsidRPr="004A01F9">
              <w:rPr>
                <w:rFonts w:eastAsia="Times New Roman"/>
                <w:lang w:val="uk-UA" w:eastAsia="ru-RU"/>
              </w:rPr>
              <w:t xml:space="preserve">  спеціальності 292 «Міжнародні економічні відносини» </w:t>
            </w:r>
            <w:r w:rsidR="001B2323">
              <w:rPr>
                <w:rFonts w:eastAsia="Times New Roman"/>
                <w:lang w:val="uk-UA" w:eastAsia="ru-RU"/>
              </w:rPr>
              <w:t xml:space="preserve"> </w:t>
            </w:r>
            <w:r w:rsidR="0063694A">
              <w:rPr>
                <w:rFonts w:eastAsia="Times New Roman"/>
                <w:lang w:val="uk-UA" w:eastAsia="ru-RU"/>
              </w:rPr>
              <w:t xml:space="preserve">має </w:t>
            </w:r>
            <w:r w:rsidR="001B2323">
              <w:rPr>
                <w:rFonts w:eastAsia="Times New Roman"/>
                <w:lang w:val="uk-UA" w:eastAsia="ru-RU"/>
              </w:rPr>
              <w:t>прикладн</w:t>
            </w:r>
            <w:r w:rsidR="0063694A">
              <w:rPr>
                <w:rFonts w:eastAsia="Times New Roman"/>
                <w:lang w:val="uk-UA" w:eastAsia="ru-RU"/>
              </w:rPr>
              <w:t>у</w:t>
            </w:r>
            <w:r w:rsidR="001B2323">
              <w:rPr>
                <w:rFonts w:eastAsia="Times New Roman"/>
                <w:lang w:val="uk-UA" w:eastAsia="ru-RU"/>
              </w:rPr>
              <w:t xml:space="preserve"> орієнтаці</w:t>
            </w:r>
            <w:r w:rsidR="0063694A">
              <w:rPr>
                <w:rFonts w:eastAsia="Times New Roman"/>
                <w:lang w:val="uk-UA" w:eastAsia="ru-RU"/>
              </w:rPr>
              <w:t>ю.</w:t>
            </w:r>
          </w:p>
          <w:p w:rsidR="0063694A" w:rsidRPr="004A01F9" w:rsidRDefault="0063694A" w:rsidP="0063694A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Акцент на здатності організовувати й підтримувати комплекс заходів щодо планування, формування та реалізації зовнішньоекономічної політики підприємства і держави в умовах швидкоплинних глобалізацій них процесів та нестабільного зовнішнього середовища, з врахуванням існуючих загроз, можливостей, сильних та слабких сторін.</w:t>
            </w:r>
          </w:p>
          <w:p w:rsidR="00302D10" w:rsidRPr="004A01F9" w:rsidRDefault="00302D10" w:rsidP="0063694A">
            <w:pPr>
              <w:spacing w:line="24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</w:p>
        </w:tc>
      </w:tr>
      <w:tr w:rsidR="00497F3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Основний фокус освітньої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 та спеціалізації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63694A" w:rsidP="004A01F9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Спеціальна освіта в галузі Міжнародні відносини / Міжнародні економічні відносини</w:t>
            </w:r>
          </w:p>
          <w:p w:rsidR="00302D10" w:rsidRPr="004A01F9" w:rsidRDefault="00302D10" w:rsidP="004A01F9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sz w:val="23"/>
                <w:szCs w:val="23"/>
                <w:lang w:val="uk-UA"/>
              </w:rPr>
              <w:t>Ключові слова</w:t>
            </w:r>
            <w:r w:rsidRPr="004A01F9">
              <w:rPr>
                <w:sz w:val="23"/>
                <w:szCs w:val="23"/>
                <w:lang w:val="uk-UA"/>
              </w:rPr>
              <w:t xml:space="preserve">: </w:t>
            </w:r>
            <w:r w:rsidR="002021C1" w:rsidRPr="004A01F9">
              <w:rPr>
                <w:sz w:val="23"/>
                <w:szCs w:val="23"/>
                <w:lang w:val="uk-UA"/>
              </w:rPr>
              <w:t xml:space="preserve">міжнародний менеджмент, </w:t>
            </w:r>
            <w:r w:rsidRPr="004A01F9">
              <w:rPr>
                <w:sz w:val="23"/>
                <w:szCs w:val="23"/>
                <w:lang w:val="uk-UA"/>
              </w:rPr>
              <w:t xml:space="preserve">міжнародна економіка, міжнародний маркетинг, міжнародні відносини, міжнародні фінанси, управління зовнішньоекономічною діяльністю, міжнародні ринки ресурсів, митне регулювання, світова </w:t>
            </w:r>
            <w:r w:rsidR="002021C1" w:rsidRPr="004A01F9">
              <w:rPr>
                <w:sz w:val="23"/>
                <w:szCs w:val="23"/>
                <w:lang w:val="uk-UA"/>
              </w:rPr>
              <w:t xml:space="preserve">економічна </w:t>
            </w:r>
            <w:r w:rsidRPr="004A01F9">
              <w:rPr>
                <w:sz w:val="23"/>
                <w:szCs w:val="23"/>
                <w:lang w:val="uk-UA"/>
              </w:rPr>
              <w:t>політика.</w:t>
            </w:r>
          </w:p>
        </w:tc>
      </w:tr>
      <w:tr w:rsidR="00497F3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Особливості та відмінності</w:t>
            </w:r>
          </w:p>
          <w:p w:rsidR="00497F32" w:rsidRPr="004A01F9" w:rsidRDefault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1B2323" w:rsidRDefault="00497F32" w:rsidP="001054CF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исокий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івень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рактичн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дготовк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="00EE64E6" w:rsidRPr="004A01F9">
              <w:rPr>
                <w:sz w:val="23"/>
                <w:szCs w:val="23"/>
                <w:lang w:val="uk-UA"/>
              </w:rPr>
              <w:t>магістрів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абезпечується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звиненою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іжнародною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півпрацею в науковій і освітній сферах, наявністю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пеціалізован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лабораторій. Фахівці, залучені до професійн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дготовки, пройшл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тажування у провідн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європейських та українськ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ах, мають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іжнародний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досвід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ньої і науков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діяльності. </w:t>
            </w:r>
            <w:r w:rsidR="001B2323">
              <w:rPr>
                <w:sz w:val="23"/>
                <w:szCs w:val="23"/>
                <w:lang w:val="uk-UA"/>
              </w:rPr>
              <w:t xml:space="preserve">Освітня програма </w:t>
            </w:r>
            <w:proofErr w:type="spellStart"/>
            <w:r w:rsidR="001B2323">
              <w:t>формує</w:t>
            </w:r>
            <w:proofErr w:type="spellEnd"/>
            <w:r w:rsidR="001B2323">
              <w:t xml:space="preserve"> </w:t>
            </w:r>
            <w:r w:rsidR="00873DCC">
              <w:rPr>
                <w:lang w:val="uk-UA"/>
              </w:rPr>
              <w:t>професіоналів</w:t>
            </w:r>
            <w:r w:rsidR="001B2323">
              <w:rPr>
                <w:lang w:val="uk-UA"/>
              </w:rPr>
              <w:t>, які володіють</w:t>
            </w:r>
            <w:r w:rsidR="001B2323">
              <w:t xml:space="preserve"> </w:t>
            </w:r>
            <w:proofErr w:type="spellStart"/>
            <w:r w:rsidR="001B2323">
              <w:t>критичним</w:t>
            </w:r>
            <w:proofErr w:type="spellEnd"/>
            <w:r w:rsidR="001B2323">
              <w:t xml:space="preserve"> способом </w:t>
            </w:r>
            <w:proofErr w:type="spellStart"/>
            <w:r w:rsidR="001B2323">
              <w:t>мислення</w:t>
            </w:r>
            <w:proofErr w:type="spellEnd"/>
            <w:r w:rsidR="001B2323">
              <w:t xml:space="preserve">, </w:t>
            </w:r>
            <w:proofErr w:type="spellStart"/>
            <w:r w:rsidR="001B2323">
              <w:t>здатних</w:t>
            </w:r>
            <w:proofErr w:type="spellEnd"/>
            <w:r w:rsidR="001B2323">
              <w:t xml:space="preserve"> не </w:t>
            </w:r>
            <w:proofErr w:type="spellStart"/>
            <w:r w:rsidR="001B2323">
              <w:t>лише</w:t>
            </w:r>
            <w:proofErr w:type="spellEnd"/>
            <w:r w:rsidR="001B2323">
              <w:t xml:space="preserve"> </w:t>
            </w:r>
            <w:proofErr w:type="spellStart"/>
            <w:r w:rsidR="001B2323">
              <w:t>використовувати</w:t>
            </w:r>
            <w:proofErr w:type="spellEnd"/>
            <w:r w:rsidR="001B2323">
              <w:t xml:space="preserve"> </w:t>
            </w:r>
            <w:proofErr w:type="spellStart"/>
            <w:r w:rsidR="001B2323">
              <w:t>набуті</w:t>
            </w:r>
            <w:proofErr w:type="spellEnd"/>
            <w:r w:rsidR="001B2323">
              <w:t xml:space="preserve"> </w:t>
            </w:r>
            <w:proofErr w:type="spellStart"/>
            <w:r w:rsidR="001B2323">
              <w:t>знання</w:t>
            </w:r>
            <w:proofErr w:type="spellEnd"/>
            <w:r w:rsidR="001B2323">
              <w:t xml:space="preserve">, а й </w:t>
            </w:r>
            <w:proofErr w:type="spellStart"/>
            <w:r w:rsidR="001B2323">
              <w:t>генерувати</w:t>
            </w:r>
            <w:proofErr w:type="spellEnd"/>
            <w:r w:rsidR="001B2323">
              <w:t xml:space="preserve"> </w:t>
            </w:r>
            <w:proofErr w:type="spellStart"/>
            <w:r w:rsidR="001B2323">
              <w:t>нові</w:t>
            </w:r>
            <w:proofErr w:type="spellEnd"/>
            <w:r w:rsidR="001B2323">
              <w:t xml:space="preserve"> на </w:t>
            </w:r>
            <w:proofErr w:type="spellStart"/>
            <w:r w:rsidR="001B2323">
              <w:t>базі</w:t>
            </w:r>
            <w:proofErr w:type="spellEnd"/>
            <w:r w:rsidR="001B2323">
              <w:t xml:space="preserve"> </w:t>
            </w:r>
            <w:proofErr w:type="spellStart"/>
            <w:r w:rsidR="001B2323">
              <w:t>сучасних</w:t>
            </w:r>
            <w:proofErr w:type="spellEnd"/>
            <w:r w:rsidR="001B2323">
              <w:t xml:space="preserve"> </w:t>
            </w:r>
            <w:proofErr w:type="spellStart"/>
            <w:r w:rsidR="001B2323">
              <w:t>досягнень</w:t>
            </w:r>
            <w:proofErr w:type="spellEnd"/>
            <w:r w:rsidR="001B2323">
              <w:t xml:space="preserve"> науки.</w:t>
            </w:r>
            <w:r w:rsidR="001B2323">
              <w:rPr>
                <w:lang w:val="uk-UA"/>
              </w:rPr>
              <w:t xml:space="preserve"> Особливістю програми є забезпечення вивчення </w:t>
            </w:r>
            <w:r w:rsidR="001054CF">
              <w:rPr>
                <w:lang w:val="uk-UA"/>
              </w:rPr>
              <w:t>мінімум двох або більше</w:t>
            </w:r>
            <w:r w:rsidR="00873DCC">
              <w:rPr>
                <w:lang w:val="uk-UA"/>
              </w:rPr>
              <w:t xml:space="preserve"> </w:t>
            </w:r>
            <w:r w:rsidR="001B2323">
              <w:rPr>
                <w:lang w:val="uk-UA"/>
              </w:rPr>
              <w:t>іноземних мов на високому рівні і отримання кваліфікації перекладача.</w:t>
            </w:r>
          </w:p>
        </w:tc>
      </w:tr>
      <w:tr w:rsidR="00497F32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4 – Придатність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випускників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освітньої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 до працевлаштування та подальшого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авчання</w:t>
            </w:r>
          </w:p>
          <w:p w:rsidR="00497F32" w:rsidRPr="004A01F9" w:rsidRDefault="00497F32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497F32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Придатність до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працевлашту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вання</w:t>
            </w:r>
            <w:proofErr w:type="spellEnd"/>
          </w:p>
          <w:p w:rsidR="00497F32" w:rsidRPr="004A01F9" w:rsidRDefault="00497F32" w:rsidP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82BE4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Магістр</w:t>
            </w:r>
            <w:r w:rsidR="00497F32" w:rsidRPr="004A01F9">
              <w:rPr>
                <w:sz w:val="23"/>
                <w:szCs w:val="23"/>
                <w:lang w:val="uk-UA"/>
              </w:rPr>
              <w:t xml:space="preserve"> здатний виконувати зазначену професійну роботу відповідно до Державного класифікатора професій ДК 003-</w:t>
            </w:r>
            <w:r w:rsidR="001B2323">
              <w:rPr>
                <w:sz w:val="23"/>
                <w:szCs w:val="23"/>
                <w:lang w:val="uk-UA"/>
              </w:rPr>
              <w:t>2010</w:t>
            </w:r>
            <w:r w:rsidR="00497F32" w:rsidRPr="004A01F9">
              <w:rPr>
                <w:sz w:val="23"/>
                <w:szCs w:val="23"/>
                <w:lang w:val="uk-UA"/>
              </w:rPr>
              <w:t>:</w:t>
            </w:r>
          </w:p>
          <w:p w:rsidR="001B2323" w:rsidRDefault="001B2323" w:rsidP="00497F32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1475.4 менеджер з зовнішньоекономічної діяльності</w:t>
            </w:r>
          </w:p>
          <w:p w:rsidR="001B2323" w:rsidRDefault="001B2323" w:rsidP="00497F32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2419.2 експерт з зовнішньоекономічних питань</w:t>
            </w:r>
          </w:p>
          <w:p w:rsidR="0070433C" w:rsidRPr="004A01F9" w:rsidRDefault="0070433C" w:rsidP="0070433C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19.2</w:t>
            </w:r>
            <w:r w:rsidRPr="004A01F9">
              <w:rPr>
                <w:sz w:val="23"/>
                <w:szCs w:val="23"/>
                <w:lang w:val="uk-UA"/>
              </w:rPr>
              <w:tab/>
              <w:t>фахівець-аналітик з дослідження товарного ринку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lastRenderedPageBreak/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бухгалтерського обліку та аналізу господарської діяльності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планування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фінансової роботи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оглядач з економічних питань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договірних та претензійних робіт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консультант з економічних питань</w:t>
            </w:r>
          </w:p>
          <w:p w:rsidR="00497F32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чний радник</w:t>
            </w:r>
          </w:p>
          <w:p w:rsidR="0070433C" w:rsidRDefault="0070433C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>
              <w:rPr>
                <w:sz w:val="23"/>
                <w:szCs w:val="23"/>
                <w:lang w:val="uk-UA"/>
              </w:rPr>
              <w:t xml:space="preserve"> економіст з міжнародної торгівлі</w:t>
            </w:r>
          </w:p>
          <w:p w:rsidR="001B2323" w:rsidRPr="004A01F9" w:rsidRDefault="001B2323" w:rsidP="00497F32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2444.2 перекладач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497F32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>Подальше навчання</w:t>
            </w:r>
          </w:p>
          <w:p w:rsidR="00497F32" w:rsidRPr="004A01F9" w:rsidRDefault="00497F32" w:rsidP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EE64E6" w:rsidP="00FF7BF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Магістр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оже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родовжуват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навчання на </w:t>
            </w:r>
            <w:r w:rsidR="00414354" w:rsidRPr="004A01F9">
              <w:rPr>
                <w:sz w:val="23"/>
                <w:szCs w:val="23"/>
                <w:lang w:val="uk-UA"/>
              </w:rPr>
              <w:t>третьому (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освітньо-науковому</w:t>
            </w:r>
            <w:proofErr w:type="spellEnd"/>
            <w:r w:rsidR="00414354" w:rsidRPr="004A01F9">
              <w:rPr>
                <w:sz w:val="23"/>
                <w:szCs w:val="23"/>
                <w:lang w:val="uk-UA"/>
              </w:rPr>
              <w:t>)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івні доктор</w:t>
            </w:r>
            <w:r w:rsidR="00414354" w:rsidRPr="004A01F9">
              <w:rPr>
                <w:sz w:val="23"/>
                <w:szCs w:val="23"/>
                <w:lang w:val="uk-UA"/>
              </w:rPr>
              <w:t>а</w:t>
            </w:r>
            <w:r w:rsidRPr="004A01F9">
              <w:rPr>
                <w:sz w:val="23"/>
                <w:szCs w:val="23"/>
                <w:lang w:val="uk-UA"/>
              </w:rPr>
              <w:t xml:space="preserve"> філософії. Набуття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частков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валіфікацій за іншим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="00FF7BF3">
              <w:rPr>
                <w:sz w:val="23"/>
                <w:szCs w:val="23"/>
                <w:lang w:val="uk-UA"/>
              </w:rPr>
              <w:t xml:space="preserve">спеціальностями </w:t>
            </w:r>
            <w:r w:rsidRPr="004A01F9">
              <w:rPr>
                <w:sz w:val="23"/>
                <w:szCs w:val="23"/>
                <w:lang w:val="uk-UA"/>
              </w:rPr>
              <w:t xml:space="preserve"> в системі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слядипломн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и</w:t>
            </w:r>
            <w:r w:rsidR="00302D10" w:rsidRPr="004A01F9">
              <w:rPr>
                <w:sz w:val="23"/>
                <w:szCs w:val="23"/>
                <w:lang w:val="uk-UA"/>
              </w:rPr>
              <w:t>.</w:t>
            </w:r>
          </w:p>
        </w:tc>
      </w:tr>
      <w:tr w:rsidR="00497F32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5 – Викладання та оцінювання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497F3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Викладання та навчання</w:t>
            </w:r>
          </w:p>
          <w:p w:rsidR="00497F32" w:rsidRPr="004A01F9" w:rsidRDefault="00497F32" w:rsidP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23A8E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Студентоцентроване</w:t>
            </w:r>
            <w:proofErr w:type="spellEnd"/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, технологія проблемного і диференційованого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, технологія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нтенсифікації та індивідуалізаці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, інформаційна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технологія, елект</w:t>
            </w:r>
            <w:r w:rsidR="003403BC" w:rsidRPr="004A01F9">
              <w:rPr>
                <w:sz w:val="23"/>
                <w:szCs w:val="23"/>
                <w:lang w:val="uk-UA"/>
              </w:rPr>
              <w:t>р</w:t>
            </w:r>
            <w:r w:rsidRPr="004A01F9">
              <w:rPr>
                <w:sz w:val="23"/>
                <w:szCs w:val="23"/>
                <w:lang w:val="uk-UA"/>
              </w:rPr>
              <w:t>онне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 в систем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Moodle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>, самонавчання, навчання на основі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досліджень. </w:t>
            </w:r>
          </w:p>
          <w:p w:rsidR="002C4C1D" w:rsidRPr="004A01F9" w:rsidRDefault="002C4C1D" w:rsidP="00223A8E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икладання проводиться у вигляді: лекці</w:t>
            </w:r>
            <w:r w:rsidR="00414354" w:rsidRPr="004A01F9">
              <w:rPr>
                <w:sz w:val="23"/>
                <w:szCs w:val="23"/>
                <w:lang w:val="uk-UA"/>
              </w:rPr>
              <w:t>ї</w:t>
            </w:r>
            <w:r w:rsidRPr="004A01F9">
              <w:rPr>
                <w:sz w:val="23"/>
                <w:szCs w:val="23"/>
                <w:lang w:val="uk-UA"/>
              </w:rPr>
              <w:t>, мультимедійної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лекції, інтерактивної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лекції, семінарів, практичних занять, лабораторних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іт, самостійного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 на основ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дручників та конспектів, консультації з викладачами, підготовка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валіфікаційної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оти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="00482BE4" w:rsidRPr="004A01F9">
              <w:rPr>
                <w:sz w:val="23"/>
                <w:szCs w:val="23"/>
                <w:lang w:val="uk-UA"/>
              </w:rPr>
              <w:t>магістра</w:t>
            </w:r>
            <w:r w:rsidRPr="004A01F9">
              <w:rPr>
                <w:sz w:val="23"/>
                <w:szCs w:val="23"/>
                <w:lang w:val="uk-UA"/>
              </w:rPr>
              <w:t xml:space="preserve">(проекту). </w:t>
            </w:r>
          </w:p>
          <w:p w:rsidR="00497F32" w:rsidRPr="00873DCC" w:rsidRDefault="00497F32" w:rsidP="00497F32">
            <w:pPr>
              <w:pStyle w:val="Default"/>
              <w:rPr>
                <w:strike/>
                <w:sz w:val="23"/>
                <w:szCs w:val="23"/>
                <w:lang w:val="uk-UA"/>
              </w:rPr>
            </w:pPr>
          </w:p>
        </w:tc>
      </w:tr>
      <w:tr w:rsidR="002C4C1D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Оцінювання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Оцінювання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льних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досягнень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здійснюється за 100-бальною (рейтинговою) шкалою ЕКТС (ECTS), національною 4-х бальною шкалою («відмінно», «добре», «задовільно», «незадовільно») і вербальною («зараховано», «незараховано») системами. 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иди контролю: поточний,</w:t>
            </w:r>
            <w:r w:rsidR="000B7108">
              <w:rPr>
                <w:sz w:val="23"/>
                <w:szCs w:val="23"/>
                <w:lang w:val="uk-UA"/>
              </w:rPr>
              <w:t xml:space="preserve"> підсумковий</w:t>
            </w:r>
            <w:r w:rsidRPr="004A01F9">
              <w:rPr>
                <w:sz w:val="23"/>
                <w:szCs w:val="23"/>
                <w:lang w:val="uk-UA"/>
              </w:rPr>
              <w:t xml:space="preserve">. 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орми контролю: усне та письмове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питування, тестов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авдання в тому числ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омп’ютерне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тестування, лабораторн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віти, презентації, захист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урсових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іт та проектів, звітів з практик, захист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валіфікаційної</w:t>
            </w:r>
            <w:r w:rsidR="00873DCC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оти</w:t>
            </w:r>
            <w:r w:rsidR="00873DCC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магістра. </w:t>
            </w:r>
          </w:p>
        </w:tc>
      </w:tr>
      <w:tr w:rsidR="002C4C1D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6 – Програмні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ності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Інтегральна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ість</w:t>
            </w:r>
            <w:proofErr w:type="spellEnd"/>
          </w:p>
          <w:p w:rsidR="002C4C1D" w:rsidRPr="004A01F9" w:rsidRDefault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</w:t>
            </w:r>
            <w:r w:rsidR="00791DF8" w:rsidRPr="004A01F9">
              <w:rPr>
                <w:sz w:val="23"/>
                <w:szCs w:val="23"/>
                <w:lang w:val="uk-UA"/>
              </w:rPr>
              <w:t xml:space="preserve"> виявляти та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вирішувати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кладн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задачі </w:t>
            </w:r>
            <w:r w:rsidR="00791DF8" w:rsidRPr="004A01F9">
              <w:rPr>
                <w:sz w:val="23"/>
                <w:szCs w:val="23"/>
                <w:lang w:val="uk-UA"/>
              </w:rPr>
              <w:t>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="00791DF8" w:rsidRPr="004A01F9">
              <w:rPr>
                <w:sz w:val="23"/>
                <w:szCs w:val="23"/>
                <w:lang w:val="uk-UA"/>
              </w:rPr>
              <w:t xml:space="preserve">проблеми, генерувати нові ідеї у сфері </w:t>
            </w:r>
            <w:r w:rsidRPr="004A01F9">
              <w:rPr>
                <w:sz w:val="23"/>
                <w:szCs w:val="23"/>
                <w:lang w:val="uk-UA"/>
              </w:rPr>
              <w:t xml:space="preserve"> 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="002021C1" w:rsidRPr="004A01F9">
              <w:rPr>
                <w:sz w:val="23"/>
                <w:szCs w:val="23"/>
                <w:lang w:val="uk-UA"/>
              </w:rPr>
              <w:t>міжнародного менеджменту</w:t>
            </w:r>
            <w:r w:rsidRPr="004A01F9">
              <w:rPr>
                <w:sz w:val="23"/>
                <w:szCs w:val="23"/>
                <w:lang w:val="uk-UA"/>
              </w:rPr>
              <w:t xml:space="preserve"> та</w:t>
            </w:r>
            <w:r w:rsidR="00791DF8" w:rsidRPr="004A01F9">
              <w:rPr>
                <w:sz w:val="23"/>
                <w:szCs w:val="23"/>
                <w:lang w:val="uk-UA"/>
              </w:rPr>
              <w:t xml:space="preserve"> під час навчання, що передбачає проведення досліджень </w:t>
            </w:r>
            <w:r w:rsidRPr="004A01F9">
              <w:rPr>
                <w:sz w:val="23"/>
                <w:szCs w:val="23"/>
                <w:lang w:val="uk-UA"/>
              </w:rPr>
              <w:t>та характеризу</w:t>
            </w:r>
            <w:r w:rsidR="00791DF8" w:rsidRPr="004A01F9">
              <w:rPr>
                <w:sz w:val="23"/>
                <w:szCs w:val="23"/>
                <w:lang w:val="uk-UA"/>
              </w:rPr>
              <w:t>є</w:t>
            </w:r>
            <w:r w:rsidRPr="004A01F9">
              <w:rPr>
                <w:sz w:val="23"/>
                <w:szCs w:val="23"/>
                <w:lang w:val="uk-UA"/>
              </w:rPr>
              <w:t>ться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комплексністю та </w:t>
            </w:r>
            <w:r w:rsidR="00791DF8" w:rsidRPr="004A01F9">
              <w:rPr>
                <w:sz w:val="23"/>
                <w:szCs w:val="23"/>
                <w:lang w:val="uk-UA"/>
              </w:rPr>
              <w:t>невизначеністю умов і вимог.</w:t>
            </w:r>
            <w:r w:rsidRPr="004A01F9">
              <w:rPr>
                <w:sz w:val="23"/>
                <w:szCs w:val="23"/>
                <w:lang w:val="uk-UA"/>
              </w:rPr>
              <w:t xml:space="preserve"> 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63694A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Загальні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ості</w:t>
            </w:r>
            <w:proofErr w:type="spellEnd"/>
          </w:p>
          <w:p w:rsidR="002C4C1D" w:rsidRPr="004A01F9" w:rsidRDefault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1. Здатність спілкуватися іноземною мовою.</w:t>
            </w:r>
          </w:p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2. Здатність вчитися і оволодівати сучасними знаннями</w:t>
            </w:r>
          </w:p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3. Здатність до пошуку, оброблення та аналізу інформації з різних джерел</w:t>
            </w:r>
          </w:p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4. Здатність працювати в команді</w:t>
            </w:r>
          </w:p>
          <w:p w:rsidR="002C4C1D" w:rsidRPr="004A01F9" w:rsidRDefault="00A67487" w:rsidP="001054CF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5. Здатність проведення досліджень на відповідному рівні</w:t>
            </w:r>
          </w:p>
        </w:tc>
      </w:tr>
      <w:tr w:rsidR="002C4C1D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Спеціальні (фахові)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ості</w:t>
            </w:r>
            <w:proofErr w:type="spellEnd"/>
          </w:p>
          <w:p w:rsidR="002C4C1D" w:rsidRPr="004A01F9" w:rsidRDefault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1. Здатність приймати обґрунтовані рішення щодо налагодження міжнародних економічних відносин на всіх рівнях їх реалізації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ФК2. 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світогосподарській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системі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3. Здатність визначати й оцінювати прояви економічного глобалізму, виклики та дисбаланси глобального розвитку та їх вплив на міжнародні економічні відносини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4. Здатність оцінювати масштаби діяльності глобальних фірм та їхні позиції на світових ринках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5. 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6. Здатність застосовувати принципи соціальної відповідальності в діяльності суб’єктів міжнародних економічних відносин і аналізі їхнього впливу на економічний розвиток країн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ФК 7. Здатність аналізувати й оцінювати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геоекономічні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стратегії країн з позиції національних економічних інтересів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lastRenderedPageBreak/>
              <w:t>ФК 8. Здатність прогнозувати тенденції розвитку міжнародних ринків з урахуванням кон’юнктурних змін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 9. 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:rsidR="00A67487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10 Здатність до організації і планування міжнародної економічної діяльності</w:t>
            </w:r>
          </w:p>
          <w:p w:rsidR="0070433C" w:rsidRPr="004A01F9" w:rsidRDefault="0070433C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ФК 11. Здатність здійснювати переклад з іноземних мов</w:t>
            </w:r>
            <w:r w:rsidRPr="0070433C">
              <w:rPr>
                <w:sz w:val="23"/>
                <w:szCs w:val="23"/>
                <w:lang w:val="uk-UA"/>
              </w:rPr>
              <w:t xml:space="preserve"> на професійному та соціальному рівнях, включаючи усну та письмову комунікацію.</w:t>
            </w:r>
          </w:p>
          <w:p w:rsidR="002C4C1D" w:rsidRPr="004A01F9" w:rsidRDefault="002C4C1D" w:rsidP="0070433C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>7 – Програмні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результати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авчання</w:t>
            </w:r>
          </w:p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CF75D0" w:rsidRPr="004A01F9" w:rsidTr="00873DCC">
        <w:trPr>
          <w:trHeight w:val="841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4A01F9" w:rsidRDefault="00CF75D0" w:rsidP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>ПРН</w:t>
            </w:r>
            <w:r w:rsidR="0070433C">
              <w:rPr>
                <w:sz w:val="22"/>
                <w:szCs w:val="22"/>
                <w:lang w:val="uk-UA"/>
              </w:rPr>
              <w:t xml:space="preserve"> </w:t>
            </w:r>
            <w:r w:rsidRPr="004A01F9">
              <w:rPr>
                <w:sz w:val="22"/>
                <w:szCs w:val="22"/>
                <w:lang w:val="uk-UA"/>
              </w:rPr>
              <w:t xml:space="preserve">1. Мати необхідні для професійної діяльності знання та навички з ділових комунікацій у сфері міжнародних економічних відносин, а також ефективно спілкуватися на професійному та соціальному рівнях, включаючи усну та письмову комунікацію іноземною мовою/іноземними мовами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>ПРН</w:t>
            </w:r>
            <w:r w:rsidR="0070433C">
              <w:rPr>
                <w:sz w:val="22"/>
                <w:szCs w:val="22"/>
                <w:lang w:val="uk-UA"/>
              </w:rPr>
              <w:t xml:space="preserve"> </w:t>
            </w:r>
            <w:r w:rsidRPr="004A01F9">
              <w:rPr>
                <w:sz w:val="22"/>
                <w:szCs w:val="22"/>
                <w:lang w:val="uk-UA"/>
              </w:rPr>
              <w:t xml:space="preserve">2.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Креативно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3. 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4. Приймати обґрунтовані рішення з проблем міжнародних економічних відносин за невизначених умов і вимог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5. Оцінювати ступінь складності завдань при плануванні діяльності та опрацюванні її результатів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6. Аналізувати нормативно-правові документи, оцінювати аналітичні звіти, грамотно використовувати нормативно-розпорядчі документи та довідкові матеріали, вести прикладні аналітичні розробки, професійно готувати аналітичні матеріали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7. Досліджувати й аналізувати моделі розвитку національних економік та обґрунтовувати заходи досягнення їх стратегічних цілей в умовах трансформації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світогосподарських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відносин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8. Розробляти та досліджувати адаптивні моделі вирівнювання дисбалансів та нівелювання загроз глобального розвитку, пропонувати варіанти вирішення проблем за результатами дослідження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9. Здійснювати моніторинг, аналіз, оцінку діяльності глобальних фірм (корпорацій, стратегічних альянсів, консорціумів, синдикатів, трастів тощо) з метою ідентифікації їхніх конкурентних позицій та переваг на світових ринках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0. 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11. Розуміти сутність соціального виміру глобального економічного розвитку та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імплементувати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принципи соціальної відповідальності в діяльності суб’єктів міжнародних економічних відносин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2. Визначати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геоекономічні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стратегії країн та їхні регіональні економічні пріоритети з урахуванням національних економічних інтересів і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безпекової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компоненти міжнародних економічних відносин у контексті глобальних проблем людства й асиметричності розподілу світових ресурсів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3. 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продукованих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ідей та прийнятих рішень з метою прогнозування тенденції розвитку глобальних ринків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4. Презентувати результати власних досліджень шляхом підготовки наукових публікацій і апробацій на наукових заходах. </w:t>
            </w:r>
          </w:p>
          <w:p w:rsidR="00CF75D0" w:rsidRPr="004A01F9" w:rsidRDefault="0070433C" w:rsidP="0070433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ПРН 15. Здійснювати усний та письмовий переклад з іноземної мови/іноземних мов на професійному та соціальному рівнях</w:t>
            </w:r>
          </w:p>
        </w:tc>
      </w:tr>
      <w:tr w:rsidR="002C4C1D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8 – Ресурсне</w:t>
            </w:r>
            <w:r w:rsidR="00C840F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забезпечення</w:t>
            </w:r>
            <w:r w:rsidR="00C840F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реалізації</w:t>
            </w:r>
            <w:r w:rsidR="00C840F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</w:t>
            </w:r>
          </w:p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4A01F9" w:rsidTr="00873DCC">
        <w:trPr>
          <w:trHeight w:val="1492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 xml:space="preserve">Специфічні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характеристи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и</w:t>
            </w:r>
            <w:proofErr w:type="spellEnd"/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 кадрового забезпечення</w:t>
            </w:r>
          </w:p>
          <w:p w:rsidR="002C4C1D" w:rsidRPr="004A01F9" w:rsidRDefault="002C4C1D" w:rsidP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4A01F9" w:rsidRDefault="00CF75D0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Науково-педагогічний потенціал випускових кафедр міжнародних економічних відносин та міжнародного економічного аналізу і фінансів складається з 5 докторів наук, 16 кандидатів наук. Викладачі кафедр постійно підвищують свою педагогічну майстерність і фаховий рівень. Передбачена можливість викладання дисциплін запрошеними лекторами з іноземних університетів</w:t>
            </w:r>
          </w:p>
          <w:p w:rsidR="00814473" w:rsidRPr="004A01F9" w:rsidRDefault="00814473" w:rsidP="00482BE4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Специфічні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характеристи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и</w:t>
            </w:r>
            <w:proofErr w:type="spellEnd"/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 матеріально-технічного</w:t>
            </w:r>
            <w:r w:rsidR="00BB5915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забезпечення</w:t>
            </w:r>
          </w:p>
          <w:p w:rsidR="002C4C1D" w:rsidRPr="004A01F9" w:rsidRDefault="002C4C1D" w:rsidP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7078B6" w:rsidRDefault="00CF75D0" w:rsidP="00464028">
            <w:pPr>
              <w:pStyle w:val="af6"/>
              <w:jc w:val="both"/>
              <w:rPr>
                <w:sz w:val="24"/>
                <w:szCs w:val="24"/>
                <w:lang w:val="uk-UA"/>
              </w:rPr>
            </w:pPr>
            <w:r w:rsidRPr="007078B6">
              <w:rPr>
                <w:sz w:val="24"/>
                <w:szCs w:val="24"/>
                <w:lang w:val="uk-UA"/>
              </w:rPr>
              <w:t xml:space="preserve">Бібліотеки ЛНУ та факультету, електронна бібліотечна система факультету міжнародних відносин, системи дистанційного навчання на платформі MOODLE, комплекс навчально-методичного забезпечення дисципліни, робочі програми та </w:t>
            </w:r>
            <w:proofErr w:type="spellStart"/>
            <w:r w:rsidRPr="007078B6">
              <w:rPr>
                <w:sz w:val="24"/>
                <w:szCs w:val="24"/>
                <w:lang w:val="uk-UA"/>
              </w:rPr>
              <w:t>силабуси</w:t>
            </w:r>
            <w:proofErr w:type="spellEnd"/>
            <w:r w:rsidRPr="007078B6">
              <w:rPr>
                <w:sz w:val="24"/>
                <w:szCs w:val="24"/>
                <w:lang w:val="uk-UA"/>
              </w:rPr>
              <w:t xml:space="preserve"> з навчальної дисципліни, підручники, навчальні посібники, довідкова та інша навчальна література, наукові періодичні журнали, студентський часопис.</w:t>
            </w:r>
          </w:p>
          <w:p w:rsidR="00814473" w:rsidRPr="004A01F9" w:rsidRDefault="00814473" w:rsidP="00CF75D0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814473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9 – Академічна</w:t>
            </w:r>
            <w:r w:rsidR="003A0324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мобільність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814473" w:rsidRPr="002E3A04" w:rsidTr="00D656BB">
        <w:trPr>
          <w:trHeight w:val="1143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Національна</w:t>
            </w:r>
            <w:r w:rsidR="003A0324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редитна</w:t>
            </w:r>
            <w:r w:rsidR="003A0324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мобільність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Індивідуальна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академічна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обільність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реалізується </w:t>
            </w:r>
            <w:r w:rsidR="00CF75D0" w:rsidRPr="004A01F9">
              <w:rPr>
                <w:sz w:val="23"/>
                <w:szCs w:val="23"/>
                <w:lang w:val="uk-UA"/>
              </w:rPr>
              <w:t>через можливість навчатися</w:t>
            </w:r>
            <w:r w:rsidR="00CF75D0" w:rsidRPr="004A01F9">
              <w:rPr>
                <w:lang w:val="uk-UA"/>
              </w:rPr>
              <w:t xml:space="preserve"> на основі двосторонніх договорів між Львівським національним університетом імені Івана Франка та закладами </w:t>
            </w:r>
            <w:r w:rsidR="00464028">
              <w:rPr>
                <w:lang w:val="uk-UA"/>
              </w:rPr>
              <w:t xml:space="preserve">вищої освіти </w:t>
            </w:r>
            <w:r w:rsidR="00CF75D0" w:rsidRPr="004A01F9">
              <w:rPr>
                <w:lang w:val="uk-UA"/>
              </w:rPr>
              <w:t>України</w:t>
            </w:r>
            <w:r w:rsidR="00464028">
              <w:rPr>
                <w:lang w:val="uk-UA"/>
              </w:rPr>
              <w:t xml:space="preserve">. </w:t>
            </w:r>
          </w:p>
          <w:p w:rsidR="00814473" w:rsidRPr="004A01F9" w:rsidRDefault="00814473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814473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Міжнародна</w:t>
            </w:r>
            <w:r w:rsidR="00D178F6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редитна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мобільність</w:t>
            </w:r>
          </w:p>
          <w:p w:rsidR="00814473" w:rsidRPr="004A01F9" w:rsidRDefault="00814473" w:rsidP="00814473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акультет міжнародних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відносин активно співпрацює з зарубіжними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ами-партнерами: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аршав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Польщ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Ягелонський</w:t>
            </w:r>
            <w:proofErr w:type="spellEnd"/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Польщ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роцлав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Польщ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Карлів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Чехія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Лондон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оролеви</w:t>
            </w:r>
            <w:r w:rsidR="00464028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арії (Велика Британія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Оттав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 </w:t>
            </w:r>
            <w:r w:rsidRPr="004A01F9">
              <w:rPr>
                <w:sz w:val="23"/>
                <w:szCs w:val="23"/>
                <w:lang w:val="uk-UA"/>
              </w:rPr>
              <w:t>університет (Канад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Флориди (СШ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Тбілі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державн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мені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вана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Джавакашвілі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(Грузія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ільню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Литв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и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Фрайбург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(Німеччин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Латвій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Унівеситет</w:t>
            </w:r>
            <w:proofErr w:type="spellEnd"/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Вольганга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Гете (Франкфурт, Німеччина),</w:t>
            </w:r>
          </w:p>
          <w:p w:rsidR="00D656BB" w:rsidRPr="004A01F9" w:rsidRDefault="00814473" w:rsidP="00D656BB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Ілія</w:t>
            </w:r>
            <w:proofErr w:type="spellEnd"/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Університет (Грузія) </w:t>
            </w:r>
          </w:p>
          <w:p w:rsidR="00D656BB" w:rsidRPr="004A01F9" w:rsidRDefault="00D656BB" w:rsidP="00464028">
            <w:pPr>
              <w:pStyle w:val="Default"/>
              <w:jc w:val="both"/>
              <w:rPr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Індивідуальна академічна мобільність реалізується через можливість навчатися</w:t>
            </w:r>
            <w:r w:rsidRPr="004A01F9">
              <w:rPr>
                <w:lang w:val="uk-UA"/>
              </w:rPr>
              <w:t xml:space="preserve"> на основі двосторонніх договорів між Львівським національним університетом імені Івана Франка та іноземними  вищими навчальними закладами. Перелік угод, укладених ЛНУ з закордонними університетами доступний за посиланням </w:t>
            </w:r>
            <w:hyperlink r:id="rId8" w:history="1">
              <w:r w:rsidR="00464028" w:rsidRPr="004F4E36">
                <w:rPr>
                  <w:rStyle w:val="a4"/>
                  <w:lang w:val="uk-UA"/>
                </w:rPr>
                <w:t>https://international.lnu.edu.ua/wp-content/uploads/2021/08/IFNUL_Agreements_Erasmus_2021.xlsx</w:t>
              </w:r>
            </w:hyperlink>
            <w:r w:rsidR="00464028">
              <w:rPr>
                <w:lang w:val="uk-UA"/>
              </w:rPr>
              <w:t xml:space="preserve"> </w:t>
            </w:r>
          </w:p>
          <w:p w:rsidR="00207EE9" w:rsidRPr="004A01F9" w:rsidRDefault="00207EE9" w:rsidP="00207EE9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07EE9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7EE9" w:rsidRPr="004A01F9" w:rsidRDefault="00207EE9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Навчання іноземних здобувачів вищої освіти 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7EE9" w:rsidRPr="004A01F9" w:rsidRDefault="00207EE9" w:rsidP="00FF2985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Навчання</w:t>
            </w:r>
            <w:r w:rsidR="00B5080F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ноземних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добувачів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вищої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и проводиться на загальних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умовах </w:t>
            </w:r>
            <w:r w:rsidR="00FF2985" w:rsidRPr="004A01F9">
              <w:rPr>
                <w:sz w:val="23"/>
                <w:szCs w:val="23"/>
                <w:lang w:val="uk-UA"/>
              </w:rPr>
              <w:t>за умови вивчення української мови.</w:t>
            </w:r>
          </w:p>
        </w:tc>
      </w:tr>
    </w:tbl>
    <w:p w:rsidR="00207EE9" w:rsidRPr="004A01F9" w:rsidRDefault="00207EE9" w:rsidP="002C4C1D">
      <w:pPr>
        <w:rPr>
          <w:lang w:val="uk-UA"/>
        </w:rPr>
      </w:pPr>
    </w:p>
    <w:p w:rsidR="00207EE9" w:rsidRDefault="00207EE9">
      <w:pPr>
        <w:rPr>
          <w:lang w:val="uk-UA"/>
        </w:rPr>
      </w:pPr>
    </w:p>
    <w:p w:rsidR="000B7108" w:rsidRDefault="000B7108">
      <w:pPr>
        <w:rPr>
          <w:lang w:val="uk-UA"/>
        </w:rPr>
      </w:pPr>
      <w:r>
        <w:rPr>
          <w:lang w:val="uk-UA"/>
        </w:rPr>
        <w:br w:type="page"/>
      </w:r>
    </w:p>
    <w:p w:rsidR="00464028" w:rsidRPr="004A01F9" w:rsidRDefault="00464028">
      <w:pPr>
        <w:rPr>
          <w:lang w:val="uk-UA"/>
        </w:rPr>
      </w:pPr>
    </w:p>
    <w:p w:rsidR="002D6790" w:rsidRPr="004A01F9" w:rsidRDefault="00207EE9" w:rsidP="00207EE9">
      <w:pPr>
        <w:pStyle w:val="a3"/>
        <w:numPr>
          <w:ilvl w:val="0"/>
          <w:numId w:val="2"/>
        </w:numPr>
        <w:rPr>
          <w:lang w:val="uk-UA"/>
        </w:rPr>
      </w:pPr>
      <w:r w:rsidRPr="004A01F9">
        <w:rPr>
          <w:lang w:val="uk-UA"/>
        </w:rPr>
        <w:t>Перелік компонент освітньо-професійної/наукової програми та їх логічна послідовність</w:t>
      </w:r>
    </w:p>
    <w:p w:rsidR="00207EE9" w:rsidRPr="004A01F9" w:rsidRDefault="00207EE9" w:rsidP="00207EE9">
      <w:pPr>
        <w:rPr>
          <w:lang w:val="uk-UA"/>
        </w:rPr>
      </w:pPr>
    </w:p>
    <w:p w:rsidR="00207EE9" w:rsidRPr="004A01F9" w:rsidRDefault="00207EE9" w:rsidP="00ED6B0B">
      <w:pPr>
        <w:pStyle w:val="a3"/>
        <w:numPr>
          <w:ilvl w:val="1"/>
          <w:numId w:val="2"/>
        </w:numPr>
        <w:rPr>
          <w:lang w:val="uk-UA"/>
        </w:rPr>
      </w:pPr>
      <w:r w:rsidRPr="004A01F9">
        <w:rPr>
          <w:lang w:val="uk-UA"/>
        </w:rPr>
        <w:t>Перелік компонент ОП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095"/>
        <w:gridCol w:w="6641"/>
        <w:gridCol w:w="1552"/>
        <w:gridCol w:w="1394"/>
      </w:tblGrid>
      <w:tr w:rsidR="00ED6B0B" w:rsidRPr="004A01F9" w:rsidTr="00ED6B0B">
        <w:tc>
          <w:tcPr>
            <w:tcW w:w="1087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д н/д</w:t>
            </w:r>
          </w:p>
        </w:tc>
        <w:tc>
          <w:tcPr>
            <w:tcW w:w="6649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мпоненти освітньої програми (навчальні дисципліни, курсові проекти (роботи) практики, кваліфікаційна робота)</w:t>
            </w:r>
          </w:p>
        </w:tc>
        <w:tc>
          <w:tcPr>
            <w:tcW w:w="1552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ількість кредитів</w:t>
            </w:r>
          </w:p>
        </w:tc>
        <w:tc>
          <w:tcPr>
            <w:tcW w:w="1394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Форма </w:t>
            </w:r>
            <w:proofErr w:type="spellStart"/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сумк</w:t>
            </w:r>
            <w:proofErr w:type="spellEnd"/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 контролю</w:t>
            </w:r>
          </w:p>
        </w:tc>
      </w:tr>
      <w:tr w:rsidR="00ED6B0B" w:rsidRPr="004A01F9" w:rsidTr="00ED6B0B">
        <w:tc>
          <w:tcPr>
            <w:tcW w:w="1087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6649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552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</w:tr>
      <w:tr w:rsidR="00ED6B0B" w:rsidRPr="004A01F9" w:rsidTr="00AE644E">
        <w:tc>
          <w:tcPr>
            <w:tcW w:w="10682" w:type="dxa"/>
            <w:gridSpan w:val="4"/>
          </w:tcPr>
          <w:p w:rsidR="00ED6B0B" w:rsidRPr="004A01F9" w:rsidRDefault="00D656BB" w:rsidP="00D656B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Нормативні компоненти ОП</w:t>
            </w:r>
          </w:p>
        </w:tc>
      </w:tr>
      <w:tr w:rsidR="00D656BB" w:rsidRPr="004A01F9" w:rsidTr="00AE644E">
        <w:tc>
          <w:tcPr>
            <w:tcW w:w="10682" w:type="dxa"/>
            <w:gridSpan w:val="4"/>
          </w:tcPr>
          <w:p w:rsidR="00D656BB" w:rsidRPr="004A01F9" w:rsidRDefault="00D656BB" w:rsidP="00ED6B0B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загаль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</w:t>
            </w:r>
          </w:p>
        </w:tc>
        <w:tc>
          <w:tcPr>
            <w:tcW w:w="6649" w:type="dxa"/>
          </w:tcPr>
          <w:p w:rsidR="008465DC" w:rsidRPr="004A01F9" w:rsidRDefault="008465DC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ноземна мова для фахової комунікації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2</w:t>
            </w:r>
          </w:p>
        </w:tc>
        <w:tc>
          <w:tcPr>
            <w:tcW w:w="6649" w:type="dxa"/>
          </w:tcPr>
          <w:p w:rsidR="008465DC" w:rsidRPr="004A01F9" w:rsidRDefault="008465DC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ктикум перекладу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D656BB" w:rsidRPr="004A01F9" w:rsidTr="0067578C">
        <w:tc>
          <w:tcPr>
            <w:tcW w:w="10682" w:type="dxa"/>
            <w:gridSpan w:val="4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професійної та практич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3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Сучасні моделі економічних систе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4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Сучасні теорії міжнародної макроекономіки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5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Економічний розвиток сучасних цивілізацій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6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Корпоративна стратегія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7</w:t>
            </w:r>
          </w:p>
        </w:tc>
        <w:tc>
          <w:tcPr>
            <w:tcW w:w="6649" w:type="dxa"/>
            <w:vAlign w:val="center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Виробнича (переддипломна) практика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9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8</w:t>
            </w:r>
          </w:p>
        </w:tc>
        <w:tc>
          <w:tcPr>
            <w:tcW w:w="6649" w:type="dxa"/>
            <w:vAlign w:val="center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Кваліфікаційна магістерська робота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9</w:t>
            </w:r>
          </w:p>
        </w:tc>
        <w:tc>
          <w:tcPr>
            <w:tcW w:w="6649" w:type="dxa"/>
            <w:vAlign w:val="center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Курсова робота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D656BB" w:rsidRPr="004A01F9" w:rsidTr="0067578C">
        <w:tc>
          <w:tcPr>
            <w:tcW w:w="7736" w:type="dxa"/>
            <w:gridSpan w:val="2"/>
          </w:tcPr>
          <w:p w:rsidR="00D656BB" w:rsidRPr="004A01F9" w:rsidRDefault="00D656BB" w:rsidP="00AE644E">
            <w:pPr>
              <w:rPr>
                <w:rFonts w:ascii="Times New Roman" w:eastAsia="Times New Roman" w:hAnsi="Times New Roman" w:cs="Times New Roman"/>
                <w:b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b/>
                <w:lang w:val="uk-UA" w:eastAsia="ru-RU"/>
              </w:rPr>
              <w:t>ВСЬОГО</w:t>
            </w:r>
          </w:p>
        </w:tc>
        <w:tc>
          <w:tcPr>
            <w:tcW w:w="1552" w:type="dxa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44</w:t>
            </w:r>
          </w:p>
        </w:tc>
        <w:tc>
          <w:tcPr>
            <w:tcW w:w="1394" w:type="dxa"/>
            <w:vAlign w:val="bottom"/>
          </w:tcPr>
          <w:p w:rsidR="00D656BB" w:rsidRPr="004A01F9" w:rsidRDefault="00D656BB" w:rsidP="000B07D3">
            <w:pPr>
              <w:jc w:val="center"/>
              <w:rPr>
                <w:lang w:val="uk-UA"/>
              </w:rPr>
            </w:pPr>
          </w:p>
        </w:tc>
      </w:tr>
      <w:tr w:rsidR="00D656BB" w:rsidRPr="004A01F9" w:rsidTr="0067578C">
        <w:tc>
          <w:tcPr>
            <w:tcW w:w="10682" w:type="dxa"/>
            <w:gridSpan w:val="4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Дисципліни спеціалізації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0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ранчайзинг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1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ілософія бізнесу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2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фшорне підприємництво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3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іжнародний ін</w:t>
            </w:r>
            <w:r w:rsidR="0046402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ваційний менеджм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4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ратегічний менеджм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5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еоретичний семінар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6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лобальне підприємництво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D656BB" w:rsidRPr="004A01F9" w:rsidTr="0067578C">
        <w:tc>
          <w:tcPr>
            <w:tcW w:w="7736" w:type="dxa"/>
            <w:gridSpan w:val="2"/>
          </w:tcPr>
          <w:p w:rsidR="00D656BB" w:rsidRPr="004A01F9" w:rsidRDefault="00D656BB">
            <w:pPr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ВСЬОГО</w:t>
            </w:r>
          </w:p>
        </w:tc>
        <w:tc>
          <w:tcPr>
            <w:tcW w:w="1552" w:type="dxa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23</w:t>
            </w:r>
          </w:p>
        </w:tc>
        <w:tc>
          <w:tcPr>
            <w:tcW w:w="1394" w:type="dxa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8465DC" w:rsidRPr="004A01F9" w:rsidTr="000B07D3">
        <w:tc>
          <w:tcPr>
            <w:tcW w:w="7736" w:type="dxa"/>
            <w:gridSpan w:val="2"/>
          </w:tcPr>
          <w:p w:rsidR="008465DC" w:rsidRPr="004A01F9" w:rsidRDefault="008465DC" w:rsidP="00D656BB">
            <w:pP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 xml:space="preserve">Загальний обсяг </w:t>
            </w:r>
            <w:r w:rsidR="00D656BB"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нормативних</w:t>
            </w: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 xml:space="preserve"> компон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67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8465DC" w:rsidRPr="004A01F9" w:rsidTr="000B07D3">
        <w:tc>
          <w:tcPr>
            <w:tcW w:w="10682" w:type="dxa"/>
            <w:gridSpan w:val="4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Вибіркові компоненти ОП</w:t>
            </w:r>
          </w:p>
        </w:tc>
      </w:tr>
      <w:tr w:rsidR="00D656BB" w:rsidRPr="004A01F9" w:rsidTr="000B07D3">
        <w:tc>
          <w:tcPr>
            <w:tcW w:w="10682" w:type="dxa"/>
            <w:gridSpan w:val="4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Дисципліни вільного вибору студента</w:t>
            </w:r>
          </w:p>
        </w:tc>
      </w:tr>
      <w:tr w:rsidR="00D656BB" w:rsidRPr="004A01F9" w:rsidTr="000B07D3">
        <w:tc>
          <w:tcPr>
            <w:tcW w:w="10682" w:type="dxa"/>
            <w:gridSpan w:val="4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загаль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1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D656BB" w:rsidRPr="004A01F9" w:rsidTr="0067578C">
        <w:tc>
          <w:tcPr>
            <w:tcW w:w="10682" w:type="dxa"/>
            <w:gridSpan w:val="4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професійної та практич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2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3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4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,5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,5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7736" w:type="dxa"/>
            <w:gridSpan w:val="2"/>
          </w:tcPr>
          <w:p w:rsidR="008465DC" w:rsidRPr="004A01F9" w:rsidRDefault="008465DC" w:rsidP="00AE644E">
            <w:pP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ий обсяг вибіркових компон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8465DC" w:rsidRPr="004A01F9" w:rsidTr="000B07D3">
        <w:tc>
          <w:tcPr>
            <w:tcW w:w="7736" w:type="dxa"/>
            <w:gridSpan w:val="2"/>
          </w:tcPr>
          <w:p w:rsidR="008465DC" w:rsidRPr="004A01F9" w:rsidRDefault="008465DC" w:rsidP="00AE644E">
            <w:pP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ИЙ ОБСЯГ ОСВІТНЬОЇ ПРОГРАМИ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90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</w:tbl>
    <w:p w:rsidR="00ED6B0B" w:rsidRPr="004A01F9" w:rsidRDefault="00ED6B0B" w:rsidP="00ED6B0B">
      <w:pPr>
        <w:rPr>
          <w:lang w:val="uk-UA"/>
        </w:rPr>
      </w:pPr>
    </w:p>
    <w:p w:rsidR="00207EE9" w:rsidRPr="004A01F9" w:rsidRDefault="00207EE9" w:rsidP="00207EE9">
      <w:pPr>
        <w:rPr>
          <w:lang w:val="uk-UA"/>
        </w:rPr>
      </w:pPr>
    </w:p>
    <w:p w:rsidR="008E6D83" w:rsidRDefault="008E6D83" w:rsidP="00207EE9">
      <w:pPr>
        <w:rPr>
          <w:lang w:val="uk-UA"/>
        </w:rPr>
      </w:pPr>
    </w:p>
    <w:p w:rsidR="008E6D83" w:rsidRDefault="008E6D83" w:rsidP="00207EE9">
      <w:pPr>
        <w:rPr>
          <w:lang w:val="uk-UA"/>
        </w:rPr>
      </w:pPr>
    </w:p>
    <w:p w:rsidR="00464028" w:rsidRDefault="00464028" w:rsidP="00207EE9">
      <w:pPr>
        <w:rPr>
          <w:lang w:val="uk-UA"/>
        </w:rPr>
      </w:pPr>
    </w:p>
    <w:p w:rsidR="00207EE9" w:rsidRPr="004A01F9" w:rsidRDefault="00207EE9" w:rsidP="00207EE9">
      <w:pPr>
        <w:rPr>
          <w:lang w:val="uk-UA"/>
        </w:rPr>
      </w:pPr>
      <w:r w:rsidRPr="004A01F9">
        <w:rPr>
          <w:lang w:val="uk-UA"/>
        </w:rPr>
        <w:t>2.2. Структурно-логічна схема ОП</w:t>
      </w:r>
    </w:p>
    <w:p w:rsidR="00A67270" w:rsidRPr="004A01F9" w:rsidRDefault="00A67270" w:rsidP="00207EE9">
      <w:pPr>
        <w:rPr>
          <w:lang w:val="uk-UA"/>
        </w:rPr>
      </w:pPr>
    </w:p>
    <w:p w:rsidR="00A67270" w:rsidRPr="004A01F9" w:rsidRDefault="00D603F9" w:rsidP="00207EE9">
      <w:pPr>
        <w:rPr>
          <w:lang w:val="uk-UA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71357BF" wp14:editId="4C1A120D">
                <wp:simplePos x="0" y="0"/>
                <wp:positionH relativeFrom="column">
                  <wp:posOffset>4145280</wp:posOffset>
                </wp:positionH>
                <wp:positionV relativeFrom="paragraph">
                  <wp:posOffset>8132445</wp:posOffset>
                </wp:positionV>
                <wp:extent cx="541020" cy="0"/>
                <wp:effectExtent l="0" t="76200" r="11430" b="114300"/>
                <wp:wrapNone/>
                <wp:docPr id="26" name="Прямая со стрелкой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6" o:spid="_x0000_s1026" type="#_x0000_t32" style="position:absolute;margin-left:326.4pt;margin-top:640.35pt;width:42.6pt;height:0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F336A7F" wp14:editId="12894196">
                <wp:simplePos x="0" y="0"/>
                <wp:positionH relativeFrom="column">
                  <wp:posOffset>4107180</wp:posOffset>
                </wp:positionH>
                <wp:positionV relativeFrom="paragraph">
                  <wp:posOffset>6798945</wp:posOffset>
                </wp:positionV>
                <wp:extent cx="541020" cy="0"/>
                <wp:effectExtent l="0" t="76200" r="11430" b="114300"/>
                <wp:wrapNone/>
                <wp:docPr id="24" name="Прямая со стрелкой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4" o:spid="_x0000_s1026" type="#_x0000_t32" style="position:absolute;margin-left:323.4pt;margin-top:535.35pt;width:42.6pt;height: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6A5DADB" wp14:editId="13C9C25A">
                <wp:simplePos x="0" y="0"/>
                <wp:positionH relativeFrom="column">
                  <wp:posOffset>4099560</wp:posOffset>
                </wp:positionH>
                <wp:positionV relativeFrom="paragraph">
                  <wp:posOffset>7058025</wp:posOffset>
                </wp:positionV>
                <wp:extent cx="579120" cy="449580"/>
                <wp:effectExtent l="0" t="38100" r="49530" b="26670"/>
                <wp:wrapNone/>
                <wp:docPr id="25" name="Прямая со стрелкой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44958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5" o:spid="_x0000_s1026" type="#_x0000_t32" style="position:absolute;margin-left:322.8pt;margin-top:555.75pt;width:45.6pt;height:35.4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E31B26A" wp14:editId="13965D6F">
                <wp:simplePos x="0" y="0"/>
                <wp:positionH relativeFrom="column">
                  <wp:posOffset>4122420</wp:posOffset>
                </wp:positionH>
                <wp:positionV relativeFrom="paragraph">
                  <wp:posOffset>5457825</wp:posOffset>
                </wp:positionV>
                <wp:extent cx="586740" cy="891540"/>
                <wp:effectExtent l="0" t="0" r="80010" b="60960"/>
                <wp:wrapNone/>
                <wp:docPr id="23" name="Прямая со стрелкой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" cy="89154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3" o:spid="_x0000_s1026" type="#_x0000_t32" style="position:absolute;margin-left:324.6pt;margin-top:429.75pt;width:46.2pt;height:70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8B2566" wp14:editId="172664C4">
                <wp:simplePos x="0" y="0"/>
                <wp:positionH relativeFrom="column">
                  <wp:posOffset>4145280</wp:posOffset>
                </wp:positionH>
                <wp:positionV relativeFrom="paragraph">
                  <wp:posOffset>6044565</wp:posOffset>
                </wp:positionV>
                <wp:extent cx="548640" cy="571500"/>
                <wp:effectExtent l="0" t="0" r="80010" b="57150"/>
                <wp:wrapNone/>
                <wp:docPr id="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" cy="57150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2" o:spid="_x0000_s1026" type="#_x0000_t32" style="position:absolute;margin-left:326.4pt;margin-top:475.95pt;width:43.2pt;height:4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6F47B36" wp14:editId="5C278F72">
                <wp:simplePos x="0" y="0"/>
                <wp:positionH relativeFrom="column">
                  <wp:posOffset>1897380</wp:posOffset>
                </wp:positionH>
                <wp:positionV relativeFrom="paragraph">
                  <wp:posOffset>7682865</wp:posOffset>
                </wp:positionV>
                <wp:extent cx="579120" cy="449580"/>
                <wp:effectExtent l="0" t="38100" r="49530" b="26670"/>
                <wp:wrapNone/>
                <wp:docPr id="21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44958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1" o:spid="_x0000_s1026" type="#_x0000_t32" style="position:absolute;margin-left:149.4pt;margin-top:604.95pt;width:45.6pt;height:35.4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B6F788" wp14:editId="2A43048F">
                <wp:simplePos x="0" y="0"/>
                <wp:positionH relativeFrom="column">
                  <wp:posOffset>1897380</wp:posOffset>
                </wp:positionH>
                <wp:positionV relativeFrom="paragraph">
                  <wp:posOffset>6875145</wp:posOffset>
                </wp:positionV>
                <wp:extent cx="579120" cy="449580"/>
                <wp:effectExtent l="0" t="38100" r="49530" b="26670"/>
                <wp:wrapNone/>
                <wp:docPr id="20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44958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0" o:spid="_x0000_s1026" type="#_x0000_t32" style="position:absolute;margin-left:149.4pt;margin-top:541.35pt;width:45.6pt;height:35.4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812A7DB" wp14:editId="2EBE6875">
                <wp:simplePos x="0" y="0"/>
                <wp:positionH relativeFrom="column">
                  <wp:posOffset>1935480</wp:posOffset>
                </wp:positionH>
                <wp:positionV relativeFrom="paragraph">
                  <wp:posOffset>8254365</wp:posOffset>
                </wp:positionV>
                <wp:extent cx="541020" cy="0"/>
                <wp:effectExtent l="0" t="76200" r="11430" b="114300"/>
                <wp:wrapNone/>
                <wp:docPr id="19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9" o:spid="_x0000_s1026" type="#_x0000_t32" style="position:absolute;margin-left:152.4pt;margin-top:649.95pt;width:42.6pt;height: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9BA198F" wp14:editId="5373609C">
                <wp:simplePos x="0" y="0"/>
                <wp:positionH relativeFrom="column">
                  <wp:posOffset>1897380</wp:posOffset>
                </wp:positionH>
                <wp:positionV relativeFrom="paragraph">
                  <wp:posOffset>7507605</wp:posOffset>
                </wp:positionV>
                <wp:extent cx="541020" cy="0"/>
                <wp:effectExtent l="0" t="76200" r="11430" b="114300"/>
                <wp:wrapNone/>
                <wp:docPr id="1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8" o:spid="_x0000_s1026" type="#_x0000_t32" style="position:absolute;margin-left:149.4pt;margin-top:591.15pt;width:42.6pt;height:0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C4E1C76" wp14:editId="2BA6A1E7">
                <wp:simplePos x="0" y="0"/>
                <wp:positionH relativeFrom="column">
                  <wp:posOffset>1897380</wp:posOffset>
                </wp:positionH>
                <wp:positionV relativeFrom="paragraph">
                  <wp:posOffset>6082665</wp:posOffset>
                </wp:positionV>
                <wp:extent cx="579120" cy="533400"/>
                <wp:effectExtent l="0" t="0" r="68580" b="57150"/>
                <wp:wrapNone/>
                <wp:docPr id="17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53340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7" o:spid="_x0000_s1026" type="#_x0000_t32" style="position:absolute;margin-left:149.4pt;margin-top:478.95pt;width:45.6pt;height:4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29DD5E3" wp14:editId="6C233D6E">
                <wp:simplePos x="0" y="0"/>
                <wp:positionH relativeFrom="column">
                  <wp:posOffset>1859280</wp:posOffset>
                </wp:positionH>
                <wp:positionV relativeFrom="paragraph">
                  <wp:posOffset>5358765</wp:posOffset>
                </wp:positionV>
                <wp:extent cx="579120" cy="579120"/>
                <wp:effectExtent l="0" t="38100" r="49530" b="30480"/>
                <wp:wrapNone/>
                <wp:docPr id="16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57912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6" o:spid="_x0000_s1026" type="#_x0000_t32" style="position:absolute;margin-left:146.4pt;margin-top:421.95pt;width:45.6pt;height:45.6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EF8883E" wp14:editId="3F8F7FED">
                <wp:simplePos x="0" y="0"/>
                <wp:positionH relativeFrom="column">
                  <wp:posOffset>4099560</wp:posOffset>
                </wp:positionH>
                <wp:positionV relativeFrom="paragraph">
                  <wp:posOffset>3377565</wp:posOffset>
                </wp:positionV>
                <wp:extent cx="586740" cy="297180"/>
                <wp:effectExtent l="0" t="38100" r="60960" b="26670"/>
                <wp:wrapNone/>
                <wp:docPr id="15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6740" cy="29718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5" o:spid="_x0000_s1026" type="#_x0000_t32" style="position:absolute;margin-left:322.8pt;margin-top:265.95pt;width:46.2pt;height:23.4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F2B72EC" wp14:editId="40E4C10B">
                <wp:simplePos x="0" y="0"/>
                <wp:positionH relativeFrom="column">
                  <wp:posOffset>4107180</wp:posOffset>
                </wp:positionH>
                <wp:positionV relativeFrom="paragraph">
                  <wp:posOffset>3027045</wp:posOffset>
                </wp:positionV>
                <wp:extent cx="541020" cy="0"/>
                <wp:effectExtent l="0" t="76200" r="11430" b="114300"/>
                <wp:wrapNone/>
                <wp:docPr id="14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4" o:spid="_x0000_s1026" type="#_x0000_t32" style="position:absolute;margin-left:323.4pt;margin-top:238.35pt;width:42.6pt;height:0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CE9FD6" wp14:editId="6BD68A3D">
                <wp:simplePos x="0" y="0"/>
                <wp:positionH relativeFrom="column">
                  <wp:posOffset>4099560</wp:posOffset>
                </wp:positionH>
                <wp:positionV relativeFrom="paragraph">
                  <wp:posOffset>6044565</wp:posOffset>
                </wp:positionV>
                <wp:extent cx="601980" cy="1828800"/>
                <wp:effectExtent l="0" t="0" r="83820" b="57150"/>
                <wp:wrapNone/>
                <wp:docPr id="13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182880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3" o:spid="_x0000_s1026" type="#_x0000_t32" style="position:absolute;margin-left:322.8pt;margin-top:475.95pt;width:47.4pt;height:2in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823A87" wp14:editId="3F0C03F7">
                <wp:simplePos x="0" y="0"/>
                <wp:positionH relativeFrom="column">
                  <wp:posOffset>4107180</wp:posOffset>
                </wp:positionH>
                <wp:positionV relativeFrom="paragraph">
                  <wp:posOffset>5358765</wp:posOffset>
                </wp:positionV>
                <wp:extent cx="594360" cy="0"/>
                <wp:effectExtent l="0" t="76200" r="15240" b="114300"/>
                <wp:wrapNone/>
                <wp:docPr id="1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2" o:spid="_x0000_s1026" type="#_x0000_t32" style="position:absolute;margin-left:323.4pt;margin-top:421.95pt;width:46.8pt;height:0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00FA0A" wp14:editId="7F852D44">
                <wp:simplePos x="0" y="0"/>
                <wp:positionH relativeFrom="column">
                  <wp:posOffset>4107180</wp:posOffset>
                </wp:positionH>
                <wp:positionV relativeFrom="paragraph">
                  <wp:posOffset>4429125</wp:posOffset>
                </wp:positionV>
                <wp:extent cx="594360" cy="1234440"/>
                <wp:effectExtent l="0" t="0" r="53340" b="60960"/>
                <wp:wrapNone/>
                <wp:docPr id="11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" cy="123444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1" o:spid="_x0000_s1026" type="#_x0000_t32" style="position:absolute;margin-left:323.4pt;margin-top:348.75pt;width:46.8pt;height:97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3268F87" wp14:editId="695CF140">
                <wp:simplePos x="0" y="0"/>
                <wp:positionH relativeFrom="column">
                  <wp:posOffset>4099560</wp:posOffset>
                </wp:positionH>
                <wp:positionV relativeFrom="paragraph">
                  <wp:posOffset>4429125</wp:posOffset>
                </wp:positionV>
                <wp:extent cx="586740" cy="792480"/>
                <wp:effectExtent l="0" t="38100" r="60960" b="26670"/>
                <wp:wrapNone/>
                <wp:docPr id="10" name="Прямая со стрелкой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6740" cy="79248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0" o:spid="_x0000_s1026" type="#_x0000_t32" style="position:absolute;margin-left:322.8pt;margin-top:348.75pt;width:46.2pt;height:62.4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A021D5" wp14:editId="733EAC56">
                <wp:simplePos x="0" y="0"/>
                <wp:positionH relativeFrom="column">
                  <wp:posOffset>4099560</wp:posOffset>
                </wp:positionH>
                <wp:positionV relativeFrom="paragraph">
                  <wp:posOffset>4429125</wp:posOffset>
                </wp:positionV>
                <wp:extent cx="586740" cy="0"/>
                <wp:effectExtent l="0" t="76200" r="22860" b="114300"/>
                <wp:wrapNone/>
                <wp:docPr id="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9" o:spid="_x0000_s1026" type="#_x0000_t32" style="position:absolute;margin-left:322.8pt;margin-top:348.75pt;width:46.2pt;height:0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" strokecolor="black [3040]" strokeweight=".5pt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6655C7" wp14:editId="5EF59AC4">
                <wp:simplePos x="0" y="0"/>
                <wp:positionH relativeFrom="column">
                  <wp:posOffset>1897380</wp:posOffset>
                </wp:positionH>
                <wp:positionV relativeFrom="paragraph">
                  <wp:posOffset>3796665</wp:posOffset>
                </wp:positionV>
                <wp:extent cx="579120" cy="0"/>
                <wp:effectExtent l="0" t="76200" r="11430" b="114300"/>
                <wp:wrapNone/>
                <wp:docPr id="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3" o:spid="_x0000_s1026" type="#_x0000_t32" style="position:absolute;margin-left:149.4pt;margin-top:298.95pt;width:45.6pt;height:0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3F4B7D" wp14:editId="0A3FBEAC">
                <wp:simplePos x="0" y="0"/>
                <wp:positionH relativeFrom="column">
                  <wp:posOffset>1897380</wp:posOffset>
                </wp:positionH>
                <wp:positionV relativeFrom="paragraph">
                  <wp:posOffset>4619625</wp:posOffset>
                </wp:positionV>
                <wp:extent cx="579120" cy="579120"/>
                <wp:effectExtent l="0" t="38100" r="49530" b="30480"/>
                <wp:wrapNone/>
                <wp:docPr id="8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57912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8" o:spid="_x0000_s1026" type="#_x0000_t32" style="position:absolute;margin-left:149.4pt;margin-top:363.75pt;width:45.6pt;height:45.6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82922B" wp14:editId="0E2E529E">
                <wp:simplePos x="0" y="0"/>
                <wp:positionH relativeFrom="column">
                  <wp:posOffset>1897380</wp:posOffset>
                </wp:positionH>
                <wp:positionV relativeFrom="paragraph">
                  <wp:posOffset>5290185</wp:posOffset>
                </wp:positionV>
                <wp:extent cx="579120" cy="1424940"/>
                <wp:effectExtent l="0" t="38100" r="49530" b="22860"/>
                <wp:wrapNone/>
                <wp:docPr id="5" name="Прямая со стрелко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142494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5" o:spid="_x0000_s1026" type="#_x0000_t32" style="position:absolute;margin-left:149.4pt;margin-top:416.55pt;width:45.6pt;height:112.2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2242675" wp14:editId="5FE40CAD">
                <wp:simplePos x="0" y="0"/>
                <wp:positionH relativeFrom="column">
                  <wp:posOffset>1897380</wp:posOffset>
                </wp:positionH>
                <wp:positionV relativeFrom="paragraph">
                  <wp:posOffset>5198745</wp:posOffset>
                </wp:positionV>
                <wp:extent cx="541020" cy="0"/>
                <wp:effectExtent l="0" t="76200" r="11430" b="114300"/>
                <wp:wrapNone/>
                <wp:docPr id="7" name="Прямая со стрелкой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7" o:spid="_x0000_s1026" type="#_x0000_t32" style="position:absolute;margin-left:149.4pt;margin-top:409.35pt;width:42.6pt;height:0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C72F33" wp14:editId="566A9603">
                <wp:simplePos x="0" y="0"/>
                <wp:positionH relativeFrom="column">
                  <wp:posOffset>1897380</wp:posOffset>
                </wp:positionH>
                <wp:positionV relativeFrom="paragraph">
                  <wp:posOffset>3857625</wp:posOffset>
                </wp:positionV>
                <wp:extent cx="579120" cy="678180"/>
                <wp:effectExtent l="0" t="38100" r="49530" b="26670"/>
                <wp:wrapNone/>
                <wp:docPr id="4" name="Прямая со стрелко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67818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4" o:spid="_x0000_s1026" type="#_x0000_t32" style="position:absolute;margin-left:149.4pt;margin-top:303.75pt;width:45.6pt;height:53.4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09CCCD" wp14:editId="5D02BAE6">
                <wp:simplePos x="0" y="0"/>
                <wp:positionH relativeFrom="column">
                  <wp:posOffset>1897380</wp:posOffset>
                </wp:positionH>
                <wp:positionV relativeFrom="paragraph">
                  <wp:posOffset>3080385</wp:posOffset>
                </wp:positionV>
                <wp:extent cx="541020" cy="0"/>
                <wp:effectExtent l="0" t="76200" r="11430" b="114300"/>
                <wp:wrapNone/>
                <wp:docPr id="1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" o:spid="_x0000_s1026" type="#_x0000_t32" style="position:absolute;margin-left:149.4pt;margin-top:242.55pt;width:42.6pt;height:0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w:drawing>
          <wp:inline distT="0" distB="0" distL="0" distR="0" wp14:anchorId="4CC8EF02" wp14:editId="5385F751">
            <wp:extent cx="6499860" cy="9006840"/>
            <wp:effectExtent l="38100" t="0" r="34290" b="3810"/>
            <wp:docPr id="2" name="Схема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207EE9" w:rsidRPr="004A01F9" w:rsidRDefault="00207EE9" w:rsidP="00207EE9">
      <w:pPr>
        <w:rPr>
          <w:b/>
          <w:lang w:val="uk-UA"/>
        </w:rPr>
      </w:pPr>
      <w:r w:rsidRPr="004A01F9">
        <w:rPr>
          <w:lang w:val="uk-UA"/>
        </w:rPr>
        <w:br w:type="page"/>
      </w:r>
      <w:r w:rsidRPr="004A01F9">
        <w:rPr>
          <w:b/>
          <w:lang w:val="uk-UA"/>
        </w:rPr>
        <w:lastRenderedPageBreak/>
        <w:t>3. Форма атестації здобувачів вищої освіти</w:t>
      </w:r>
    </w:p>
    <w:p w:rsidR="00D603F9" w:rsidRDefault="00D603F9" w:rsidP="00302D10">
      <w:pPr>
        <w:ind w:firstLine="284"/>
        <w:jc w:val="both"/>
        <w:rPr>
          <w:lang w:val="uk-UA"/>
        </w:rPr>
      </w:pPr>
    </w:p>
    <w:p w:rsidR="00D603F9" w:rsidRPr="00D603F9" w:rsidRDefault="00D603F9" w:rsidP="00D603F9">
      <w:pPr>
        <w:ind w:firstLine="284"/>
        <w:jc w:val="both"/>
        <w:rPr>
          <w:lang w:val="uk-UA"/>
        </w:rPr>
      </w:pPr>
      <w:r>
        <w:rPr>
          <w:lang w:val="uk-UA"/>
        </w:rPr>
        <w:t xml:space="preserve">Атестація здійснюється у формі </w:t>
      </w:r>
      <w:r w:rsidRPr="00D603F9">
        <w:rPr>
          <w:lang w:val="uk-UA"/>
        </w:rPr>
        <w:t>публічного захисту квалі</w:t>
      </w:r>
      <w:r>
        <w:rPr>
          <w:lang w:val="uk-UA"/>
        </w:rPr>
        <w:t xml:space="preserve">фікаційної магістерської роботи. </w:t>
      </w:r>
      <w:r w:rsidRPr="00D603F9">
        <w:rPr>
          <w:lang w:val="uk-UA"/>
        </w:rPr>
        <w:t xml:space="preserve">Кваліфікаційна робота </w:t>
      </w:r>
      <w:proofErr w:type="spellStart"/>
      <w:r>
        <w:rPr>
          <w:lang w:val="uk-UA"/>
        </w:rPr>
        <w:t>перебачає</w:t>
      </w:r>
      <w:proofErr w:type="spellEnd"/>
      <w:r w:rsidRPr="00D603F9">
        <w:rPr>
          <w:lang w:val="uk-UA"/>
        </w:rPr>
        <w:t xml:space="preserve"> розв’язання складної задачі або проблеми у сфері міжнародних економічних відносин, що потребує здійснення досліджень та/або інновацій і характеризується невизначеністю умов та вимог. Кваліфікаційна робота не повинна містити академічного плагіату, фабрикації, фальсифікації. Кваліфікаційна робота </w:t>
      </w:r>
      <w:r>
        <w:rPr>
          <w:lang w:val="uk-UA"/>
        </w:rPr>
        <w:t>оприлюднюється</w:t>
      </w:r>
      <w:r w:rsidRPr="00D603F9">
        <w:rPr>
          <w:lang w:val="uk-UA"/>
        </w:rPr>
        <w:t xml:space="preserve"> у </w:t>
      </w:r>
      <w:proofErr w:type="spellStart"/>
      <w:r w:rsidRPr="00D603F9">
        <w:rPr>
          <w:lang w:val="uk-UA"/>
        </w:rPr>
        <w:t>репозитарії</w:t>
      </w:r>
      <w:proofErr w:type="spellEnd"/>
      <w:r w:rsidRPr="00D603F9">
        <w:rPr>
          <w:lang w:val="uk-UA"/>
        </w:rPr>
        <w:t xml:space="preserve"> </w:t>
      </w:r>
      <w:r>
        <w:rPr>
          <w:lang w:val="uk-UA"/>
        </w:rPr>
        <w:t>університету</w:t>
      </w:r>
      <w:r w:rsidRPr="00D603F9">
        <w:rPr>
          <w:lang w:val="uk-UA"/>
        </w:rPr>
        <w:t>.</w:t>
      </w:r>
    </w:p>
    <w:p w:rsidR="00D603F9" w:rsidRDefault="00D603F9" w:rsidP="00302D10">
      <w:pPr>
        <w:ind w:firstLine="284"/>
        <w:jc w:val="both"/>
        <w:rPr>
          <w:lang w:val="uk-UA"/>
        </w:rPr>
      </w:pPr>
    </w:p>
    <w:p w:rsidR="00ED6B0B" w:rsidRDefault="00207EE9" w:rsidP="00302D10">
      <w:pPr>
        <w:ind w:firstLine="284"/>
        <w:jc w:val="both"/>
        <w:rPr>
          <w:b/>
          <w:lang w:val="uk-UA"/>
        </w:rPr>
      </w:pPr>
      <w:r w:rsidRPr="004A01F9">
        <w:rPr>
          <w:lang w:val="uk-UA"/>
        </w:rPr>
        <w:t>Атестація здійснюється відкрито і публічно.</w:t>
      </w:r>
      <w:r w:rsidR="002D5F5D" w:rsidRPr="004A01F9">
        <w:rPr>
          <w:lang w:val="uk-UA"/>
        </w:rPr>
        <w:t xml:space="preserve"> </w:t>
      </w:r>
      <w:r w:rsidR="00ED6B0B" w:rsidRPr="004A01F9">
        <w:rPr>
          <w:lang w:val="uk-UA"/>
        </w:rPr>
        <w:t xml:space="preserve">Атестація завершується видачею диплома встановленого зразка про присудження ступеня магістра із присвоєнням кваліфікації: </w:t>
      </w:r>
      <w:r w:rsidR="00D603F9" w:rsidRPr="00D603F9">
        <w:rPr>
          <w:b/>
          <w:lang w:val="uk-UA"/>
        </w:rPr>
        <w:t>Магістр міжнародних економічних відносин  за спеціалізацією Міжнародний менеджмент. Економіст-міжнародник. Перекладач</w:t>
      </w:r>
    </w:p>
    <w:p w:rsidR="000B7108" w:rsidRDefault="000B7108" w:rsidP="00302D10">
      <w:pPr>
        <w:ind w:firstLine="284"/>
        <w:jc w:val="both"/>
        <w:rPr>
          <w:b/>
          <w:lang w:val="uk-UA"/>
        </w:rPr>
      </w:pPr>
    </w:p>
    <w:p w:rsidR="000B7108" w:rsidRDefault="000B7108" w:rsidP="00302D10">
      <w:pPr>
        <w:ind w:firstLine="284"/>
        <w:jc w:val="both"/>
        <w:rPr>
          <w:b/>
          <w:lang w:val="uk-UA"/>
        </w:rPr>
      </w:pPr>
    </w:p>
    <w:p w:rsidR="000B7108" w:rsidRPr="004A01F9" w:rsidRDefault="000B7108" w:rsidP="00302D10">
      <w:pPr>
        <w:ind w:firstLine="284"/>
        <w:jc w:val="both"/>
        <w:rPr>
          <w:lang w:val="uk-UA"/>
        </w:rPr>
        <w:sectPr w:rsidR="000B7108" w:rsidRPr="004A01F9" w:rsidSect="00B17FCE">
          <w:pgSz w:w="11906" w:h="16838"/>
          <w:pgMar w:top="720" w:right="720" w:bottom="720" w:left="720" w:header="708" w:footer="708" w:gutter="0"/>
          <w:cols w:space="708"/>
          <w:docGrid w:linePitch="381"/>
        </w:sectPr>
      </w:pPr>
    </w:p>
    <w:p w:rsidR="00207EE9" w:rsidRPr="004A01F9" w:rsidRDefault="00207EE9" w:rsidP="00207EE9">
      <w:pPr>
        <w:rPr>
          <w:b/>
          <w:sz w:val="24"/>
          <w:szCs w:val="24"/>
          <w:lang w:val="uk-UA"/>
        </w:rPr>
      </w:pPr>
      <w:r w:rsidRPr="004A01F9">
        <w:rPr>
          <w:b/>
          <w:sz w:val="24"/>
          <w:szCs w:val="24"/>
          <w:lang w:val="uk-UA"/>
        </w:rPr>
        <w:lastRenderedPageBreak/>
        <w:t xml:space="preserve">4. Матриця відповідності програмних </w:t>
      </w:r>
      <w:proofErr w:type="spellStart"/>
      <w:r w:rsidRPr="004A01F9">
        <w:rPr>
          <w:b/>
          <w:sz w:val="24"/>
          <w:szCs w:val="24"/>
          <w:lang w:val="uk-UA"/>
        </w:rPr>
        <w:t>компетентностей</w:t>
      </w:r>
      <w:proofErr w:type="spellEnd"/>
      <w:r w:rsidRPr="004A01F9">
        <w:rPr>
          <w:b/>
          <w:sz w:val="24"/>
          <w:szCs w:val="24"/>
          <w:lang w:val="uk-UA"/>
        </w:rPr>
        <w:t xml:space="preserve"> компонентам освітньої програм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4"/>
        <w:gridCol w:w="653"/>
        <w:gridCol w:w="653"/>
        <w:gridCol w:w="653"/>
        <w:gridCol w:w="653"/>
        <w:gridCol w:w="653"/>
        <w:gridCol w:w="653"/>
        <w:gridCol w:w="653"/>
        <w:gridCol w:w="653"/>
        <w:gridCol w:w="653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1"/>
      </w:tblGrid>
      <w:tr w:rsidR="003079FE" w:rsidRPr="004A01F9" w:rsidTr="00D603F9">
        <w:trPr>
          <w:cantSplit/>
          <w:trHeight w:val="6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6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7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8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9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6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4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5</w:t>
            </w:r>
          </w:p>
        </w:tc>
      </w:tr>
      <w:tr w:rsidR="003079FE" w:rsidRPr="004A01F9" w:rsidTr="00D603F9">
        <w:trPr>
          <w:cantSplit/>
          <w:trHeight w:val="41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09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F50F48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F50F48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1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395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Ф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 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55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25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5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0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2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6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0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7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187F92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8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1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9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1054CF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1054CF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1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1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40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40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1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D603F9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D603F9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D603F9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:rsidR="00207EE9" w:rsidRDefault="00207EE9" w:rsidP="00207EE9">
      <w:pPr>
        <w:rPr>
          <w:lang w:val="uk-UA"/>
        </w:rPr>
      </w:pPr>
    </w:p>
    <w:p w:rsidR="001054CF" w:rsidRDefault="001054CF" w:rsidP="00207EE9">
      <w:pPr>
        <w:rPr>
          <w:lang w:val="uk-UA"/>
        </w:rPr>
      </w:pPr>
    </w:p>
    <w:p w:rsidR="001054CF" w:rsidRDefault="001054CF" w:rsidP="00207EE9">
      <w:pPr>
        <w:rPr>
          <w:lang w:val="uk-UA"/>
        </w:rPr>
      </w:pPr>
    </w:p>
    <w:p w:rsidR="00D603F9" w:rsidRDefault="00D603F9" w:rsidP="00207EE9">
      <w:pPr>
        <w:rPr>
          <w:lang w:val="uk-UA"/>
        </w:rPr>
      </w:pPr>
    </w:p>
    <w:p w:rsidR="00D603F9" w:rsidRDefault="00D603F9" w:rsidP="00207EE9">
      <w:pPr>
        <w:rPr>
          <w:lang w:val="uk-UA"/>
        </w:rPr>
      </w:pPr>
    </w:p>
    <w:p w:rsidR="00464028" w:rsidRDefault="00464028" w:rsidP="00207EE9">
      <w:pPr>
        <w:rPr>
          <w:sz w:val="24"/>
          <w:szCs w:val="24"/>
          <w:lang w:val="uk-UA"/>
        </w:rPr>
      </w:pPr>
    </w:p>
    <w:p w:rsidR="00207EE9" w:rsidRPr="004A01F9" w:rsidRDefault="00207EE9" w:rsidP="00207EE9">
      <w:pPr>
        <w:rPr>
          <w:sz w:val="24"/>
          <w:szCs w:val="24"/>
          <w:lang w:val="uk-UA"/>
        </w:rPr>
      </w:pPr>
      <w:r w:rsidRPr="004A01F9">
        <w:rPr>
          <w:sz w:val="24"/>
          <w:szCs w:val="24"/>
          <w:lang w:val="uk-UA"/>
        </w:rPr>
        <w:lastRenderedPageBreak/>
        <w:t>5. Матриця забезпечення програмних результатів навчання (ПРН) відповідними компонентами освітньої програми</w:t>
      </w:r>
    </w:p>
    <w:tbl>
      <w:tblPr>
        <w:tblW w:w="5000" w:type="pct"/>
        <w:tblLook w:val="00A0" w:firstRow="1" w:lastRow="0" w:firstColumn="1" w:lastColumn="0" w:noHBand="0" w:noVBand="0"/>
      </w:tblPr>
      <w:tblGrid>
        <w:gridCol w:w="959"/>
        <w:gridCol w:w="634"/>
        <w:gridCol w:w="657"/>
        <w:gridCol w:w="657"/>
        <w:gridCol w:w="657"/>
        <w:gridCol w:w="657"/>
        <w:gridCol w:w="657"/>
        <w:gridCol w:w="657"/>
        <w:gridCol w:w="657"/>
        <w:gridCol w:w="656"/>
        <w:gridCol w:w="656"/>
        <w:gridCol w:w="656"/>
        <w:gridCol w:w="656"/>
        <w:gridCol w:w="656"/>
        <w:gridCol w:w="656"/>
        <w:gridCol w:w="656"/>
        <w:gridCol w:w="656"/>
        <w:gridCol w:w="656"/>
        <w:gridCol w:w="674"/>
        <w:gridCol w:w="674"/>
        <w:gridCol w:w="674"/>
        <w:gridCol w:w="668"/>
      </w:tblGrid>
      <w:tr w:rsidR="002D5F5D" w:rsidRPr="004A01F9" w:rsidTr="005E366C">
        <w:trPr>
          <w:cantSplit/>
          <w:trHeight w:val="567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hideMark/>
          </w:tcPr>
          <w:p w:rsidR="002D5F5D" w:rsidRPr="004A01F9" w:rsidRDefault="002D5F5D" w:rsidP="005E366C">
            <w:pPr>
              <w:spacing w:line="240" w:lineRule="auto"/>
              <w:ind w:right="34"/>
              <w:jc w:val="center"/>
              <w:rPr>
                <w:rFonts w:eastAsia="Times New Roman"/>
                <w:b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 </w:t>
            </w:r>
          </w:p>
        </w:tc>
        <w:tc>
          <w:tcPr>
            <w:tcW w:w="214" w:type="pc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</w:t>
            </w:r>
            <w:r w:rsidR="005E366C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 xml:space="preserve"> </w:t>
            </w: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22" w:type="pc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3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4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5</w:t>
            </w:r>
          </w:p>
        </w:tc>
        <w:tc>
          <w:tcPr>
            <w:tcW w:w="222" w:type="pct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6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7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8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9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0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1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2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3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4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5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6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1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2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3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4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5</w:t>
            </w:r>
          </w:p>
        </w:tc>
      </w:tr>
      <w:tr w:rsidR="00187F92" w:rsidRPr="004A01F9" w:rsidTr="005E366C">
        <w:trPr>
          <w:cantSplit/>
          <w:trHeight w:val="567"/>
        </w:trPr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187F92" w:rsidRPr="004A01F9" w:rsidRDefault="00187F92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187F92" w:rsidRPr="004A01F9" w:rsidRDefault="00187F92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</w:t>
            </w:r>
          </w:p>
        </w:tc>
        <w:tc>
          <w:tcPr>
            <w:tcW w:w="2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87F92" w:rsidRDefault="00187F92">
            <w:r w:rsidRPr="002607B0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87F92" w:rsidRDefault="00187F92">
            <w:r w:rsidRPr="002607B0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2D446E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 w:rsidRPr="001054CF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334CD" w:rsidRPr="003334CD" w:rsidTr="002E3A04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3334CD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3334CD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/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/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3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187F92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187F92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4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187F92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5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6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7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8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334CD" w:rsidRPr="003334CD" w:rsidTr="002E3A04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8469DA" w:rsidRPr="003334CD" w:rsidRDefault="008469DA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8469DA" w:rsidRPr="003334CD" w:rsidRDefault="008469DA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9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/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/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0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1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2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3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4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5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:rsidR="00207EE9" w:rsidRPr="004A01F9" w:rsidRDefault="00207EE9" w:rsidP="00F533F5">
      <w:pPr>
        <w:rPr>
          <w:lang w:val="uk-UA"/>
        </w:rPr>
      </w:pPr>
    </w:p>
    <w:sectPr w:rsidR="00207EE9" w:rsidRPr="004A01F9" w:rsidSect="002D5F5D">
      <w:pgSz w:w="16838" w:h="11906" w:orient="landscape"/>
      <w:pgMar w:top="709" w:right="1134" w:bottom="851" w:left="1134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1251 Times">
    <w:altName w:val="Courier New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8CF8AF4E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0"/>
    <w:lvl w:ilvl="0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1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2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3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4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5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6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7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8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</w:abstractNum>
  <w:abstractNum w:abstractNumId="2">
    <w:nsid w:val="00125063"/>
    <w:multiLevelType w:val="multilevel"/>
    <w:tmpl w:val="5A0846C8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cs="Times New Roman" w:hint="default"/>
      </w:rPr>
    </w:lvl>
  </w:abstractNum>
  <w:abstractNum w:abstractNumId="3">
    <w:nsid w:val="06D67733"/>
    <w:multiLevelType w:val="singleLevel"/>
    <w:tmpl w:val="3D42875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>
    <w:nsid w:val="0F265AD5"/>
    <w:multiLevelType w:val="multilevel"/>
    <w:tmpl w:val="5A0846C8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cs="Times New Roman" w:hint="default"/>
      </w:rPr>
    </w:lvl>
  </w:abstractNum>
  <w:abstractNum w:abstractNumId="5">
    <w:nsid w:val="11BB783E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FF9517C"/>
    <w:multiLevelType w:val="hybridMultilevel"/>
    <w:tmpl w:val="C50A99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4A10E2"/>
    <w:multiLevelType w:val="hybridMultilevel"/>
    <w:tmpl w:val="E21E35E2"/>
    <w:lvl w:ilvl="0" w:tplc="A3626F3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2F550EB2"/>
    <w:multiLevelType w:val="hybridMultilevel"/>
    <w:tmpl w:val="FA18098A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39302CA0"/>
    <w:multiLevelType w:val="hybridMultilevel"/>
    <w:tmpl w:val="86BA093E"/>
    <w:lvl w:ilvl="0" w:tplc="38EACED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4B3762"/>
    <w:multiLevelType w:val="multilevel"/>
    <w:tmpl w:val="52F2A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>
    <w:nsid w:val="4670706D"/>
    <w:multiLevelType w:val="multilevel"/>
    <w:tmpl w:val="A5346A86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Zero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>
    <w:nsid w:val="47FD7286"/>
    <w:multiLevelType w:val="hybridMultilevel"/>
    <w:tmpl w:val="B6AA1EC6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12A03CD"/>
    <w:multiLevelType w:val="hybridMultilevel"/>
    <w:tmpl w:val="E8D25922"/>
    <w:lvl w:ilvl="0" w:tplc="A3626F3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5DD44AC1"/>
    <w:multiLevelType w:val="hybridMultilevel"/>
    <w:tmpl w:val="84B0DB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054D3D"/>
    <w:multiLevelType w:val="hybridMultilevel"/>
    <w:tmpl w:val="B782A152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A4537E0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6A797DCC"/>
    <w:multiLevelType w:val="hybridMultilevel"/>
    <w:tmpl w:val="B9C8CFAE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782A3D9D"/>
    <w:multiLevelType w:val="hybridMultilevel"/>
    <w:tmpl w:val="F072000C"/>
    <w:lvl w:ilvl="0" w:tplc="A3626F3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"/>
  </w:num>
  <w:num w:numId="4">
    <w:abstractNumId w:val="16"/>
  </w:num>
  <w:num w:numId="5">
    <w:abstractNumId w:val="5"/>
  </w:num>
  <w:num w:numId="6">
    <w:abstractNumId w:val="0"/>
    <w:lvlOverride w:ilvl="0">
      <w:lvl w:ilvl="0">
        <w:start w:val="65535"/>
        <w:numFmt w:val="bullet"/>
        <w:lvlText w:val="-"/>
        <w:legacy w:legacy="1" w:legacySpace="0" w:legacyIndent="226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2"/>
  </w:num>
  <w:num w:numId="8">
    <w:abstractNumId w:val="4"/>
  </w:num>
  <w:num w:numId="9">
    <w:abstractNumId w:val="18"/>
  </w:num>
  <w:num w:numId="10">
    <w:abstractNumId w:val="7"/>
  </w:num>
  <w:num w:numId="11">
    <w:abstractNumId w:val="13"/>
  </w:num>
  <w:num w:numId="12">
    <w:abstractNumId w:val="15"/>
  </w:num>
  <w:num w:numId="13">
    <w:abstractNumId w:val="8"/>
  </w:num>
  <w:num w:numId="14">
    <w:abstractNumId w:val="12"/>
  </w:num>
  <w:num w:numId="15">
    <w:abstractNumId w:val="17"/>
  </w:num>
  <w:num w:numId="16">
    <w:abstractNumId w:val="3"/>
    <w:lvlOverride w:ilvl="0">
      <w:startOverride w:val="1"/>
    </w:lvlOverride>
  </w:num>
  <w:num w:numId="17">
    <w:abstractNumId w:val="14"/>
  </w:num>
  <w:num w:numId="18">
    <w:abstractNumId w:val="11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EzMDIwMzA2N7ZU0lEKTi0uzszPAykwrwUAGqu+bCwAAAA="/>
  </w:docVars>
  <w:rsids>
    <w:rsidRoot w:val="002D6790"/>
    <w:rsid w:val="00013C46"/>
    <w:rsid w:val="00030693"/>
    <w:rsid w:val="000377D4"/>
    <w:rsid w:val="000B07D3"/>
    <w:rsid w:val="000B7108"/>
    <w:rsid w:val="000D0BDF"/>
    <w:rsid w:val="001054CF"/>
    <w:rsid w:val="0017053D"/>
    <w:rsid w:val="00187F92"/>
    <w:rsid w:val="001A7045"/>
    <w:rsid w:val="001B2323"/>
    <w:rsid w:val="001B65B2"/>
    <w:rsid w:val="001F277B"/>
    <w:rsid w:val="001F714B"/>
    <w:rsid w:val="002021C1"/>
    <w:rsid w:val="00207EE9"/>
    <w:rsid w:val="00223A8E"/>
    <w:rsid w:val="00286999"/>
    <w:rsid w:val="002C4C1D"/>
    <w:rsid w:val="002D446E"/>
    <w:rsid w:val="002D5F5D"/>
    <w:rsid w:val="002D6790"/>
    <w:rsid w:val="002E3A04"/>
    <w:rsid w:val="00302D10"/>
    <w:rsid w:val="00303672"/>
    <w:rsid w:val="00305821"/>
    <w:rsid w:val="003079FE"/>
    <w:rsid w:val="003177A9"/>
    <w:rsid w:val="00322183"/>
    <w:rsid w:val="003311B9"/>
    <w:rsid w:val="003334CD"/>
    <w:rsid w:val="003403BC"/>
    <w:rsid w:val="003548BB"/>
    <w:rsid w:val="003A0324"/>
    <w:rsid w:val="003A33A1"/>
    <w:rsid w:val="003E7FDD"/>
    <w:rsid w:val="00414354"/>
    <w:rsid w:val="00416CA0"/>
    <w:rsid w:val="00454AEF"/>
    <w:rsid w:val="00464028"/>
    <w:rsid w:val="00482BE4"/>
    <w:rsid w:val="00497F32"/>
    <w:rsid w:val="004A01F9"/>
    <w:rsid w:val="005A2AB7"/>
    <w:rsid w:val="005E366C"/>
    <w:rsid w:val="005E3FC9"/>
    <w:rsid w:val="0063694A"/>
    <w:rsid w:val="0067578C"/>
    <w:rsid w:val="006E4C61"/>
    <w:rsid w:val="0070433C"/>
    <w:rsid w:val="007078B6"/>
    <w:rsid w:val="00791DF8"/>
    <w:rsid w:val="00792F66"/>
    <w:rsid w:val="00814473"/>
    <w:rsid w:val="008465DC"/>
    <w:rsid w:val="008469DA"/>
    <w:rsid w:val="00856CA9"/>
    <w:rsid w:val="00873DCC"/>
    <w:rsid w:val="008A07CD"/>
    <w:rsid w:val="008E6D83"/>
    <w:rsid w:val="00942B61"/>
    <w:rsid w:val="00952D35"/>
    <w:rsid w:val="009D4D01"/>
    <w:rsid w:val="00A66CF5"/>
    <w:rsid w:val="00A67270"/>
    <w:rsid w:val="00A67487"/>
    <w:rsid w:val="00AE0412"/>
    <w:rsid w:val="00AE644E"/>
    <w:rsid w:val="00B17FCE"/>
    <w:rsid w:val="00B5080F"/>
    <w:rsid w:val="00B73663"/>
    <w:rsid w:val="00BB5915"/>
    <w:rsid w:val="00BC2E9A"/>
    <w:rsid w:val="00C33EF6"/>
    <w:rsid w:val="00C840FA"/>
    <w:rsid w:val="00CF75D0"/>
    <w:rsid w:val="00D178F6"/>
    <w:rsid w:val="00D36F88"/>
    <w:rsid w:val="00D603F9"/>
    <w:rsid w:val="00D656BB"/>
    <w:rsid w:val="00E2340A"/>
    <w:rsid w:val="00E237AA"/>
    <w:rsid w:val="00E55D65"/>
    <w:rsid w:val="00E6100A"/>
    <w:rsid w:val="00ED6B0B"/>
    <w:rsid w:val="00EE64E6"/>
    <w:rsid w:val="00F23587"/>
    <w:rsid w:val="00F37AB9"/>
    <w:rsid w:val="00F37E98"/>
    <w:rsid w:val="00F47E9B"/>
    <w:rsid w:val="00F533F5"/>
    <w:rsid w:val="00F80E52"/>
    <w:rsid w:val="00FB7B8D"/>
    <w:rsid w:val="00FF2985"/>
    <w:rsid w:val="00FF7B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sz w:val="28"/>
        <w:szCs w:val="28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1">
    <w:name w:val="heading 1"/>
    <w:basedOn w:val="a"/>
    <w:next w:val="a"/>
    <w:link w:val="10"/>
    <w:uiPriority w:val="9"/>
    <w:qFormat/>
    <w:rsid w:val="001A70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2">
    <w:name w:val="heading 2"/>
    <w:basedOn w:val="a"/>
    <w:next w:val="a"/>
    <w:link w:val="20"/>
    <w:qFormat/>
    <w:rsid w:val="00207EE9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lang w:eastAsia="ru-RU"/>
    </w:rPr>
  </w:style>
  <w:style w:type="paragraph" w:styleId="6">
    <w:name w:val="heading 6"/>
    <w:basedOn w:val="a"/>
    <w:next w:val="a"/>
    <w:link w:val="60"/>
    <w:qFormat/>
    <w:rsid w:val="00207EE9"/>
    <w:pPr>
      <w:widowControl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/>
      <w:b/>
      <w:bCs/>
      <w:sz w:val="22"/>
      <w:szCs w:val="22"/>
      <w:lang w:val="x-none" w:eastAsia="x-none"/>
    </w:rPr>
  </w:style>
  <w:style w:type="paragraph" w:styleId="8">
    <w:name w:val="heading 8"/>
    <w:basedOn w:val="a"/>
    <w:next w:val="a"/>
    <w:link w:val="80"/>
    <w:qFormat/>
    <w:rsid w:val="00207EE9"/>
    <w:pPr>
      <w:spacing w:before="240" w:after="60" w:line="240" w:lineRule="auto"/>
      <w:outlineLvl w:val="7"/>
    </w:pPr>
    <w:rPr>
      <w:rFonts w:ascii="Calibri" w:eastAsia="Times New Roman" w:hAnsi="Calibri"/>
      <w:i/>
      <w:iCs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286999"/>
    <w:pPr>
      <w:ind w:left="720"/>
      <w:contextualSpacing/>
    </w:pPr>
    <w:rPr>
      <w:color w:val="000000"/>
    </w:rPr>
  </w:style>
  <w:style w:type="paragraph" w:customStyle="1" w:styleId="Default">
    <w:name w:val="Default"/>
    <w:rsid w:val="00303672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</w:rPr>
  </w:style>
  <w:style w:type="character" w:styleId="a4">
    <w:name w:val="Hyperlink"/>
    <w:basedOn w:val="a0"/>
    <w:uiPriority w:val="99"/>
    <w:unhideWhenUsed/>
    <w:rsid w:val="00814473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rsid w:val="00207EE9"/>
    <w:rPr>
      <w:rFonts w:ascii="Arial" w:eastAsia="Times New Roman" w:hAnsi="Arial" w:cs="Arial"/>
      <w:b/>
      <w:bCs/>
      <w:i/>
      <w:iCs/>
      <w:lang w:eastAsia="ru-RU"/>
    </w:rPr>
  </w:style>
  <w:style w:type="character" w:customStyle="1" w:styleId="60">
    <w:name w:val="Заголовок 6 Знак"/>
    <w:basedOn w:val="a0"/>
    <w:link w:val="6"/>
    <w:rsid w:val="00207EE9"/>
    <w:rPr>
      <w:rFonts w:ascii="Calibri" w:eastAsia="Times New Roman" w:hAnsi="Calibri"/>
      <w:b/>
      <w:bCs/>
      <w:sz w:val="22"/>
      <w:szCs w:val="22"/>
      <w:lang w:val="x-none" w:eastAsia="x-none"/>
    </w:rPr>
  </w:style>
  <w:style w:type="character" w:customStyle="1" w:styleId="80">
    <w:name w:val="Заголовок 8 Знак"/>
    <w:basedOn w:val="a0"/>
    <w:link w:val="8"/>
    <w:rsid w:val="00207EE9"/>
    <w:rPr>
      <w:rFonts w:ascii="Calibri" w:eastAsia="Times New Roman" w:hAnsi="Calibri"/>
      <w:i/>
      <w:iCs/>
      <w:sz w:val="24"/>
      <w:szCs w:val="24"/>
      <w:lang w:val="x-none"/>
    </w:rPr>
  </w:style>
  <w:style w:type="numbering" w:customStyle="1" w:styleId="11">
    <w:name w:val="Нет списка1"/>
    <w:next w:val="a2"/>
    <w:uiPriority w:val="99"/>
    <w:semiHidden/>
    <w:unhideWhenUsed/>
    <w:rsid w:val="00207EE9"/>
  </w:style>
  <w:style w:type="character" w:customStyle="1" w:styleId="a5">
    <w:name w:val="Знак"/>
    <w:rsid w:val="00207EE9"/>
    <w:rPr>
      <w:rFonts w:ascii="Calibri" w:eastAsia="Times New Roman" w:hAnsi="Calibri" w:cs="Times New Roman"/>
      <w:b/>
      <w:bCs/>
      <w:sz w:val="22"/>
      <w:lang w:val="x-none" w:eastAsia="x-none"/>
    </w:rPr>
  </w:style>
  <w:style w:type="paragraph" w:customStyle="1" w:styleId="3">
    <w:name w:val="Стиль3"/>
    <w:basedOn w:val="a"/>
    <w:rsid w:val="00207EE9"/>
    <w:pPr>
      <w:widowControl w:val="0"/>
      <w:spacing w:line="240" w:lineRule="auto"/>
      <w:jc w:val="center"/>
    </w:pPr>
    <w:rPr>
      <w:rFonts w:eastAsia="Times New Roman"/>
      <w:snapToGrid w:val="0"/>
      <w:sz w:val="24"/>
      <w:szCs w:val="20"/>
      <w:lang w:val="uk-UA" w:eastAsia="ru-RU"/>
    </w:rPr>
  </w:style>
  <w:style w:type="paragraph" w:styleId="a6">
    <w:name w:val="Body Text Indent"/>
    <w:basedOn w:val="a"/>
    <w:link w:val="a7"/>
    <w:semiHidden/>
    <w:unhideWhenUsed/>
    <w:rsid w:val="00207EE9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7">
    <w:name w:val="Основной текст с отступом Знак"/>
    <w:basedOn w:val="a0"/>
    <w:link w:val="a6"/>
    <w:semiHidden/>
    <w:rsid w:val="00207EE9"/>
    <w:rPr>
      <w:rFonts w:eastAsia="Times New Roman"/>
      <w:sz w:val="24"/>
      <w:szCs w:val="24"/>
      <w:lang w:eastAsia="ru-RU"/>
    </w:rPr>
  </w:style>
  <w:style w:type="paragraph" w:styleId="a8">
    <w:name w:val="Body Text"/>
    <w:basedOn w:val="a"/>
    <w:link w:val="a9"/>
    <w:semiHidden/>
    <w:unhideWhenUsed/>
    <w:rsid w:val="00207EE9"/>
    <w:pPr>
      <w:spacing w:after="120"/>
    </w:pPr>
    <w:rPr>
      <w:rFonts w:ascii="Calibri" w:eastAsia="Calibri" w:hAnsi="Calibri"/>
      <w:sz w:val="22"/>
      <w:szCs w:val="22"/>
      <w:lang w:val="uk-UA"/>
    </w:rPr>
  </w:style>
  <w:style w:type="character" w:customStyle="1" w:styleId="a9">
    <w:name w:val="Основной текст Знак"/>
    <w:basedOn w:val="a0"/>
    <w:link w:val="a8"/>
    <w:semiHidden/>
    <w:rsid w:val="00207EE9"/>
    <w:rPr>
      <w:rFonts w:ascii="Calibri" w:eastAsia="Calibri" w:hAnsi="Calibri"/>
      <w:sz w:val="22"/>
      <w:szCs w:val="22"/>
      <w:lang w:val="uk-UA"/>
    </w:rPr>
  </w:style>
  <w:style w:type="paragraph" w:styleId="aa">
    <w:name w:val="footnote text"/>
    <w:basedOn w:val="a"/>
    <w:link w:val="ab"/>
    <w:semiHidden/>
    <w:unhideWhenUsed/>
    <w:rsid w:val="00207EE9"/>
    <w:pPr>
      <w:spacing w:after="200"/>
    </w:pPr>
    <w:rPr>
      <w:rFonts w:ascii="Calibri" w:eastAsia="Calibri" w:hAnsi="Calibri"/>
      <w:sz w:val="20"/>
      <w:szCs w:val="20"/>
      <w:lang w:val="x-none"/>
    </w:rPr>
  </w:style>
  <w:style w:type="character" w:customStyle="1" w:styleId="ab">
    <w:name w:val="Текст сноски Знак"/>
    <w:basedOn w:val="a0"/>
    <w:link w:val="aa"/>
    <w:semiHidden/>
    <w:rsid w:val="00207EE9"/>
    <w:rPr>
      <w:rFonts w:ascii="Calibri" w:eastAsia="Calibri" w:hAnsi="Calibri"/>
      <w:sz w:val="20"/>
      <w:szCs w:val="20"/>
      <w:lang w:val="x-none"/>
    </w:rPr>
  </w:style>
  <w:style w:type="character" w:styleId="ac">
    <w:name w:val="footnote reference"/>
    <w:semiHidden/>
    <w:unhideWhenUsed/>
    <w:rsid w:val="00207EE9"/>
    <w:rPr>
      <w:vertAlign w:val="superscript"/>
    </w:rPr>
  </w:style>
  <w:style w:type="paragraph" w:styleId="ad">
    <w:name w:val="header"/>
    <w:basedOn w:val="a"/>
    <w:link w:val="ae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e">
    <w:name w:val="Верхний колонтитул Знак"/>
    <w:basedOn w:val="a0"/>
    <w:link w:val="ad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af">
    <w:name w:val="footer"/>
    <w:basedOn w:val="a"/>
    <w:link w:val="af0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f0">
    <w:name w:val="Нижний колонтитул Знак"/>
    <w:basedOn w:val="a0"/>
    <w:link w:val="af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21">
    <w:name w:val="Body Text Indent 2"/>
    <w:basedOn w:val="a"/>
    <w:link w:val="22"/>
    <w:semiHidden/>
    <w:unhideWhenUsed/>
    <w:rsid w:val="00207EE9"/>
    <w:pPr>
      <w:spacing w:after="120" w:line="480" w:lineRule="auto"/>
      <w:ind w:left="283"/>
    </w:pPr>
    <w:rPr>
      <w:rFonts w:ascii="Calibri" w:eastAsia="Calibri" w:hAnsi="Calibri"/>
      <w:sz w:val="22"/>
      <w:szCs w:val="22"/>
      <w:lang w:val="x-none"/>
    </w:rPr>
  </w:style>
  <w:style w:type="character" w:customStyle="1" w:styleId="22">
    <w:name w:val="Основной текст с отступом 2 Знак"/>
    <w:basedOn w:val="a0"/>
    <w:link w:val="21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customStyle="1" w:styleId="Iniiaiieoaeno2">
    <w:name w:val="Iniiaiie oaeno 2"/>
    <w:basedOn w:val="a"/>
    <w:rsid w:val="00207EE9"/>
    <w:pPr>
      <w:overflowPunct w:val="0"/>
      <w:autoSpaceDE w:val="0"/>
      <w:autoSpaceDN w:val="0"/>
      <w:adjustRightInd w:val="0"/>
      <w:spacing w:line="240" w:lineRule="auto"/>
      <w:ind w:firstLine="709"/>
      <w:jc w:val="both"/>
      <w:textAlignment w:val="baseline"/>
    </w:pPr>
    <w:rPr>
      <w:rFonts w:ascii="1251 Times" w:eastAsia="Times New Roman" w:hAnsi="1251 Times"/>
      <w:lang w:val="uk-UA" w:eastAsia="ru-RU"/>
    </w:rPr>
  </w:style>
  <w:style w:type="paragraph" w:styleId="af1">
    <w:name w:val="No Spacing"/>
    <w:qFormat/>
    <w:rsid w:val="00207EE9"/>
    <w:pPr>
      <w:spacing w:line="240" w:lineRule="auto"/>
    </w:pPr>
    <w:rPr>
      <w:rFonts w:ascii="Calibri" w:eastAsia="Calibri" w:hAnsi="Calibri"/>
      <w:sz w:val="22"/>
      <w:szCs w:val="22"/>
      <w:lang w:val="uk-UA"/>
    </w:rPr>
  </w:style>
  <w:style w:type="numbering" w:customStyle="1" w:styleId="23">
    <w:name w:val="Нет списка2"/>
    <w:next w:val="a2"/>
    <w:uiPriority w:val="99"/>
    <w:semiHidden/>
    <w:unhideWhenUsed/>
    <w:rsid w:val="00207EE9"/>
  </w:style>
  <w:style w:type="numbering" w:customStyle="1" w:styleId="30">
    <w:name w:val="Нет списка3"/>
    <w:next w:val="a2"/>
    <w:uiPriority w:val="99"/>
    <w:semiHidden/>
    <w:unhideWhenUsed/>
    <w:rsid w:val="00207EE9"/>
  </w:style>
  <w:style w:type="table" w:styleId="af2">
    <w:name w:val="Table Grid"/>
    <w:basedOn w:val="a1"/>
    <w:uiPriority w:val="59"/>
    <w:rsid w:val="00EE64E6"/>
    <w:pPr>
      <w:spacing w:line="240" w:lineRule="auto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yl5">
    <w:name w:val="_5yl5"/>
    <w:basedOn w:val="a0"/>
    <w:rsid w:val="001F277B"/>
  </w:style>
  <w:style w:type="paragraph" w:styleId="af3">
    <w:name w:val="Balloon Text"/>
    <w:basedOn w:val="a"/>
    <w:link w:val="af4"/>
    <w:uiPriority w:val="99"/>
    <w:semiHidden/>
    <w:unhideWhenUsed/>
    <w:rsid w:val="00F47E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rsid w:val="00F47E9B"/>
    <w:rPr>
      <w:rFonts w:ascii="Tahoma" w:hAnsi="Tahoma" w:cs="Tahoma"/>
      <w:sz w:val="16"/>
      <w:szCs w:val="16"/>
    </w:rPr>
  </w:style>
  <w:style w:type="character" w:styleId="af5">
    <w:name w:val="annotation reference"/>
    <w:basedOn w:val="a0"/>
    <w:uiPriority w:val="99"/>
    <w:semiHidden/>
    <w:unhideWhenUsed/>
    <w:rsid w:val="00AE644E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AE644E"/>
    <w:pPr>
      <w:spacing w:line="240" w:lineRule="auto"/>
    </w:pPr>
    <w:rPr>
      <w:sz w:val="20"/>
      <w:szCs w:val="20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AE644E"/>
    <w:rPr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AE644E"/>
    <w:rPr>
      <w:b/>
      <w:bCs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AE644E"/>
    <w:rPr>
      <w:b/>
      <w:bCs/>
      <w:sz w:val="20"/>
      <w:szCs w:val="20"/>
    </w:rPr>
  </w:style>
  <w:style w:type="character" w:styleId="afa">
    <w:name w:val="FollowedHyperlink"/>
    <w:basedOn w:val="a0"/>
    <w:uiPriority w:val="99"/>
    <w:semiHidden/>
    <w:unhideWhenUsed/>
    <w:rsid w:val="008A07CD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A7045"/>
    <w:rPr>
      <w:rFonts w:asciiTheme="majorHAnsi" w:eastAsiaTheme="majorEastAsia" w:hAnsiTheme="majorHAnsi" w:cstheme="majorBidi"/>
      <w:b/>
      <w:bCs/>
      <w:color w:val="365F91" w:themeColor="accent1" w:themeShade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sz w:val="28"/>
        <w:szCs w:val="28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1">
    <w:name w:val="heading 1"/>
    <w:basedOn w:val="a"/>
    <w:next w:val="a"/>
    <w:link w:val="10"/>
    <w:uiPriority w:val="9"/>
    <w:qFormat/>
    <w:rsid w:val="001A70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2">
    <w:name w:val="heading 2"/>
    <w:basedOn w:val="a"/>
    <w:next w:val="a"/>
    <w:link w:val="20"/>
    <w:qFormat/>
    <w:rsid w:val="00207EE9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lang w:eastAsia="ru-RU"/>
    </w:rPr>
  </w:style>
  <w:style w:type="paragraph" w:styleId="6">
    <w:name w:val="heading 6"/>
    <w:basedOn w:val="a"/>
    <w:next w:val="a"/>
    <w:link w:val="60"/>
    <w:qFormat/>
    <w:rsid w:val="00207EE9"/>
    <w:pPr>
      <w:widowControl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/>
      <w:b/>
      <w:bCs/>
      <w:sz w:val="22"/>
      <w:szCs w:val="22"/>
      <w:lang w:val="x-none" w:eastAsia="x-none"/>
    </w:rPr>
  </w:style>
  <w:style w:type="paragraph" w:styleId="8">
    <w:name w:val="heading 8"/>
    <w:basedOn w:val="a"/>
    <w:next w:val="a"/>
    <w:link w:val="80"/>
    <w:qFormat/>
    <w:rsid w:val="00207EE9"/>
    <w:pPr>
      <w:spacing w:before="240" w:after="60" w:line="240" w:lineRule="auto"/>
      <w:outlineLvl w:val="7"/>
    </w:pPr>
    <w:rPr>
      <w:rFonts w:ascii="Calibri" w:eastAsia="Times New Roman" w:hAnsi="Calibri"/>
      <w:i/>
      <w:iCs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286999"/>
    <w:pPr>
      <w:ind w:left="720"/>
      <w:contextualSpacing/>
    </w:pPr>
    <w:rPr>
      <w:color w:val="000000"/>
    </w:rPr>
  </w:style>
  <w:style w:type="paragraph" w:customStyle="1" w:styleId="Default">
    <w:name w:val="Default"/>
    <w:rsid w:val="00303672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</w:rPr>
  </w:style>
  <w:style w:type="character" w:styleId="a4">
    <w:name w:val="Hyperlink"/>
    <w:basedOn w:val="a0"/>
    <w:uiPriority w:val="99"/>
    <w:unhideWhenUsed/>
    <w:rsid w:val="00814473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rsid w:val="00207EE9"/>
    <w:rPr>
      <w:rFonts w:ascii="Arial" w:eastAsia="Times New Roman" w:hAnsi="Arial" w:cs="Arial"/>
      <w:b/>
      <w:bCs/>
      <w:i/>
      <w:iCs/>
      <w:lang w:eastAsia="ru-RU"/>
    </w:rPr>
  </w:style>
  <w:style w:type="character" w:customStyle="1" w:styleId="60">
    <w:name w:val="Заголовок 6 Знак"/>
    <w:basedOn w:val="a0"/>
    <w:link w:val="6"/>
    <w:rsid w:val="00207EE9"/>
    <w:rPr>
      <w:rFonts w:ascii="Calibri" w:eastAsia="Times New Roman" w:hAnsi="Calibri"/>
      <w:b/>
      <w:bCs/>
      <w:sz w:val="22"/>
      <w:szCs w:val="22"/>
      <w:lang w:val="x-none" w:eastAsia="x-none"/>
    </w:rPr>
  </w:style>
  <w:style w:type="character" w:customStyle="1" w:styleId="80">
    <w:name w:val="Заголовок 8 Знак"/>
    <w:basedOn w:val="a0"/>
    <w:link w:val="8"/>
    <w:rsid w:val="00207EE9"/>
    <w:rPr>
      <w:rFonts w:ascii="Calibri" w:eastAsia="Times New Roman" w:hAnsi="Calibri"/>
      <w:i/>
      <w:iCs/>
      <w:sz w:val="24"/>
      <w:szCs w:val="24"/>
      <w:lang w:val="x-none"/>
    </w:rPr>
  </w:style>
  <w:style w:type="numbering" w:customStyle="1" w:styleId="11">
    <w:name w:val="Нет списка1"/>
    <w:next w:val="a2"/>
    <w:uiPriority w:val="99"/>
    <w:semiHidden/>
    <w:unhideWhenUsed/>
    <w:rsid w:val="00207EE9"/>
  </w:style>
  <w:style w:type="character" w:customStyle="1" w:styleId="a5">
    <w:name w:val="Знак"/>
    <w:rsid w:val="00207EE9"/>
    <w:rPr>
      <w:rFonts w:ascii="Calibri" w:eastAsia="Times New Roman" w:hAnsi="Calibri" w:cs="Times New Roman"/>
      <w:b/>
      <w:bCs/>
      <w:sz w:val="22"/>
      <w:lang w:val="x-none" w:eastAsia="x-none"/>
    </w:rPr>
  </w:style>
  <w:style w:type="paragraph" w:customStyle="1" w:styleId="3">
    <w:name w:val="Стиль3"/>
    <w:basedOn w:val="a"/>
    <w:rsid w:val="00207EE9"/>
    <w:pPr>
      <w:widowControl w:val="0"/>
      <w:spacing w:line="240" w:lineRule="auto"/>
      <w:jc w:val="center"/>
    </w:pPr>
    <w:rPr>
      <w:rFonts w:eastAsia="Times New Roman"/>
      <w:snapToGrid w:val="0"/>
      <w:sz w:val="24"/>
      <w:szCs w:val="20"/>
      <w:lang w:val="uk-UA" w:eastAsia="ru-RU"/>
    </w:rPr>
  </w:style>
  <w:style w:type="paragraph" w:styleId="a6">
    <w:name w:val="Body Text Indent"/>
    <w:basedOn w:val="a"/>
    <w:link w:val="a7"/>
    <w:semiHidden/>
    <w:unhideWhenUsed/>
    <w:rsid w:val="00207EE9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7">
    <w:name w:val="Основной текст с отступом Знак"/>
    <w:basedOn w:val="a0"/>
    <w:link w:val="a6"/>
    <w:semiHidden/>
    <w:rsid w:val="00207EE9"/>
    <w:rPr>
      <w:rFonts w:eastAsia="Times New Roman"/>
      <w:sz w:val="24"/>
      <w:szCs w:val="24"/>
      <w:lang w:eastAsia="ru-RU"/>
    </w:rPr>
  </w:style>
  <w:style w:type="paragraph" w:styleId="a8">
    <w:name w:val="Body Text"/>
    <w:basedOn w:val="a"/>
    <w:link w:val="a9"/>
    <w:semiHidden/>
    <w:unhideWhenUsed/>
    <w:rsid w:val="00207EE9"/>
    <w:pPr>
      <w:spacing w:after="120"/>
    </w:pPr>
    <w:rPr>
      <w:rFonts w:ascii="Calibri" w:eastAsia="Calibri" w:hAnsi="Calibri"/>
      <w:sz w:val="22"/>
      <w:szCs w:val="22"/>
      <w:lang w:val="uk-UA"/>
    </w:rPr>
  </w:style>
  <w:style w:type="character" w:customStyle="1" w:styleId="a9">
    <w:name w:val="Основной текст Знак"/>
    <w:basedOn w:val="a0"/>
    <w:link w:val="a8"/>
    <w:semiHidden/>
    <w:rsid w:val="00207EE9"/>
    <w:rPr>
      <w:rFonts w:ascii="Calibri" w:eastAsia="Calibri" w:hAnsi="Calibri"/>
      <w:sz w:val="22"/>
      <w:szCs w:val="22"/>
      <w:lang w:val="uk-UA"/>
    </w:rPr>
  </w:style>
  <w:style w:type="paragraph" w:styleId="aa">
    <w:name w:val="footnote text"/>
    <w:basedOn w:val="a"/>
    <w:link w:val="ab"/>
    <w:semiHidden/>
    <w:unhideWhenUsed/>
    <w:rsid w:val="00207EE9"/>
    <w:pPr>
      <w:spacing w:after="200"/>
    </w:pPr>
    <w:rPr>
      <w:rFonts w:ascii="Calibri" w:eastAsia="Calibri" w:hAnsi="Calibri"/>
      <w:sz w:val="20"/>
      <w:szCs w:val="20"/>
      <w:lang w:val="x-none"/>
    </w:rPr>
  </w:style>
  <w:style w:type="character" w:customStyle="1" w:styleId="ab">
    <w:name w:val="Текст сноски Знак"/>
    <w:basedOn w:val="a0"/>
    <w:link w:val="aa"/>
    <w:semiHidden/>
    <w:rsid w:val="00207EE9"/>
    <w:rPr>
      <w:rFonts w:ascii="Calibri" w:eastAsia="Calibri" w:hAnsi="Calibri"/>
      <w:sz w:val="20"/>
      <w:szCs w:val="20"/>
      <w:lang w:val="x-none"/>
    </w:rPr>
  </w:style>
  <w:style w:type="character" w:styleId="ac">
    <w:name w:val="footnote reference"/>
    <w:semiHidden/>
    <w:unhideWhenUsed/>
    <w:rsid w:val="00207EE9"/>
    <w:rPr>
      <w:vertAlign w:val="superscript"/>
    </w:rPr>
  </w:style>
  <w:style w:type="paragraph" w:styleId="ad">
    <w:name w:val="header"/>
    <w:basedOn w:val="a"/>
    <w:link w:val="ae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e">
    <w:name w:val="Верхний колонтитул Знак"/>
    <w:basedOn w:val="a0"/>
    <w:link w:val="ad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af">
    <w:name w:val="footer"/>
    <w:basedOn w:val="a"/>
    <w:link w:val="af0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f0">
    <w:name w:val="Нижний колонтитул Знак"/>
    <w:basedOn w:val="a0"/>
    <w:link w:val="af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21">
    <w:name w:val="Body Text Indent 2"/>
    <w:basedOn w:val="a"/>
    <w:link w:val="22"/>
    <w:semiHidden/>
    <w:unhideWhenUsed/>
    <w:rsid w:val="00207EE9"/>
    <w:pPr>
      <w:spacing w:after="120" w:line="480" w:lineRule="auto"/>
      <w:ind w:left="283"/>
    </w:pPr>
    <w:rPr>
      <w:rFonts w:ascii="Calibri" w:eastAsia="Calibri" w:hAnsi="Calibri"/>
      <w:sz w:val="22"/>
      <w:szCs w:val="22"/>
      <w:lang w:val="x-none"/>
    </w:rPr>
  </w:style>
  <w:style w:type="character" w:customStyle="1" w:styleId="22">
    <w:name w:val="Основной текст с отступом 2 Знак"/>
    <w:basedOn w:val="a0"/>
    <w:link w:val="21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customStyle="1" w:styleId="Iniiaiieoaeno2">
    <w:name w:val="Iniiaiie oaeno 2"/>
    <w:basedOn w:val="a"/>
    <w:rsid w:val="00207EE9"/>
    <w:pPr>
      <w:overflowPunct w:val="0"/>
      <w:autoSpaceDE w:val="0"/>
      <w:autoSpaceDN w:val="0"/>
      <w:adjustRightInd w:val="0"/>
      <w:spacing w:line="240" w:lineRule="auto"/>
      <w:ind w:firstLine="709"/>
      <w:jc w:val="both"/>
      <w:textAlignment w:val="baseline"/>
    </w:pPr>
    <w:rPr>
      <w:rFonts w:ascii="1251 Times" w:eastAsia="Times New Roman" w:hAnsi="1251 Times"/>
      <w:lang w:val="uk-UA" w:eastAsia="ru-RU"/>
    </w:rPr>
  </w:style>
  <w:style w:type="paragraph" w:styleId="af1">
    <w:name w:val="No Spacing"/>
    <w:qFormat/>
    <w:rsid w:val="00207EE9"/>
    <w:pPr>
      <w:spacing w:line="240" w:lineRule="auto"/>
    </w:pPr>
    <w:rPr>
      <w:rFonts w:ascii="Calibri" w:eastAsia="Calibri" w:hAnsi="Calibri"/>
      <w:sz w:val="22"/>
      <w:szCs w:val="22"/>
      <w:lang w:val="uk-UA"/>
    </w:rPr>
  </w:style>
  <w:style w:type="numbering" w:customStyle="1" w:styleId="23">
    <w:name w:val="Нет списка2"/>
    <w:next w:val="a2"/>
    <w:uiPriority w:val="99"/>
    <w:semiHidden/>
    <w:unhideWhenUsed/>
    <w:rsid w:val="00207EE9"/>
  </w:style>
  <w:style w:type="numbering" w:customStyle="1" w:styleId="30">
    <w:name w:val="Нет списка3"/>
    <w:next w:val="a2"/>
    <w:uiPriority w:val="99"/>
    <w:semiHidden/>
    <w:unhideWhenUsed/>
    <w:rsid w:val="00207EE9"/>
  </w:style>
  <w:style w:type="table" w:styleId="af2">
    <w:name w:val="Table Grid"/>
    <w:basedOn w:val="a1"/>
    <w:uiPriority w:val="59"/>
    <w:rsid w:val="00EE64E6"/>
    <w:pPr>
      <w:spacing w:line="240" w:lineRule="auto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yl5">
    <w:name w:val="_5yl5"/>
    <w:basedOn w:val="a0"/>
    <w:rsid w:val="001F277B"/>
  </w:style>
  <w:style w:type="paragraph" w:styleId="af3">
    <w:name w:val="Balloon Text"/>
    <w:basedOn w:val="a"/>
    <w:link w:val="af4"/>
    <w:uiPriority w:val="99"/>
    <w:semiHidden/>
    <w:unhideWhenUsed/>
    <w:rsid w:val="00F47E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rsid w:val="00F47E9B"/>
    <w:rPr>
      <w:rFonts w:ascii="Tahoma" w:hAnsi="Tahoma" w:cs="Tahoma"/>
      <w:sz w:val="16"/>
      <w:szCs w:val="16"/>
    </w:rPr>
  </w:style>
  <w:style w:type="character" w:styleId="af5">
    <w:name w:val="annotation reference"/>
    <w:basedOn w:val="a0"/>
    <w:uiPriority w:val="99"/>
    <w:semiHidden/>
    <w:unhideWhenUsed/>
    <w:rsid w:val="00AE644E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AE644E"/>
    <w:pPr>
      <w:spacing w:line="240" w:lineRule="auto"/>
    </w:pPr>
    <w:rPr>
      <w:sz w:val="20"/>
      <w:szCs w:val="20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AE644E"/>
    <w:rPr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AE644E"/>
    <w:rPr>
      <w:b/>
      <w:bCs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AE644E"/>
    <w:rPr>
      <w:b/>
      <w:bCs/>
      <w:sz w:val="20"/>
      <w:szCs w:val="20"/>
    </w:rPr>
  </w:style>
  <w:style w:type="character" w:styleId="afa">
    <w:name w:val="FollowedHyperlink"/>
    <w:basedOn w:val="a0"/>
    <w:uiPriority w:val="99"/>
    <w:semiHidden/>
    <w:unhideWhenUsed/>
    <w:rsid w:val="008A07CD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A7045"/>
    <w:rPr>
      <w:rFonts w:asciiTheme="majorHAnsi" w:eastAsiaTheme="majorEastAsia" w:hAnsiTheme="majorHAnsi" w:cstheme="majorBidi"/>
      <w:b/>
      <w:b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4355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111442662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</w:divsChild>
    </w:div>
    <w:div w:id="14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997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2124108513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547762961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46196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2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national.lnu.edu.ua/wp-content/uploads/2021/08/IFNUL_Agreements_Erasmus_2021.xlsx" TargetMode="External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hyperlink" Target="http://intrel.lnu.edu.ua/" TargetMode="External"/><Relationship Id="rId12" Type="http://schemas.openxmlformats.org/officeDocument/2006/relationships/diagramColors" Target="diagrams/colors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42539DC-82D5-4AD4-9784-C34341E990D0}" type="doc">
      <dgm:prSet loTypeId="urn:microsoft.com/office/officeart/2005/8/layout/lProcess2" loCatId="list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ru-RU"/>
        </a:p>
      </dgm:t>
    </dgm:pt>
    <dgm:pt modelId="{63AA6D87-20DF-482D-A85F-050991AAE709}">
      <dgm:prSet phldrT="[Текст]"/>
      <dgm:spPr/>
      <dgm:t>
        <a:bodyPr/>
        <a:lstStyle/>
        <a:p>
          <a:r>
            <a:rPr lang="ru-RU"/>
            <a:t>1 семестр</a:t>
          </a:r>
        </a:p>
      </dgm:t>
    </dgm:pt>
    <dgm:pt modelId="{C9CD8E26-7491-44AE-9D1E-69E034DEF698}" type="parTrans" cxnId="{9701308B-C522-4706-9F94-03FA3864DA68}">
      <dgm:prSet/>
      <dgm:spPr/>
      <dgm:t>
        <a:bodyPr/>
        <a:lstStyle/>
        <a:p>
          <a:endParaRPr lang="ru-RU"/>
        </a:p>
      </dgm:t>
    </dgm:pt>
    <dgm:pt modelId="{BB8BA80A-4528-4DC8-98BC-48CF494BBE0B}" type="sibTrans" cxnId="{9701308B-C522-4706-9F94-03FA3864DA68}">
      <dgm:prSet/>
      <dgm:spPr/>
      <dgm:t>
        <a:bodyPr/>
        <a:lstStyle/>
        <a:p>
          <a:endParaRPr lang="ru-RU"/>
        </a:p>
      </dgm:t>
    </dgm:pt>
    <dgm:pt modelId="{4FED56BB-F406-4809-BB05-085879A340C2}">
      <dgm:prSet phldrT="[Текст]"/>
      <dgm:spPr/>
      <dgm:t>
        <a:bodyPr/>
        <a:lstStyle/>
        <a:p>
          <a:r>
            <a:rPr lang="en-US"/>
            <a:t>Іноземна мова для фахової комунікації</a:t>
          </a:r>
          <a:endParaRPr lang="ru-RU"/>
        </a:p>
      </dgm:t>
    </dgm:pt>
    <dgm:pt modelId="{32622BF3-98A1-415B-BB07-90804BC7E8C0}" type="parTrans" cxnId="{798E632B-5FE8-4F6E-ACC0-8BEE1A5B0363}">
      <dgm:prSet/>
      <dgm:spPr/>
      <dgm:t>
        <a:bodyPr/>
        <a:lstStyle/>
        <a:p>
          <a:endParaRPr lang="ru-RU"/>
        </a:p>
      </dgm:t>
    </dgm:pt>
    <dgm:pt modelId="{4645A4D7-B0E4-4EFE-A9FD-DF9F4DEEFA58}" type="sibTrans" cxnId="{798E632B-5FE8-4F6E-ACC0-8BEE1A5B0363}">
      <dgm:prSet/>
      <dgm:spPr/>
      <dgm:t>
        <a:bodyPr/>
        <a:lstStyle/>
        <a:p>
          <a:endParaRPr lang="ru-RU"/>
        </a:p>
      </dgm:t>
    </dgm:pt>
    <dgm:pt modelId="{142C9C22-B17F-4747-80DF-CA7D5FB27E3B}">
      <dgm:prSet phldrT="[Текст]"/>
      <dgm:spPr/>
      <dgm:t>
        <a:bodyPr/>
        <a:lstStyle/>
        <a:p>
          <a:r>
            <a:rPr lang="en-US"/>
            <a:t>Сучасні теорії міжнародної макроекономіки</a:t>
          </a:r>
          <a:endParaRPr lang="ru-RU"/>
        </a:p>
      </dgm:t>
    </dgm:pt>
    <dgm:pt modelId="{E367BA8A-716C-420F-B474-5F482D6DCE51}" type="parTrans" cxnId="{E1970986-BB6B-4D66-837A-5D1746933F17}">
      <dgm:prSet/>
      <dgm:spPr/>
      <dgm:t>
        <a:bodyPr/>
        <a:lstStyle/>
        <a:p>
          <a:endParaRPr lang="ru-RU"/>
        </a:p>
      </dgm:t>
    </dgm:pt>
    <dgm:pt modelId="{EBC7C89F-BB13-470E-8D24-BFB9189C679E}" type="sibTrans" cxnId="{E1970986-BB6B-4D66-837A-5D1746933F17}">
      <dgm:prSet/>
      <dgm:spPr/>
      <dgm:t>
        <a:bodyPr/>
        <a:lstStyle/>
        <a:p>
          <a:endParaRPr lang="ru-RU"/>
        </a:p>
      </dgm:t>
    </dgm:pt>
    <dgm:pt modelId="{46FB60C8-EC34-4B3C-903F-E387D003986B}">
      <dgm:prSet phldrT="[Текст]"/>
      <dgm:spPr/>
      <dgm:t>
        <a:bodyPr/>
        <a:lstStyle/>
        <a:p>
          <a:r>
            <a:rPr lang="ru-RU"/>
            <a:t>2 семестр</a:t>
          </a:r>
        </a:p>
      </dgm:t>
    </dgm:pt>
    <dgm:pt modelId="{CD362BA3-6605-415F-B5DA-1CBF9710A311}" type="parTrans" cxnId="{FBEDBDCC-B73E-466D-BC18-CD7128E1AC0D}">
      <dgm:prSet/>
      <dgm:spPr/>
      <dgm:t>
        <a:bodyPr/>
        <a:lstStyle/>
        <a:p>
          <a:endParaRPr lang="ru-RU"/>
        </a:p>
      </dgm:t>
    </dgm:pt>
    <dgm:pt modelId="{641A0827-33EC-4AAB-AC11-059775FD799F}" type="sibTrans" cxnId="{FBEDBDCC-B73E-466D-BC18-CD7128E1AC0D}">
      <dgm:prSet/>
      <dgm:spPr/>
      <dgm:t>
        <a:bodyPr/>
        <a:lstStyle/>
        <a:p>
          <a:endParaRPr lang="ru-RU"/>
        </a:p>
      </dgm:t>
    </dgm:pt>
    <dgm:pt modelId="{E2ABFBF3-14B1-4924-9841-B066EC47F474}">
      <dgm:prSet phldrT="[Текст]"/>
      <dgm:spPr/>
      <dgm:t>
        <a:bodyPr/>
        <a:lstStyle/>
        <a:p>
          <a:r>
            <a:rPr lang="en-US"/>
            <a:t>Практикум перекладу</a:t>
          </a:r>
          <a:endParaRPr lang="uk-UA"/>
        </a:p>
      </dgm:t>
    </dgm:pt>
    <dgm:pt modelId="{5EDC4CEF-1D7D-4152-80CF-E17CAF3D6ED4}" type="parTrans" cxnId="{21A42CD3-9892-4B6E-911A-364DB348A85D}">
      <dgm:prSet/>
      <dgm:spPr/>
      <dgm:t>
        <a:bodyPr/>
        <a:lstStyle/>
        <a:p>
          <a:endParaRPr lang="ru-RU"/>
        </a:p>
      </dgm:t>
    </dgm:pt>
    <dgm:pt modelId="{DE563782-EDFB-4A8A-BD3D-6761AFEEDC7D}" type="sibTrans" cxnId="{21A42CD3-9892-4B6E-911A-364DB348A85D}">
      <dgm:prSet/>
      <dgm:spPr/>
      <dgm:t>
        <a:bodyPr/>
        <a:lstStyle/>
        <a:p>
          <a:endParaRPr lang="ru-RU"/>
        </a:p>
      </dgm:t>
    </dgm:pt>
    <dgm:pt modelId="{B78B02AA-1A0F-46D4-BA47-53DE535E9254}">
      <dgm:prSet phldrT="[Текст]"/>
      <dgm:spPr/>
      <dgm:t>
        <a:bodyPr/>
        <a:lstStyle/>
        <a:p>
          <a:r>
            <a:rPr lang="en-US"/>
            <a:t>Сучасні моделі економічних систем</a:t>
          </a:r>
          <a:endParaRPr lang="ru-RU"/>
        </a:p>
      </dgm:t>
    </dgm:pt>
    <dgm:pt modelId="{03F51B0F-F39A-4C43-B2D1-9C3FA7E909D7}" type="parTrans" cxnId="{BF70710E-283A-49C6-9049-12D3886BF345}">
      <dgm:prSet/>
      <dgm:spPr/>
      <dgm:t>
        <a:bodyPr/>
        <a:lstStyle/>
        <a:p>
          <a:endParaRPr lang="ru-RU"/>
        </a:p>
      </dgm:t>
    </dgm:pt>
    <dgm:pt modelId="{5F6F360D-DF85-44CB-9252-92C323E73E2A}" type="sibTrans" cxnId="{BF70710E-283A-49C6-9049-12D3886BF345}">
      <dgm:prSet/>
      <dgm:spPr/>
      <dgm:t>
        <a:bodyPr/>
        <a:lstStyle/>
        <a:p>
          <a:endParaRPr lang="ru-RU"/>
        </a:p>
      </dgm:t>
    </dgm:pt>
    <dgm:pt modelId="{E70C40D6-3286-40B1-8D81-A56095AC765E}">
      <dgm:prSet phldrT="[Текст]"/>
      <dgm:spPr/>
      <dgm:t>
        <a:bodyPr/>
        <a:lstStyle/>
        <a:p>
          <a:r>
            <a:rPr lang="ru-RU"/>
            <a:t>3 семестр</a:t>
          </a:r>
        </a:p>
      </dgm:t>
    </dgm:pt>
    <dgm:pt modelId="{ACB62793-F8DD-49D7-A044-0C233B982B3C}" type="parTrans" cxnId="{9940A5FA-32BE-4478-9082-C09E6DA06889}">
      <dgm:prSet/>
      <dgm:spPr/>
      <dgm:t>
        <a:bodyPr/>
        <a:lstStyle/>
        <a:p>
          <a:endParaRPr lang="ru-RU"/>
        </a:p>
      </dgm:t>
    </dgm:pt>
    <dgm:pt modelId="{111B6A19-8EA4-44AA-9CFE-3F13F135D45F}" type="sibTrans" cxnId="{9940A5FA-32BE-4478-9082-C09E6DA06889}">
      <dgm:prSet/>
      <dgm:spPr/>
      <dgm:t>
        <a:bodyPr/>
        <a:lstStyle/>
        <a:p>
          <a:endParaRPr lang="ru-RU"/>
        </a:p>
      </dgm:t>
    </dgm:pt>
    <dgm:pt modelId="{49B79A62-8410-4A63-9195-714D6EAA0766}">
      <dgm:prSet phldrT="[Текст]"/>
      <dgm:spPr/>
      <dgm:t>
        <a:bodyPr/>
        <a:lstStyle/>
        <a:p>
          <a:r>
            <a:rPr lang="en-US"/>
            <a:t>Теоретичний семінар</a:t>
          </a:r>
          <a:endParaRPr lang="ru-RU"/>
        </a:p>
      </dgm:t>
    </dgm:pt>
    <dgm:pt modelId="{40D4AB84-1250-4B98-9B8C-0A7E0CF687AC}" type="parTrans" cxnId="{CCFEA734-963F-44B4-AE6B-EB9D6D6DDD14}">
      <dgm:prSet/>
      <dgm:spPr/>
      <dgm:t>
        <a:bodyPr/>
        <a:lstStyle/>
        <a:p>
          <a:endParaRPr lang="ru-RU"/>
        </a:p>
      </dgm:t>
    </dgm:pt>
    <dgm:pt modelId="{F56EC6A7-CF3F-40AA-8F24-E948B33B586C}" type="sibTrans" cxnId="{CCFEA734-963F-44B4-AE6B-EB9D6D6DDD14}">
      <dgm:prSet/>
      <dgm:spPr/>
      <dgm:t>
        <a:bodyPr/>
        <a:lstStyle/>
        <a:p>
          <a:endParaRPr lang="ru-RU"/>
        </a:p>
      </dgm:t>
    </dgm:pt>
    <dgm:pt modelId="{BD217FCC-6808-4457-BB04-07D6A43F94CC}">
      <dgm:prSet phldrT="[Текст]"/>
      <dgm:spPr/>
      <dgm:t>
        <a:bodyPr/>
        <a:lstStyle/>
        <a:p>
          <a:r>
            <a:rPr lang="en-US"/>
            <a:t>Корпоративна стратегія</a:t>
          </a:r>
          <a:endParaRPr lang="uk-UA"/>
        </a:p>
      </dgm:t>
    </dgm:pt>
    <dgm:pt modelId="{89F6ED35-E780-4ADC-A4E1-92341AB96AAC}" type="parTrans" cxnId="{B7D85912-855E-4531-AD8A-F88D5AC3F640}">
      <dgm:prSet/>
      <dgm:spPr/>
      <dgm:t>
        <a:bodyPr/>
        <a:lstStyle/>
        <a:p>
          <a:endParaRPr lang="ru-RU"/>
        </a:p>
      </dgm:t>
    </dgm:pt>
    <dgm:pt modelId="{E867E228-DD5C-465D-8861-3755BF9A111A}" type="sibTrans" cxnId="{B7D85912-855E-4531-AD8A-F88D5AC3F640}">
      <dgm:prSet/>
      <dgm:spPr/>
      <dgm:t>
        <a:bodyPr/>
        <a:lstStyle/>
        <a:p>
          <a:endParaRPr lang="ru-RU"/>
        </a:p>
      </dgm:t>
    </dgm:pt>
    <dgm:pt modelId="{EA20B5A6-21B8-4477-ADBE-D86991F7B8F1}">
      <dgm:prSet phldrT="[Текст]"/>
      <dgm:spPr/>
      <dgm:t>
        <a:bodyPr/>
        <a:lstStyle/>
        <a:p>
          <a:r>
            <a:rPr lang="en-US"/>
            <a:t>Економічний розвиток сучасних цивілізацій</a:t>
          </a:r>
          <a:endParaRPr lang="ru-RU"/>
        </a:p>
      </dgm:t>
    </dgm:pt>
    <dgm:pt modelId="{7E9FF2CA-430C-4E90-81BF-7BB96C3553B8}" type="parTrans" cxnId="{2B4B8F6B-BF00-440C-9EBC-A03FC32AFAED}">
      <dgm:prSet/>
      <dgm:spPr/>
      <dgm:t>
        <a:bodyPr/>
        <a:lstStyle/>
        <a:p>
          <a:endParaRPr lang="ru-RU"/>
        </a:p>
      </dgm:t>
    </dgm:pt>
    <dgm:pt modelId="{8BF25090-3882-42D1-A0EA-824AD7929DB8}" type="sibTrans" cxnId="{2B4B8F6B-BF00-440C-9EBC-A03FC32AFAED}">
      <dgm:prSet/>
      <dgm:spPr/>
      <dgm:t>
        <a:bodyPr/>
        <a:lstStyle/>
        <a:p>
          <a:endParaRPr lang="ru-RU"/>
        </a:p>
      </dgm:t>
    </dgm:pt>
    <dgm:pt modelId="{8175BE94-72CA-4375-8645-3870D69DFFDC}">
      <dgm:prSet phldrT="[Текст]"/>
      <dgm:spPr/>
      <dgm:t>
        <a:bodyPr/>
        <a:lstStyle/>
        <a:p>
          <a:r>
            <a:rPr lang="en-US"/>
            <a:t>Франчайзинг</a:t>
          </a:r>
          <a:endParaRPr lang="ru-RU"/>
        </a:p>
      </dgm:t>
    </dgm:pt>
    <dgm:pt modelId="{30F1FB62-DD6D-49B2-ACC8-E8B81FE9AD8F}" type="parTrans" cxnId="{AB6B5658-E445-4560-8293-D85C0F4FD088}">
      <dgm:prSet/>
      <dgm:spPr/>
      <dgm:t>
        <a:bodyPr/>
        <a:lstStyle/>
        <a:p>
          <a:endParaRPr lang="ru-RU"/>
        </a:p>
      </dgm:t>
    </dgm:pt>
    <dgm:pt modelId="{E7E159AC-DEAC-4867-82AA-D8F9B5EF7FB6}" type="sibTrans" cxnId="{AB6B5658-E445-4560-8293-D85C0F4FD088}">
      <dgm:prSet/>
      <dgm:spPr/>
      <dgm:t>
        <a:bodyPr/>
        <a:lstStyle/>
        <a:p>
          <a:endParaRPr lang="ru-RU"/>
        </a:p>
      </dgm:t>
    </dgm:pt>
    <dgm:pt modelId="{A0519CEF-E8F1-4D70-AC35-746D7060424B}">
      <dgm:prSet phldrT="[Текст]"/>
      <dgm:spPr/>
      <dgm:t>
        <a:bodyPr/>
        <a:lstStyle/>
        <a:p>
          <a:r>
            <a:rPr lang="en-US"/>
            <a:t>Філософія бізнесу</a:t>
          </a:r>
          <a:endParaRPr lang="ru-RU"/>
        </a:p>
      </dgm:t>
    </dgm:pt>
    <dgm:pt modelId="{E576B866-25D7-4BEF-85F0-ADF1E6666F1F}" type="parTrans" cxnId="{DC41E953-DC91-40A6-AFBF-EE25A1A0BAB0}">
      <dgm:prSet/>
      <dgm:spPr/>
      <dgm:t>
        <a:bodyPr/>
        <a:lstStyle/>
        <a:p>
          <a:endParaRPr lang="ru-RU"/>
        </a:p>
      </dgm:t>
    </dgm:pt>
    <dgm:pt modelId="{CC1238D7-DDDE-4360-94B8-9189C63327FC}" type="sibTrans" cxnId="{DC41E953-DC91-40A6-AFBF-EE25A1A0BAB0}">
      <dgm:prSet/>
      <dgm:spPr/>
      <dgm:t>
        <a:bodyPr/>
        <a:lstStyle/>
        <a:p>
          <a:endParaRPr lang="ru-RU"/>
        </a:p>
      </dgm:t>
    </dgm:pt>
    <dgm:pt modelId="{897D0342-3ADE-429F-9182-311B40117BA7}">
      <dgm:prSet phldrT="[Текст]"/>
      <dgm:spPr/>
      <dgm:t>
        <a:bodyPr/>
        <a:lstStyle/>
        <a:p>
          <a:r>
            <a:rPr lang="en-US"/>
            <a:t>Офшорне підприємництво</a:t>
          </a:r>
          <a:endParaRPr lang="ru-RU"/>
        </a:p>
      </dgm:t>
    </dgm:pt>
    <dgm:pt modelId="{59AFFBE0-C406-4EB3-9730-098CD1889CAA}" type="parTrans" cxnId="{91D03630-F3ED-4256-AE3E-28348794F3A7}">
      <dgm:prSet/>
      <dgm:spPr/>
      <dgm:t>
        <a:bodyPr/>
        <a:lstStyle/>
        <a:p>
          <a:endParaRPr lang="ru-RU"/>
        </a:p>
      </dgm:t>
    </dgm:pt>
    <dgm:pt modelId="{997E6FEE-EF60-4582-A16A-FCECFFC22956}" type="sibTrans" cxnId="{91D03630-F3ED-4256-AE3E-28348794F3A7}">
      <dgm:prSet/>
      <dgm:spPr/>
      <dgm:t>
        <a:bodyPr/>
        <a:lstStyle/>
        <a:p>
          <a:endParaRPr lang="ru-RU"/>
        </a:p>
      </dgm:t>
    </dgm:pt>
    <dgm:pt modelId="{7A5AB8D1-F71D-4247-A5FA-FF951968C4E3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78215715-D63B-47AE-BC5E-C46ED392A2D3}" type="parTrans" cxnId="{8912552F-3091-422C-B0C8-E1D0006C0107}">
      <dgm:prSet/>
      <dgm:spPr/>
      <dgm:t>
        <a:bodyPr/>
        <a:lstStyle/>
        <a:p>
          <a:endParaRPr lang="ru-RU"/>
        </a:p>
      </dgm:t>
    </dgm:pt>
    <dgm:pt modelId="{EEB4C332-F267-4EEB-B656-B87D0CAEF6BF}" type="sibTrans" cxnId="{8912552F-3091-422C-B0C8-E1D0006C0107}">
      <dgm:prSet/>
      <dgm:spPr/>
      <dgm:t>
        <a:bodyPr/>
        <a:lstStyle/>
        <a:p>
          <a:endParaRPr lang="ru-RU"/>
        </a:p>
      </dgm:t>
    </dgm:pt>
    <dgm:pt modelId="{1D78077C-155F-41BC-8E32-83CF2ED5EBB3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5CBA6CDC-995F-4D1B-A4C8-A61C5243048E}" type="parTrans" cxnId="{D7D662DD-174B-4FE3-8819-2F2BBD7A0E2D}">
      <dgm:prSet/>
      <dgm:spPr/>
      <dgm:t>
        <a:bodyPr/>
        <a:lstStyle/>
        <a:p>
          <a:endParaRPr lang="ru-RU"/>
        </a:p>
      </dgm:t>
    </dgm:pt>
    <dgm:pt modelId="{63452A4C-5806-4481-B1B0-109C2CE743F9}" type="sibTrans" cxnId="{D7D662DD-174B-4FE3-8819-2F2BBD7A0E2D}">
      <dgm:prSet/>
      <dgm:spPr/>
      <dgm:t>
        <a:bodyPr/>
        <a:lstStyle/>
        <a:p>
          <a:endParaRPr lang="ru-RU"/>
        </a:p>
      </dgm:t>
    </dgm:pt>
    <dgm:pt modelId="{EA432488-9ECD-4A8D-9585-2D8FD6583757}">
      <dgm:prSet phldrT="[Текст]"/>
      <dgm:spPr/>
      <dgm:t>
        <a:bodyPr/>
        <a:lstStyle/>
        <a:p>
          <a:r>
            <a:rPr lang="en-US"/>
            <a:t>Міжнародний іноваційний менеджмент</a:t>
          </a:r>
          <a:endParaRPr lang="ru-RU"/>
        </a:p>
      </dgm:t>
    </dgm:pt>
    <dgm:pt modelId="{B0CDB53B-581A-4ED7-8053-71E513A785C9}" type="parTrans" cxnId="{2DE8C5EA-F867-48E2-BA94-5132A7389E37}">
      <dgm:prSet/>
      <dgm:spPr/>
      <dgm:t>
        <a:bodyPr/>
        <a:lstStyle/>
        <a:p>
          <a:endParaRPr lang="ru-RU"/>
        </a:p>
      </dgm:t>
    </dgm:pt>
    <dgm:pt modelId="{FD1B557B-894D-47A5-BF36-B5A040B13820}" type="sibTrans" cxnId="{2DE8C5EA-F867-48E2-BA94-5132A7389E37}">
      <dgm:prSet/>
      <dgm:spPr/>
      <dgm:t>
        <a:bodyPr/>
        <a:lstStyle/>
        <a:p>
          <a:endParaRPr lang="ru-RU"/>
        </a:p>
      </dgm:t>
    </dgm:pt>
    <dgm:pt modelId="{50D885A1-2052-4063-B346-5C2B8E3D89D5}">
      <dgm:prSet phldrT="[Текст]"/>
      <dgm:spPr/>
      <dgm:t>
        <a:bodyPr/>
        <a:lstStyle/>
        <a:p>
          <a:r>
            <a:rPr lang="en-US"/>
            <a:t>Стратегічний менеджмент</a:t>
          </a:r>
          <a:endParaRPr lang="ru-RU"/>
        </a:p>
      </dgm:t>
    </dgm:pt>
    <dgm:pt modelId="{1050202F-03ED-4F6C-A886-771C642E3DB8}" type="parTrans" cxnId="{AF74E9C3-349F-42D1-9DBA-C53A0E83B95A}">
      <dgm:prSet/>
      <dgm:spPr/>
      <dgm:t>
        <a:bodyPr/>
        <a:lstStyle/>
        <a:p>
          <a:endParaRPr lang="ru-RU"/>
        </a:p>
      </dgm:t>
    </dgm:pt>
    <dgm:pt modelId="{26B7D176-AA37-4224-8DBE-1BF4720AE67B}" type="sibTrans" cxnId="{AF74E9C3-349F-42D1-9DBA-C53A0E83B95A}">
      <dgm:prSet/>
      <dgm:spPr/>
      <dgm:t>
        <a:bodyPr/>
        <a:lstStyle/>
        <a:p>
          <a:endParaRPr lang="ru-RU"/>
        </a:p>
      </dgm:t>
    </dgm:pt>
    <dgm:pt modelId="{9A232382-83F9-401A-9E59-D5C97F049806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A8A0889E-8C8A-4D2B-8CFA-88F8E05B0C5B}" type="parTrans" cxnId="{5134ACAC-B679-416D-96F2-1972E86A8269}">
      <dgm:prSet/>
      <dgm:spPr/>
      <dgm:t>
        <a:bodyPr/>
        <a:lstStyle/>
        <a:p>
          <a:endParaRPr lang="ru-RU"/>
        </a:p>
      </dgm:t>
    </dgm:pt>
    <dgm:pt modelId="{C1A85899-C665-44D3-8AFF-0EFF09160EFF}" type="sibTrans" cxnId="{5134ACAC-B679-416D-96F2-1972E86A8269}">
      <dgm:prSet/>
      <dgm:spPr/>
      <dgm:t>
        <a:bodyPr/>
        <a:lstStyle/>
        <a:p>
          <a:endParaRPr lang="ru-RU"/>
        </a:p>
      </dgm:t>
    </dgm:pt>
    <dgm:pt modelId="{9C4FCEA5-D5A7-44D3-BD76-8E0EBED24C9B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6334EC98-0047-4C74-AA08-9ADFC49E82CA}" type="parTrans" cxnId="{7896CADD-8C44-488D-B4D9-3BCAA9A40C35}">
      <dgm:prSet/>
      <dgm:spPr/>
      <dgm:t>
        <a:bodyPr/>
        <a:lstStyle/>
        <a:p>
          <a:endParaRPr lang="ru-RU"/>
        </a:p>
      </dgm:t>
    </dgm:pt>
    <dgm:pt modelId="{74C9ADC0-D38E-47DE-8BA0-532C8AF58610}" type="sibTrans" cxnId="{7896CADD-8C44-488D-B4D9-3BCAA9A40C35}">
      <dgm:prSet/>
      <dgm:spPr/>
      <dgm:t>
        <a:bodyPr/>
        <a:lstStyle/>
        <a:p>
          <a:endParaRPr lang="ru-RU"/>
        </a:p>
      </dgm:t>
    </dgm:pt>
    <dgm:pt modelId="{72004923-5C8B-4558-8791-1FFB79E11BA1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5120DBF4-FE42-4EE4-8FA5-9043FF1E43ED}" type="parTrans" cxnId="{3F4F1426-78F3-44C9-98FB-9BBB4DB5098D}">
      <dgm:prSet/>
      <dgm:spPr/>
      <dgm:t>
        <a:bodyPr/>
        <a:lstStyle/>
        <a:p>
          <a:endParaRPr lang="ru-RU"/>
        </a:p>
      </dgm:t>
    </dgm:pt>
    <dgm:pt modelId="{9A28B146-13B2-41A9-8A39-133CAB1AE8E8}" type="sibTrans" cxnId="{3F4F1426-78F3-44C9-98FB-9BBB4DB5098D}">
      <dgm:prSet/>
      <dgm:spPr/>
      <dgm:t>
        <a:bodyPr/>
        <a:lstStyle/>
        <a:p>
          <a:endParaRPr lang="ru-RU"/>
        </a:p>
      </dgm:t>
    </dgm:pt>
    <dgm:pt modelId="{2592949E-94C2-47D2-8DDF-4B2776D6CE72}">
      <dgm:prSet phldrT="[Текст]"/>
      <dgm:spPr/>
      <dgm:t>
        <a:bodyPr/>
        <a:lstStyle/>
        <a:p>
          <a:r>
            <a:rPr lang="en-US"/>
            <a:t>Курсова робота</a:t>
          </a:r>
          <a:endParaRPr lang="ru-RU"/>
        </a:p>
      </dgm:t>
    </dgm:pt>
    <dgm:pt modelId="{6093ACDE-155E-4E37-B8A9-B8326903AED9}" type="parTrans" cxnId="{9EF35560-5091-4BD7-AF2D-4110EDEACA1F}">
      <dgm:prSet/>
      <dgm:spPr/>
      <dgm:t>
        <a:bodyPr/>
        <a:lstStyle/>
        <a:p>
          <a:endParaRPr lang="ru-RU"/>
        </a:p>
      </dgm:t>
    </dgm:pt>
    <dgm:pt modelId="{A7A3CD5E-E8AF-46C2-82FA-338B70327D6F}" type="sibTrans" cxnId="{9EF35560-5091-4BD7-AF2D-4110EDEACA1F}">
      <dgm:prSet/>
      <dgm:spPr/>
      <dgm:t>
        <a:bodyPr/>
        <a:lstStyle/>
        <a:p>
          <a:endParaRPr lang="ru-RU"/>
        </a:p>
      </dgm:t>
    </dgm:pt>
    <dgm:pt modelId="{167CFF18-B0E2-484B-ABBC-61B37CF81216}">
      <dgm:prSet phldrT="[Текст]"/>
      <dgm:spPr/>
      <dgm:t>
        <a:bodyPr/>
        <a:lstStyle/>
        <a:p>
          <a:r>
            <a:rPr lang="en-US"/>
            <a:t>Глобальне підприємництво</a:t>
          </a:r>
          <a:endParaRPr lang="ru-RU"/>
        </a:p>
      </dgm:t>
    </dgm:pt>
    <dgm:pt modelId="{455CBCFA-D116-4A5B-B8DE-55C79EC54F03}" type="parTrans" cxnId="{287CA554-1660-4055-96D2-ECF32B7D1BE6}">
      <dgm:prSet/>
      <dgm:spPr/>
      <dgm:t>
        <a:bodyPr/>
        <a:lstStyle/>
        <a:p>
          <a:endParaRPr lang="ru-RU"/>
        </a:p>
      </dgm:t>
    </dgm:pt>
    <dgm:pt modelId="{C72E2AAE-65AC-439A-81B6-6445F148665D}" type="sibTrans" cxnId="{287CA554-1660-4055-96D2-ECF32B7D1BE6}">
      <dgm:prSet/>
      <dgm:spPr/>
      <dgm:t>
        <a:bodyPr/>
        <a:lstStyle/>
        <a:p>
          <a:endParaRPr lang="ru-RU"/>
        </a:p>
      </dgm:t>
    </dgm:pt>
    <dgm:pt modelId="{E5CC0A34-1797-48EC-8DD2-357C00E7C0D8}">
      <dgm:prSet phldrT="[Текст]"/>
      <dgm:spPr/>
      <dgm:t>
        <a:bodyPr/>
        <a:lstStyle/>
        <a:p>
          <a:r>
            <a:rPr lang="en-US"/>
            <a:t>Виробнича (переддипломна) практика</a:t>
          </a:r>
          <a:endParaRPr lang="uk-UA"/>
        </a:p>
      </dgm:t>
    </dgm:pt>
    <dgm:pt modelId="{58BCA869-080B-44AF-A35E-CBFDF80CC40F}" type="parTrans" cxnId="{4351D43E-E80A-4F66-9191-6BBC08257AC0}">
      <dgm:prSet/>
      <dgm:spPr/>
      <dgm:t>
        <a:bodyPr/>
        <a:lstStyle/>
        <a:p>
          <a:endParaRPr lang="ru-RU"/>
        </a:p>
      </dgm:t>
    </dgm:pt>
    <dgm:pt modelId="{87B0C483-5FFA-4ED6-A702-90E29D9B45A2}" type="sibTrans" cxnId="{4351D43E-E80A-4F66-9191-6BBC08257AC0}">
      <dgm:prSet/>
      <dgm:spPr/>
      <dgm:t>
        <a:bodyPr/>
        <a:lstStyle/>
        <a:p>
          <a:endParaRPr lang="ru-RU"/>
        </a:p>
      </dgm:t>
    </dgm:pt>
    <dgm:pt modelId="{B2BCBC4F-75F2-4CCB-9D12-FB2F36B30E40}">
      <dgm:prSet phldrT="[Текст]"/>
      <dgm:spPr/>
      <dgm:t>
        <a:bodyPr/>
        <a:lstStyle/>
        <a:p>
          <a:r>
            <a:rPr lang="en-US"/>
            <a:t>Кваліфікаційна магістерська робота</a:t>
          </a:r>
          <a:endParaRPr lang="uk-UA"/>
        </a:p>
      </dgm:t>
    </dgm:pt>
    <dgm:pt modelId="{E2AB5D2A-E073-49FE-BC4F-0F25909F3923}" type="parTrans" cxnId="{A5645121-53AA-4503-B3E6-5354258A3DFB}">
      <dgm:prSet/>
      <dgm:spPr/>
      <dgm:t>
        <a:bodyPr/>
        <a:lstStyle/>
        <a:p>
          <a:endParaRPr lang="ru-RU"/>
        </a:p>
      </dgm:t>
    </dgm:pt>
    <dgm:pt modelId="{C1E32C4F-8FD6-458D-B790-7D0EE48B6C8E}" type="sibTrans" cxnId="{A5645121-53AA-4503-B3E6-5354258A3DFB}">
      <dgm:prSet/>
      <dgm:spPr/>
      <dgm:t>
        <a:bodyPr/>
        <a:lstStyle/>
        <a:p>
          <a:endParaRPr lang="ru-RU"/>
        </a:p>
      </dgm:t>
    </dgm:pt>
    <dgm:pt modelId="{69A78148-68D5-4912-96E3-B5835052E9E8}" type="pres">
      <dgm:prSet presAssocID="{E42539DC-82D5-4AD4-9784-C34341E990D0}" presName="theList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uk-UA"/>
        </a:p>
      </dgm:t>
    </dgm:pt>
    <dgm:pt modelId="{76856D9A-691A-4740-A932-54939AA2FAEF}" type="pres">
      <dgm:prSet presAssocID="{63AA6D87-20DF-482D-A85F-050991AAE709}" presName="compNode" presStyleCnt="0"/>
      <dgm:spPr/>
    </dgm:pt>
    <dgm:pt modelId="{A7C2D384-B8C8-4A7E-825D-CF81C5C78BA8}" type="pres">
      <dgm:prSet presAssocID="{63AA6D87-20DF-482D-A85F-050991AAE709}" presName="aNode" presStyleLbl="bgShp" presStyleIdx="0" presStyleCnt="3"/>
      <dgm:spPr/>
      <dgm:t>
        <a:bodyPr/>
        <a:lstStyle/>
        <a:p>
          <a:endParaRPr lang="uk-UA"/>
        </a:p>
      </dgm:t>
    </dgm:pt>
    <dgm:pt modelId="{675053E5-1E6C-4719-85EB-156A4A73184A}" type="pres">
      <dgm:prSet presAssocID="{63AA6D87-20DF-482D-A85F-050991AAE709}" presName="textNode" presStyleLbl="bgShp" presStyleIdx="0" presStyleCnt="3"/>
      <dgm:spPr/>
      <dgm:t>
        <a:bodyPr/>
        <a:lstStyle/>
        <a:p>
          <a:endParaRPr lang="uk-UA"/>
        </a:p>
      </dgm:t>
    </dgm:pt>
    <dgm:pt modelId="{C8C72B52-00DC-4838-A5D5-201AF38F143E}" type="pres">
      <dgm:prSet presAssocID="{63AA6D87-20DF-482D-A85F-050991AAE709}" presName="compChildNode" presStyleCnt="0"/>
      <dgm:spPr/>
    </dgm:pt>
    <dgm:pt modelId="{49D15135-F2CD-4F0D-BEC2-B06B6E32E6AA}" type="pres">
      <dgm:prSet presAssocID="{63AA6D87-20DF-482D-A85F-050991AAE709}" presName="theInnerList" presStyleCnt="0"/>
      <dgm:spPr/>
    </dgm:pt>
    <dgm:pt modelId="{22A057CB-A978-48D4-899A-7570EA89FE69}" type="pres">
      <dgm:prSet presAssocID="{4FED56BB-F406-4809-BB05-085879A340C2}" presName="childNode" presStyleLbl="node1" presStyleIdx="0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73FFF091-FC4B-4107-95A2-3C9EC426C797}" type="pres">
      <dgm:prSet presAssocID="{4FED56BB-F406-4809-BB05-085879A340C2}" presName="aSpace2" presStyleCnt="0"/>
      <dgm:spPr/>
    </dgm:pt>
    <dgm:pt modelId="{A2F72FE2-E2FD-4AFF-8EBD-782F4BCCBE1E}" type="pres">
      <dgm:prSet presAssocID="{142C9C22-B17F-4747-80DF-CA7D5FB27E3B}" presName="childNode" presStyleLbl="node1" presStyleIdx="1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03227FBE-F4BA-4261-A5DA-51B30EF37D27}" type="pres">
      <dgm:prSet presAssocID="{142C9C22-B17F-4747-80DF-CA7D5FB27E3B}" presName="aSpace2" presStyleCnt="0"/>
      <dgm:spPr/>
    </dgm:pt>
    <dgm:pt modelId="{E9D8A913-DF9D-41BC-B925-D3EE526BCCAD}" type="pres">
      <dgm:prSet presAssocID="{EA20B5A6-21B8-4477-ADBE-D86991F7B8F1}" presName="childNode" presStyleLbl="node1" presStyleIdx="2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17ED9E72-206B-4858-BB13-10AC5E1BD7C4}" type="pres">
      <dgm:prSet presAssocID="{EA20B5A6-21B8-4477-ADBE-D86991F7B8F1}" presName="aSpace2" presStyleCnt="0"/>
      <dgm:spPr/>
    </dgm:pt>
    <dgm:pt modelId="{A5F27376-1EF3-4192-8BFE-D1B3C6684D1D}" type="pres">
      <dgm:prSet presAssocID="{8175BE94-72CA-4375-8645-3870D69DFFDC}" presName="childNode" presStyleLbl="node1" presStyleIdx="3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3986F774-723D-4332-AA76-671F0C36DB5B}" type="pres">
      <dgm:prSet presAssocID="{8175BE94-72CA-4375-8645-3870D69DFFDC}" presName="aSpace2" presStyleCnt="0"/>
      <dgm:spPr/>
    </dgm:pt>
    <dgm:pt modelId="{F62F73E0-9F6B-40AB-9879-079AC90F58C7}" type="pres">
      <dgm:prSet presAssocID="{A0519CEF-E8F1-4D70-AC35-746D7060424B}" presName="childNode" presStyleLbl="node1" presStyleIdx="4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A54B803E-76DB-4F29-B020-6F25DC9BC01B}" type="pres">
      <dgm:prSet presAssocID="{A0519CEF-E8F1-4D70-AC35-746D7060424B}" presName="aSpace2" presStyleCnt="0"/>
      <dgm:spPr/>
    </dgm:pt>
    <dgm:pt modelId="{8CCC907F-85C7-4F95-9796-CFE7A13B698F}" type="pres">
      <dgm:prSet presAssocID="{897D0342-3ADE-429F-9182-311B40117BA7}" presName="childNode" presStyleLbl="node1" presStyleIdx="5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AEDD02C3-F897-4947-9C46-674C3C8FFC9F}" type="pres">
      <dgm:prSet presAssocID="{897D0342-3ADE-429F-9182-311B40117BA7}" presName="aSpace2" presStyleCnt="0"/>
      <dgm:spPr/>
    </dgm:pt>
    <dgm:pt modelId="{7686A135-427E-4267-B2BA-301FB94997B9}" type="pres">
      <dgm:prSet presAssocID="{7A5AB8D1-F71D-4247-A5FA-FF951968C4E3}" presName="childNode" presStyleLbl="node1" presStyleIdx="6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E08B9931-9583-4348-A2B6-9E4D4D1D54F8}" type="pres">
      <dgm:prSet presAssocID="{7A5AB8D1-F71D-4247-A5FA-FF951968C4E3}" presName="aSpace2" presStyleCnt="0"/>
      <dgm:spPr/>
    </dgm:pt>
    <dgm:pt modelId="{F4A7A372-3B04-4C16-9590-C57CA1BFE71A}" type="pres">
      <dgm:prSet presAssocID="{1D78077C-155F-41BC-8E32-83CF2ED5EBB3}" presName="childNode" presStyleLbl="node1" presStyleIdx="7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94444E61-9D34-412A-8932-CAEC65B97CA1}" type="pres">
      <dgm:prSet presAssocID="{63AA6D87-20DF-482D-A85F-050991AAE709}" presName="aSpace" presStyleCnt="0"/>
      <dgm:spPr/>
    </dgm:pt>
    <dgm:pt modelId="{E3995DB2-B1DE-44CA-BF2E-6A68FDE1A097}" type="pres">
      <dgm:prSet presAssocID="{46FB60C8-EC34-4B3C-903F-E387D003986B}" presName="compNode" presStyleCnt="0"/>
      <dgm:spPr/>
    </dgm:pt>
    <dgm:pt modelId="{85BA490D-4611-4A0F-8663-69EB45389B5C}" type="pres">
      <dgm:prSet presAssocID="{46FB60C8-EC34-4B3C-903F-E387D003986B}" presName="aNode" presStyleLbl="bgShp" presStyleIdx="1" presStyleCnt="3"/>
      <dgm:spPr/>
      <dgm:t>
        <a:bodyPr/>
        <a:lstStyle/>
        <a:p>
          <a:endParaRPr lang="uk-UA"/>
        </a:p>
      </dgm:t>
    </dgm:pt>
    <dgm:pt modelId="{4AD82850-8EC5-4E4C-80BD-FC47C5E967FF}" type="pres">
      <dgm:prSet presAssocID="{46FB60C8-EC34-4B3C-903F-E387D003986B}" presName="textNode" presStyleLbl="bgShp" presStyleIdx="1" presStyleCnt="3"/>
      <dgm:spPr/>
      <dgm:t>
        <a:bodyPr/>
        <a:lstStyle/>
        <a:p>
          <a:endParaRPr lang="uk-UA"/>
        </a:p>
      </dgm:t>
    </dgm:pt>
    <dgm:pt modelId="{E5738058-1ED1-4432-A166-7AC2503D1133}" type="pres">
      <dgm:prSet presAssocID="{46FB60C8-EC34-4B3C-903F-E387D003986B}" presName="compChildNode" presStyleCnt="0"/>
      <dgm:spPr/>
    </dgm:pt>
    <dgm:pt modelId="{E116BCCB-5772-4FA9-95DD-CE04949B2AA0}" type="pres">
      <dgm:prSet presAssocID="{46FB60C8-EC34-4B3C-903F-E387D003986B}" presName="theInnerList" presStyleCnt="0"/>
      <dgm:spPr/>
    </dgm:pt>
    <dgm:pt modelId="{D7C2090A-5772-4C7F-A544-BBA19628F8D5}" type="pres">
      <dgm:prSet presAssocID="{E2ABFBF3-14B1-4924-9841-B066EC47F474}" presName="childNode" presStyleLbl="node1" presStyleIdx="8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C0964203-EA6E-4438-92FD-AEF67DC34CA2}" type="pres">
      <dgm:prSet presAssocID="{E2ABFBF3-14B1-4924-9841-B066EC47F474}" presName="aSpace2" presStyleCnt="0"/>
      <dgm:spPr/>
    </dgm:pt>
    <dgm:pt modelId="{C2AEF98E-F858-4F45-B1A5-CC3C4EA8C6F2}" type="pres">
      <dgm:prSet presAssocID="{B78B02AA-1A0F-46D4-BA47-53DE535E9254}" presName="childNode" presStyleLbl="node1" presStyleIdx="9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E4D6292D-0246-415F-9576-3A9222BBE6D0}" type="pres">
      <dgm:prSet presAssocID="{B78B02AA-1A0F-46D4-BA47-53DE535E9254}" presName="aSpace2" presStyleCnt="0"/>
      <dgm:spPr/>
    </dgm:pt>
    <dgm:pt modelId="{E4A6AAC7-11B4-4454-A14D-E8E717B4D725}" type="pres">
      <dgm:prSet presAssocID="{EA432488-9ECD-4A8D-9585-2D8FD6583757}" presName="childNode" presStyleLbl="node1" presStyleIdx="10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EAF08822-DDD3-4296-8532-F9D4C0ED19F4}" type="pres">
      <dgm:prSet presAssocID="{EA432488-9ECD-4A8D-9585-2D8FD6583757}" presName="aSpace2" presStyleCnt="0"/>
      <dgm:spPr/>
    </dgm:pt>
    <dgm:pt modelId="{5707CB76-79CB-4DAD-A15E-A248F40A766C}" type="pres">
      <dgm:prSet presAssocID="{50D885A1-2052-4063-B346-5C2B8E3D89D5}" presName="childNode" presStyleLbl="node1" presStyleIdx="11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F4012FFC-E381-4956-9356-EB06F020DA83}" type="pres">
      <dgm:prSet presAssocID="{50D885A1-2052-4063-B346-5C2B8E3D89D5}" presName="aSpace2" presStyleCnt="0"/>
      <dgm:spPr/>
    </dgm:pt>
    <dgm:pt modelId="{687C5EE1-08D4-45DE-91B4-0E0D19AABF41}" type="pres">
      <dgm:prSet presAssocID="{2592949E-94C2-47D2-8DDF-4B2776D6CE72}" presName="childNode" presStyleLbl="node1" presStyleIdx="12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B675E4F3-F676-4156-96F8-011EDB8030C3}" type="pres">
      <dgm:prSet presAssocID="{2592949E-94C2-47D2-8DDF-4B2776D6CE72}" presName="aSpace2" presStyleCnt="0"/>
      <dgm:spPr/>
    </dgm:pt>
    <dgm:pt modelId="{0F31CCB7-0F7F-4DA7-9C35-4AA6DCF80EF8}" type="pres">
      <dgm:prSet presAssocID="{9A232382-83F9-401A-9E59-D5C97F049806}" presName="childNode" presStyleLbl="node1" presStyleIdx="13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77377C15-579F-4EC3-A7B3-C456576A2364}" type="pres">
      <dgm:prSet presAssocID="{9A232382-83F9-401A-9E59-D5C97F049806}" presName="aSpace2" presStyleCnt="0"/>
      <dgm:spPr/>
    </dgm:pt>
    <dgm:pt modelId="{12470B7B-FBBE-46A0-A3C1-AA474ECF4A75}" type="pres">
      <dgm:prSet presAssocID="{9C4FCEA5-D5A7-44D3-BD76-8E0EBED24C9B}" presName="childNode" presStyleLbl="node1" presStyleIdx="14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8D57EC06-B2D5-429E-9D0B-334B52311C2A}" type="pres">
      <dgm:prSet presAssocID="{9C4FCEA5-D5A7-44D3-BD76-8E0EBED24C9B}" presName="aSpace2" presStyleCnt="0"/>
      <dgm:spPr/>
    </dgm:pt>
    <dgm:pt modelId="{E4AA964C-98CF-434E-AC9C-B5A4C6B81442}" type="pres">
      <dgm:prSet presAssocID="{72004923-5C8B-4558-8791-1FFB79E11BA1}" presName="childNode" presStyleLbl="node1" presStyleIdx="15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60884958-58E6-4411-BB4E-41B28871A7A7}" type="pres">
      <dgm:prSet presAssocID="{46FB60C8-EC34-4B3C-903F-E387D003986B}" presName="aSpace" presStyleCnt="0"/>
      <dgm:spPr/>
    </dgm:pt>
    <dgm:pt modelId="{D7E06517-BB3C-4B35-95D4-AE6D6243B4F8}" type="pres">
      <dgm:prSet presAssocID="{E70C40D6-3286-40B1-8D81-A56095AC765E}" presName="compNode" presStyleCnt="0"/>
      <dgm:spPr/>
    </dgm:pt>
    <dgm:pt modelId="{42B0E383-2C47-49B7-9C0C-ED480E5556D0}" type="pres">
      <dgm:prSet presAssocID="{E70C40D6-3286-40B1-8D81-A56095AC765E}" presName="aNode" presStyleLbl="bgShp" presStyleIdx="2" presStyleCnt="3"/>
      <dgm:spPr/>
      <dgm:t>
        <a:bodyPr/>
        <a:lstStyle/>
        <a:p>
          <a:endParaRPr lang="uk-UA"/>
        </a:p>
      </dgm:t>
    </dgm:pt>
    <dgm:pt modelId="{421AEEA4-33CC-4E0C-98F3-E89C64D559B9}" type="pres">
      <dgm:prSet presAssocID="{E70C40D6-3286-40B1-8D81-A56095AC765E}" presName="textNode" presStyleLbl="bgShp" presStyleIdx="2" presStyleCnt="3"/>
      <dgm:spPr/>
      <dgm:t>
        <a:bodyPr/>
        <a:lstStyle/>
        <a:p>
          <a:endParaRPr lang="uk-UA"/>
        </a:p>
      </dgm:t>
    </dgm:pt>
    <dgm:pt modelId="{85D4BD7A-47B1-4577-884A-FF8B3DBE96A1}" type="pres">
      <dgm:prSet presAssocID="{E70C40D6-3286-40B1-8D81-A56095AC765E}" presName="compChildNode" presStyleCnt="0"/>
      <dgm:spPr/>
    </dgm:pt>
    <dgm:pt modelId="{9C2064A0-06C0-4434-8421-3FEE00804686}" type="pres">
      <dgm:prSet presAssocID="{E70C40D6-3286-40B1-8D81-A56095AC765E}" presName="theInnerList" presStyleCnt="0"/>
      <dgm:spPr/>
    </dgm:pt>
    <dgm:pt modelId="{75AF3D4E-3001-4517-9860-C4B08BF08B5B}" type="pres">
      <dgm:prSet presAssocID="{49B79A62-8410-4A63-9195-714D6EAA0766}" presName="childNode" presStyleLbl="node1" presStyleIdx="16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D596C369-39FD-4261-860F-53FD89B7C4D4}" type="pres">
      <dgm:prSet presAssocID="{49B79A62-8410-4A63-9195-714D6EAA0766}" presName="aSpace2" presStyleCnt="0"/>
      <dgm:spPr/>
    </dgm:pt>
    <dgm:pt modelId="{7DDDC1A2-28A6-442D-8F9C-754F47C83BC6}" type="pres">
      <dgm:prSet presAssocID="{167CFF18-B0E2-484B-ABBC-61B37CF81216}" presName="childNode" presStyleLbl="node1" presStyleIdx="17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AFFE7B49-E32B-423A-892F-4C24D00F30F8}" type="pres">
      <dgm:prSet presAssocID="{167CFF18-B0E2-484B-ABBC-61B37CF81216}" presName="aSpace2" presStyleCnt="0"/>
      <dgm:spPr/>
    </dgm:pt>
    <dgm:pt modelId="{ADD8351C-F661-41D8-BB75-793B09A89F8A}" type="pres">
      <dgm:prSet presAssocID="{BD217FCC-6808-4457-BB04-07D6A43F94CC}" presName="childNode" presStyleLbl="node1" presStyleIdx="18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5A89E681-A05D-423C-95E1-9332106061A0}" type="pres">
      <dgm:prSet presAssocID="{BD217FCC-6808-4457-BB04-07D6A43F94CC}" presName="aSpace2" presStyleCnt="0"/>
      <dgm:spPr/>
    </dgm:pt>
    <dgm:pt modelId="{5276FD88-882B-449B-A981-5F3E49705E29}" type="pres">
      <dgm:prSet presAssocID="{E5CC0A34-1797-48EC-8DD2-357C00E7C0D8}" presName="childNode" presStyleLbl="node1" presStyleIdx="19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1F02022A-6E9C-48D8-A787-3D7B1B93CCF3}" type="pres">
      <dgm:prSet presAssocID="{E5CC0A34-1797-48EC-8DD2-357C00E7C0D8}" presName="aSpace2" presStyleCnt="0"/>
      <dgm:spPr/>
    </dgm:pt>
    <dgm:pt modelId="{3CFD29A5-585E-487B-B417-E4F94434D3F8}" type="pres">
      <dgm:prSet presAssocID="{B2BCBC4F-75F2-4CCB-9D12-FB2F36B30E40}" presName="childNode" presStyleLbl="node1" presStyleIdx="20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</dgm:ptLst>
  <dgm:cxnLst>
    <dgm:cxn modelId="{B3180949-6203-4678-9F1F-387247824273}" type="presOf" srcId="{63AA6D87-20DF-482D-A85F-050991AAE709}" destId="{675053E5-1E6C-4719-85EB-156A4A73184A}" srcOrd="1" destOrd="0" presId="urn:microsoft.com/office/officeart/2005/8/layout/lProcess2"/>
    <dgm:cxn modelId="{9940A5FA-32BE-4478-9082-C09E6DA06889}" srcId="{E42539DC-82D5-4AD4-9784-C34341E990D0}" destId="{E70C40D6-3286-40B1-8D81-A56095AC765E}" srcOrd="2" destOrd="0" parTransId="{ACB62793-F8DD-49D7-A044-0C233B982B3C}" sibTransId="{111B6A19-8EA4-44AA-9CFE-3F13F135D45F}"/>
    <dgm:cxn modelId="{21A42CD3-9892-4B6E-911A-364DB348A85D}" srcId="{46FB60C8-EC34-4B3C-903F-E387D003986B}" destId="{E2ABFBF3-14B1-4924-9841-B066EC47F474}" srcOrd="0" destOrd="0" parTransId="{5EDC4CEF-1D7D-4152-80CF-E17CAF3D6ED4}" sibTransId="{DE563782-EDFB-4A8A-BD3D-6761AFEEDC7D}"/>
    <dgm:cxn modelId="{E1970986-BB6B-4D66-837A-5D1746933F17}" srcId="{63AA6D87-20DF-482D-A85F-050991AAE709}" destId="{142C9C22-B17F-4747-80DF-CA7D5FB27E3B}" srcOrd="1" destOrd="0" parTransId="{E367BA8A-716C-420F-B474-5F482D6DCE51}" sibTransId="{EBC7C89F-BB13-470E-8D24-BFB9189C679E}"/>
    <dgm:cxn modelId="{5134ACAC-B679-416D-96F2-1972E86A8269}" srcId="{46FB60C8-EC34-4B3C-903F-E387D003986B}" destId="{9A232382-83F9-401A-9E59-D5C97F049806}" srcOrd="5" destOrd="0" parTransId="{A8A0889E-8C8A-4D2B-8CFA-88F8E05B0C5B}" sibTransId="{C1A85899-C665-44D3-8AFF-0EFF09160EFF}"/>
    <dgm:cxn modelId="{4351D43E-E80A-4F66-9191-6BBC08257AC0}" srcId="{E70C40D6-3286-40B1-8D81-A56095AC765E}" destId="{E5CC0A34-1797-48EC-8DD2-357C00E7C0D8}" srcOrd="3" destOrd="0" parTransId="{58BCA869-080B-44AF-A35E-CBFDF80CC40F}" sibTransId="{87B0C483-5FFA-4ED6-A702-90E29D9B45A2}"/>
    <dgm:cxn modelId="{BE80F3C1-1B66-40B3-8A42-D959618D3B2E}" type="presOf" srcId="{E2ABFBF3-14B1-4924-9841-B066EC47F474}" destId="{D7C2090A-5772-4C7F-A544-BBA19628F8D5}" srcOrd="0" destOrd="0" presId="urn:microsoft.com/office/officeart/2005/8/layout/lProcess2"/>
    <dgm:cxn modelId="{8912552F-3091-422C-B0C8-E1D0006C0107}" srcId="{63AA6D87-20DF-482D-A85F-050991AAE709}" destId="{7A5AB8D1-F71D-4247-A5FA-FF951968C4E3}" srcOrd="6" destOrd="0" parTransId="{78215715-D63B-47AE-BC5E-C46ED392A2D3}" sibTransId="{EEB4C332-F267-4EEB-B656-B87D0CAEF6BF}"/>
    <dgm:cxn modelId="{2DE8C5EA-F867-48E2-BA94-5132A7389E37}" srcId="{46FB60C8-EC34-4B3C-903F-E387D003986B}" destId="{EA432488-9ECD-4A8D-9585-2D8FD6583757}" srcOrd="2" destOrd="0" parTransId="{B0CDB53B-581A-4ED7-8053-71E513A785C9}" sibTransId="{FD1B557B-894D-47A5-BF36-B5A040B13820}"/>
    <dgm:cxn modelId="{01952479-C354-4BF1-9ADF-BE427FAEBDAB}" type="presOf" srcId="{EA20B5A6-21B8-4477-ADBE-D86991F7B8F1}" destId="{E9D8A913-DF9D-41BC-B925-D3EE526BCCAD}" srcOrd="0" destOrd="0" presId="urn:microsoft.com/office/officeart/2005/8/layout/lProcess2"/>
    <dgm:cxn modelId="{16A6DB14-DFF4-434A-A25C-9B20AF4D13E5}" type="presOf" srcId="{BD217FCC-6808-4457-BB04-07D6A43F94CC}" destId="{ADD8351C-F661-41D8-BB75-793B09A89F8A}" srcOrd="0" destOrd="0" presId="urn:microsoft.com/office/officeart/2005/8/layout/lProcess2"/>
    <dgm:cxn modelId="{0995D97F-2931-486D-9C9A-BA4082D33927}" type="presOf" srcId="{9A232382-83F9-401A-9E59-D5C97F049806}" destId="{0F31CCB7-0F7F-4DA7-9C35-4AA6DCF80EF8}" srcOrd="0" destOrd="0" presId="urn:microsoft.com/office/officeart/2005/8/layout/lProcess2"/>
    <dgm:cxn modelId="{AF74E9C3-349F-42D1-9DBA-C53A0E83B95A}" srcId="{46FB60C8-EC34-4B3C-903F-E387D003986B}" destId="{50D885A1-2052-4063-B346-5C2B8E3D89D5}" srcOrd="3" destOrd="0" parTransId="{1050202F-03ED-4F6C-A886-771C642E3DB8}" sibTransId="{26B7D176-AA37-4224-8DBE-1BF4720AE67B}"/>
    <dgm:cxn modelId="{D46EF1CE-3AAA-4EC5-A284-CCA4366C7D48}" type="presOf" srcId="{E70C40D6-3286-40B1-8D81-A56095AC765E}" destId="{42B0E383-2C47-49B7-9C0C-ED480E5556D0}" srcOrd="0" destOrd="0" presId="urn:microsoft.com/office/officeart/2005/8/layout/lProcess2"/>
    <dgm:cxn modelId="{91D03630-F3ED-4256-AE3E-28348794F3A7}" srcId="{63AA6D87-20DF-482D-A85F-050991AAE709}" destId="{897D0342-3ADE-429F-9182-311B40117BA7}" srcOrd="5" destOrd="0" parTransId="{59AFFBE0-C406-4EB3-9730-098CD1889CAA}" sibTransId="{997E6FEE-EF60-4582-A16A-FCECFFC22956}"/>
    <dgm:cxn modelId="{798E632B-5FE8-4F6E-ACC0-8BEE1A5B0363}" srcId="{63AA6D87-20DF-482D-A85F-050991AAE709}" destId="{4FED56BB-F406-4809-BB05-085879A340C2}" srcOrd="0" destOrd="0" parTransId="{32622BF3-98A1-415B-BB07-90804BC7E8C0}" sibTransId="{4645A4D7-B0E4-4EFE-A9FD-DF9F4DEEFA58}"/>
    <dgm:cxn modelId="{25F67E91-FB06-495F-A5BC-6C0062D8BBE3}" type="presOf" srcId="{72004923-5C8B-4558-8791-1FFB79E11BA1}" destId="{E4AA964C-98CF-434E-AC9C-B5A4C6B81442}" srcOrd="0" destOrd="0" presId="urn:microsoft.com/office/officeart/2005/8/layout/lProcess2"/>
    <dgm:cxn modelId="{9701308B-C522-4706-9F94-03FA3864DA68}" srcId="{E42539DC-82D5-4AD4-9784-C34341E990D0}" destId="{63AA6D87-20DF-482D-A85F-050991AAE709}" srcOrd="0" destOrd="0" parTransId="{C9CD8E26-7491-44AE-9D1E-69E034DEF698}" sibTransId="{BB8BA80A-4528-4DC8-98BC-48CF494BBE0B}"/>
    <dgm:cxn modelId="{A5645121-53AA-4503-B3E6-5354258A3DFB}" srcId="{E70C40D6-3286-40B1-8D81-A56095AC765E}" destId="{B2BCBC4F-75F2-4CCB-9D12-FB2F36B30E40}" srcOrd="4" destOrd="0" parTransId="{E2AB5D2A-E073-49FE-BC4F-0F25909F3923}" sibTransId="{C1E32C4F-8FD6-458D-B790-7D0EE48B6C8E}"/>
    <dgm:cxn modelId="{52B3BFAA-2814-48C4-9F6D-86AD7B08BE99}" type="presOf" srcId="{9C4FCEA5-D5A7-44D3-BD76-8E0EBED24C9B}" destId="{12470B7B-FBBE-46A0-A3C1-AA474ECF4A75}" srcOrd="0" destOrd="0" presId="urn:microsoft.com/office/officeart/2005/8/layout/lProcess2"/>
    <dgm:cxn modelId="{B7D85912-855E-4531-AD8A-F88D5AC3F640}" srcId="{E70C40D6-3286-40B1-8D81-A56095AC765E}" destId="{BD217FCC-6808-4457-BB04-07D6A43F94CC}" srcOrd="2" destOrd="0" parTransId="{89F6ED35-E780-4ADC-A4E1-92341AB96AAC}" sibTransId="{E867E228-DD5C-465D-8861-3755BF9A111A}"/>
    <dgm:cxn modelId="{19AC4C4A-7A45-47AF-B935-16376E26E405}" type="presOf" srcId="{A0519CEF-E8F1-4D70-AC35-746D7060424B}" destId="{F62F73E0-9F6B-40AB-9879-079AC90F58C7}" srcOrd="0" destOrd="0" presId="urn:microsoft.com/office/officeart/2005/8/layout/lProcess2"/>
    <dgm:cxn modelId="{DC41E953-DC91-40A6-AFBF-EE25A1A0BAB0}" srcId="{63AA6D87-20DF-482D-A85F-050991AAE709}" destId="{A0519CEF-E8F1-4D70-AC35-746D7060424B}" srcOrd="4" destOrd="0" parTransId="{E576B866-25D7-4BEF-85F0-ADF1E6666F1F}" sibTransId="{CC1238D7-DDDE-4360-94B8-9189C63327FC}"/>
    <dgm:cxn modelId="{F3B8CFA7-E8FD-40C2-B20A-9C5C34969D71}" type="presOf" srcId="{1D78077C-155F-41BC-8E32-83CF2ED5EBB3}" destId="{F4A7A372-3B04-4C16-9590-C57CA1BFE71A}" srcOrd="0" destOrd="0" presId="urn:microsoft.com/office/officeart/2005/8/layout/lProcess2"/>
    <dgm:cxn modelId="{D7D662DD-174B-4FE3-8819-2F2BBD7A0E2D}" srcId="{63AA6D87-20DF-482D-A85F-050991AAE709}" destId="{1D78077C-155F-41BC-8E32-83CF2ED5EBB3}" srcOrd="7" destOrd="0" parTransId="{5CBA6CDC-995F-4D1B-A4C8-A61C5243048E}" sibTransId="{63452A4C-5806-4481-B1B0-109C2CE743F9}"/>
    <dgm:cxn modelId="{BBD3B992-488A-4299-8CB9-90DF527719F9}" type="presOf" srcId="{E42539DC-82D5-4AD4-9784-C34341E990D0}" destId="{69A78148-68D5-4912-96E3-B5835052E9E8}" srcOrd="0" destOrd="0" presId="urn:microsoft.com/office/officeart/2005/8/layout/lProcess2"/>
    <dgm:cxn modelId="{3BB0FB58-26CB-4BB3-A9F5-F00756027E61}" type="presOf" srcId="{4FED56BB-F406-4809-BB05-085879A340C2}" destId="{22A057CB-A978-48D4-899A-7570EA89FE69}" srcOrd="0" destOrd="0" presId="urn:microsoft.com/office/officeart/2005/8/layout/lProcess2"/>
    <dgm:cxn modelId="{5650CB67-72E7-4A67-8063-8F8D14A5AF74}" type="presOf" srcId="{7A5AB8D1-F71D-4247-A5FA-FF951968C4E3}" destId="{7686A135-427E-4267-B2BA-301FB94997B9}" srcOrd="0" destOrd="0" presId="urn:microsoft.com/office/officeart/2005/8/layout/lProcess2"/>
    <dgm:cxn modelId="{CCFEA734-963F-44B4-AE6B-EB9D6D6DDD14}" srcId="{E70C40D6-3286-40B1-8D81-A56095AC765E}" destId="{49B79A62-8410-4A63-9195-714D6EAA0766}" srcOrd="0" destOrd="0" parTransId="{40D4AB84-1250-4B98-9B8C-0A7E0CF687AC}" sibTransId="{F56EC6A7-CF3F-40AA-8F24-E948B33B586C}"/>
    <dgm:cxn modelId="{094C19F9-923C-48FA-8DFD-6B2082173AD5}" type="presOf" srcId="{EA432488-9ECD-4A8D-9585-2D8FD6583757}" destId="{E4A6AAC7-11B4-4454-A14D-E8E717B4D725}" srcOrd="0" destOrd="0" presId="urn:microsoft.com/office/officeart/2005/8/layout/lProcess2"/>
    <dgm:cxn modelId="{287CA554-1660-4055-96D2-ECF32B7D1BE6}" srcId="{E70C40D6-3286-40B1-8D81-A56095AC765E}" destId="{167CFF18-B0E2-484B-ABBC-61B37CF81216}" srcOrd="1" destOrd="0" parTransId="{455CBCFA-D116-4A5B-B8DE-55C79EC54F03}" sibTransId="{C72E2AAE-65AC-439A-81B6-6445F148665D}"/>
    <dgm:cxn modelId="{2E9E24E1-8300-46D8-A9BB-784233B27EDB}" type="presOf" srcId="{B78B02AA-1A0F-46D4-BA47-53DE535E9254}" destId="{C2AEF98E-F858-4F45-B1A5-CC3C4EA8C6F2}" srcOrd="0" destOrd="0" presId="urn:microsoft.com/office/officeart/2005/8/layout/lProcess2"/>
    <dgm:cxn modelId="{552840CC-5335-4269-BC58-E88BF991158E}" type="presOf" srcId="{46FB60C8-EC34-4B3C-903F-E387D003986B}" destId="{85BA490D-4611-4A0F-8663-69EB45389B5C}" srcOrd="0" destOrd="0" presId="urn:microsoft.com/office/officeart/2005/8/layout/lProcess2"/>
    <dgm:cxn modelId="{AB6B5658-E445-4560-8293-D85C0F4FD088}" srcId="{63AA6D87-20DF-482D-A85F-050991AAE709}" destId="{8175BE94-72CA-4375-8645-3870D69DFFDC}" srcOrd="3" destOrd="0" parTransId="{30F1FB62-DD6D-49B2-ACC8-E8B81FE9AD8F}" sibTransId="{E7E159AC-DEAC-4867-82AA-D8F9B5EF7FB6}"/>
    <dgm:cxn modelId="{470682D6-6629-4B46-8819-ADA053B111FD}" type="presOf" srcId="{E70C40D6-3286-40B1-8D81-A56095AC765E}" destId="{421AEEA4-33CC-4E0C-98F3-E89C64D559B9}" srcOrd="1" destOrd="0" presId="urn:microsoft.com/office/officeart/2005/8/layout/lProcess2"/>
    <dgm:cxn modelId="{8AA71332-54BA-4682-A23E-74C12A893E30}" type="presOf" srcId="{63AA6D87-20DF-482D-A85F-050991AAE709}" destId="{A7C2D384-B8C8-4A7E-825D-CF81C5C78BA8}" srcOrd="0" destOrd="0" presId="urn:microsoft.com/office/officeart/2005/8/layout/lProcess2"/>
    <dgm:cxn modelId="{1C7E2954-9825-4E4F-AE26-8545F7E42CED}" type="presOf" srcId="{B2BCBC4F-75F2-4CCB-9D12-FB2F36B30E40}" destId="{3CFD29A5-585E-487B-B417-E4F94434D3F8}" srcOrd="0" destOrd="0" presId="urn:microsoft.com/office/officeart/2005/8/layout/lProcess2"/>
    <dgm:cxn modelId="{62601CFA-8120-433E-ACEE-8A71C3E3659E}" type="presOf" srcId="{142C9C22-B17F-4747-80DF-CA7D5FB27E3B}" destId="{A2F72FE2-E2FD-4AFF-8EBD-782F4BCCBE1E}" srcOrd="0" destOrd="0" presId="urn:microsoft.com/office/officeart/2005/8/layout/lProcess2"/>
    <dgm:cxn modelId="{9EF35560-5091-4BD7-AF2D-4110EDEACA1F}" srcId="{46FB60C8-EC34-4B3C-903F-E387D003986B}" destId="{2592949E-94C2-47D2-8DDF-4B2776D6CE72}" srcOrd="4" destOrd="0" parTransId="{6093ACDE-155E-4E37-B8A9-B8326903AED9}" sibTransId="{A7A3CD5E-E8AF-46C2-82FA-338B70327D6F}"/>
    <dgm:cxn modelId="{F878620B-211D-41EB-A7BA-FC9A09B607E2}" type="presOf" srcId="{8175BE94-72CA-4375-8645-3870D69DFFDC}" destId="{A5F27376-1EF3-4192-8BFE-D1B3C6684D1D}" srcOrd="0" destOrd="0" presId="urn:microsoft.com/office/officeart/2005/8/layout/lProcess2"/>
    <dgm:cxn modelId="{9480A4B4-8EC8-4A85-92FD-33FE4B524552}" type="presOf" srcId="{897D0342-3ADE-429F-9182-311B40117BA7}" destId="{8CCC907F-85C7-4F95-9796-CFE7A13B698F}" srcOrd="0" destOrd="0" presId="urn:microsoft.com/office/officeart/2005/8/layout/lProcess2"/>
    <dgm:cxn modelId="{BF2A8CBB-DA32-423A-BFCC-E66196DAAA7F}" type="presOf" srcId="{2592949E-94C2-47D2-8DDF-4B2776D6CE72}" destId="{687C5EE1-08D4-45DE-91B4-0E0D19AABF41}" srcOrd="0" destOrd="0" presId="urn:microsoft.com/office/officeart/2005/8/layout/lProcess2"/>
    <dgm:cxn modelId="{BF70710E-283A-49C6-9049-12D3886BF345}" srcId="{46FB60C8-EC34-4B3C-903F-E387D003986B}" destId="{B78B02AA-1A0F-46D4-BA47-53DE535E9254}" srcOrd="1" destOrd="0" parTransId="{03F51B0F-F39A-4C43-B2D1-9C3FA7E909D7}" sibTransId="{5F6F360D-DF85-44CB-9252-92C323E73E2A}"/>
    <dgm:cxn modelId="{7896CADD-8C44-488D-B4D9-3BCAA9A40C35}" srcId="{46FB60C8-EC34-4B3C-903F-E387D003986B}" destId="{9C4FCEA5-D5A7-44D3-BD76-8E0EBED24C9B}" srcOrd="6" destOrd="0" parTransId="{6334EC98-0047-4C74-AA08-9ADFC49E82CA}" sibTransId="{74C9ADC0-D38E-47DE-8BA0-532C8AF58610}"/>
    <dgm:cxn modelId="{20D41039-7866-4F4A-9A9D-16A422A13A98}" type="presOf" srcId="{E5CC0A34-1797-48EC-8DD2-357C00E7C0D8}" destId="{5276FD88-882B-449B-A981-5F3E49705E29}" srcOrd="0" destOrd="0" presId="urn:microsoft.com/office/officeart/2005/8/layout/lProcess2"/>
    <dgm:cxn modelId="{3F4F1426-78F3-44C9-98FB-9BBB4DB5098D}" srcId="{46FB60C8-EC34-4B3C-903F-E387D003986B}" destId="{72004923-5C8B-4558-8791-1FFB79E11BA1}" srcOrd="7" destOrd="0" parTransId="{5120DBF4-FE42-4EE4-8FA5-9043FF1E43ED}" sibTransId="{9A28B146-13B2-41A9-8A39-133CAB1AE8E8}"/>
    <dgm:cxn modelId="{E4436988-03AF-47AC-9E4D-27CC5D729495}" type="presOf" srcId="{50D885A1-2052-4063-B346-5C2B8E3D89D5}" destId="{5707CB76-79CB-4DAD-A15E-A248F40A766C}" srcOrd="0" destOrd="0" presId="urn:microsoft.com/office/officeart/2005/8/layout/lProcess2"/>
    <dgm:cxn modelId="{2B4B8F6B-BF00-440C-9EBC-A03FC32AFAED}" srcId="{63AA6D87-20DF-482D-A85F-050991AAE709}" destId="{EA20B5A6-21B8-4477-ADBE-D86991F7B8F1}" srcOrd="2" destOrd="0" parTransId="{7E9FF2CA-430C-4E90-81BF-7BB96C3553B8}" sibTransId="{8BF25090-3882-42D1-A0EA-824AD7929DB8}"/>
    <dgm:cxn modelId="{AE5B2216-1BCE-4ECA-9C9D-715A23FF0D70}" type="presOf" srcId="{167CFF18-B0E2-484B-ABBC-61B37CF81216}" destId="{7DDDC1A2-28A6-442D-8F9C-754F47C83BC6}" srcOrd="0" destOrd="0" presId="urn:microsoft.com/office/officeart/2005/8/layout/lProcess2"/>
    <dgm:cxn modelId="{FBEDBDCC-B73E-466D-BC18-CD7128E1AC0D}" srcId="{E42539DC-82D5-4AD4-9784-C34341E990D0}" destId="{46FB60C8-EC34-4B3C-903F-E387D003986B}" srcOrd="1" destOrd="0" parTransId="{CD362BA3-6605-415F-B5DA-1CBF9710A311}" sibTransId="{641A0827-33EC-4AAB-AC11-059775FD799F}"/>
    <dgm:cxn modelId="{057D5C3D-4043-41B1-A2BE-BDB14A78546E}" type="presOf" srcId="{46FB60C8-EC34-4B3C-903F-E387D003986B}" destId="{4AD82850-8EC5-4E4C-80BD-FC47C5E967FF}" srcOrd="1" destOrd="0" presId="urn:microsoft.com/office/officeart/2005/8/layout/lProcess2"/>
    <dgm:cxn modelId="{0E6176B3-A081-4370-94AC-F584C3B058D3}" type="presOf" srcId="{49B79A62-8410-4A63-9195-714D6EAA0766}" destId="{75AF3D4E-3001-4517-9860-C4B08BF08B5B}" srcOrd="0" destOrd="0" presId="urn:microsoft.com/office/officeart/2005/8/layout/lProcess2"/>
    <dgm:cxn modelId="{74846DA3-32A5-4A96-8BB1-7F156458560C}" type="presParOf" srcId="{69A78148-68D5-4912-96E3-B5835052E9E8}" destId="{76856D9A-691A-4740-A932-54939AA2FAEF}" srcOrd="0" destOrd="0" presId="urn:microsoft.com/office/officeart/2005/8/layout/lProcess2"/>
    <dgm:cxn modelId="{91A29DC9-9A98-4EC1-A81B-85DAB66521BB}" type="presParOf" srcId="{76856D9A-691A-4740-A932-54939AA2FAEF}" destId="{A7C2D384-B8C8-4A7E-825D-CF81C5C78BA8}" srcOrd="0" destOrd="0" presId="urn:microsoft.com/office/officeart/2005/8/layout/lProcess2"/>
    <dgm:cxn modelId="{4A9CF137-118C-4A3D-8E76-523FE2B30539}" type="presParOf" srcId="{76856D9A-691A-4740-A932-54939AA2FAEF}" destId="{675053E5-1E6C-4719-85EB-156A4A73184A}" srcOrd="1" destOrd="0" presId="urn:microsoft.com/office/officeart/2005/8/layout/lProcess2"/>
    <dgm:cxn modelId="{E19D443F-47BD-4669-A361-44E4F73A052A}" type="presParOf" srcId="{76856D9A-691A-4740-A932-54939AA2FAEF}" destId="{C8C72B52-00DC-4838-A5D5-201AF38F143E}" srcOrd="2" destOrd="0" presId="urn:microsoft.com/office/officeart/2005/8/layout/lProcess2"/>
    <dgm:cxn modelId="{7D560B66-6477-4DA2-83BB-A012D21B8E5A}" type="presParOf" srcId="{C8C72B52-00DC-4838-A5D5-201AF38F143E}" destId="{49D15135-F2CD-4F0D-BEC2-B06B6E32E6AA}" srcOrd="0" destOrd="0" presId="urn:microsoft.com/office/officeart/2005/8/layout/lProcess2"/>
    <dgm:cxn modelId="{482EC94D-A0CE-4C8A-8A70-66E594025D17}" type="presParOf" srcId="{49D15135-F2CD-4F0D-BEC2-B06B6E32E6AA}" destId="{22A057CB-A978-48D4-899A-7570EA89FE69}" srcOrd="0" destOrd="0" presId="urn:microsoft.com/office/officeart/2005/8/layout/lProcess2"/>
    <dgm:cxn modelId="{E32B2FC3-4F42-4A97-AC16-8DD1435A814E}" type="presParOf" srcId="{49D15135-F2CD-4F0D-BEC2-B06B6E32E6AA}" destId="{73FFF091-FC4B-4107-95A2-3C9EC426C797}" srcOrd="1" destOrd="0" presId="urn:microsoft.com/office/officeart/2005/8/layout/lProcess2"/>
    <dgm:cxn modelId="{5D1039F5-FE98-496C-BDB2-85F8692F5891}" type="presParOf" srcId="{49D15135-F2CD-4F0D-BEC2-B06B6E32E6AA}" destId="{A2F72FE2-E2FD-4AFF-8EBD-782F4BCCBE1E}" srcOrd="2" destOrd="0" presId="urn:microsoft.com/office/officeart/2005/8/layout/lProcess2"/>
    <dgm:cxn modelId="{F39179EC-6834-451F-813A-700EBCAB1769}" type="presParOf" srcId="{49D15135-F2CD-4F0D-BEC2-B06B6E32E6AA}" destId="{03227FBE-F4BA-4261-A5DA-51B30EF37D27}" srcOrd="3" destOrd="0" presId="urn:microsoft.com/office/officeart/2005/8/layout/lProcess2"/>
    <dgm:cxn modelId="{80F354F7-4A53-4A35-AC40-7A28C1208FCE}" type="presParOf" srcId="{49D15135-F2CD-4F0D-BEC2-B06B6E32E6AA}" destId="{E9D8A913-DF9D-41BC-B925-D3EE526BCCAD}" srcOrd="4" destOrd="0" presId="urn:microsoft.com/office/officeart/2005/8/layout/lProcess2"/>
    <dgm:cxn modelId="{DF885F1E-DCF2-488B-975A-65DAC31DBDFC}" type="presParOf" srcId="{49D15135-F2CD-4F0D-BEC2-B06B6E32E6AA}" destId="{17ED9E72-206B-4858-BB13-10AC5E1BD7C4}" srcOrd="5" destOrd="0" presId="urn:microsoft.com/office/officeart/2005/8/layout/lProcess2"/>
    <dgm:cxn modelId="{CA31972D-8CD5-4B25-AA86-96514ED2C6D6}" type="presParOf" srcId="{49D15135-F2CD-4F0D-BEC2-B06B6E32E6AA}" destId="{A5F27376-1EF3-4192-8BFE-D1B3C6684D1D}" srcOrd="6" destOrd="0" presId="urn:microsoft.com/office/officeart/2005/8/layout/lProcess2"/>
    <dgm:cxn modelId="{EDAA3F7D-3292-416C-80CF-A534B27E838B}" type="presParOf" srcId="{49D15135-F2CD-4F0D-BEC2-B06B6E32E6AA}" destId="{3986F774-723D-4332-AA76-671F0C36DB5B}" srcOrd="7" destOrd="0" presId="urn:microsoft.com/office/officeart/2005/8/layout/lProcess2"/>
    <dgm:cxn modelId="{BEE711D9-93B9-4755-8E55-DF94D77F39FD}" type="presParOf" srcId="{49D15135-F2CD-4F0D-BEC2-B06B6E32E6AA}" destId="{F62F73E0-9F6B-40AB-9879-079AC90F58C7}" srcOrd="8" destOrd="0" presId="urn:microsoft.com/office/officeart/2005/8/layout/lProcess2"/>
    <dgm:cxn modelId="{E5D95F63-BCE2-4574-AFF5-514639DECC16}" type="presParOf" srcId="{49D15135-F2CD-4F0D-BEC2-B06B6E32E6AA}" destId="{A54B803E-76DB-4F29-B020-6F25DC9BC01B}" srcOrd="9" destOrd="0" presId="urn:microsoft.com/office/officeart/2005/8/layout/lProcess2"/>
    <dgm:cxn modelId="{6FEB8504-6604-426C-BCA3-C626A3B3BBF2}" type="presParOf" srcId="{49D15135-F2CD-4F0D-BEC2-B06B6E32E6AA}" destId="{8CCC907F-85C7-4F95-9796-CFE7A13B698F}" srcOrd="10" destOrd="0" presId="urn:microsoft.com/office/officeart/2005/8/layout/lProcess2"/>
    <dgm:cxn modelId="{AA117A2D-43EC-48BC-B5C0-928E4EE47E82}" type="presParOf" srcId="{49D15135-F2CD-4F0D-BEC2-B06B6E32E6AA}" destId="{AEDD02C3-F897-4947-9C46-674C3C8FFC9F}" srcOrd="11" destOrd="0" presId="urn:microsoft.com/office/officeart/2005/8/layout/lProcess2"/>
    <dgm:cxn modelId="{2F2E8969-3CAD-437D-828F-17066C485343}" type="presParOf" srcId="{49D15135-F2CD-4F0D-BEC2-B06B6E32E6AA}" destId="{7686A135-427E-4267-B2BA-301FB94997B9}" srcOrd="12" destOrd="0" presId="urn:microsoft.com/office/officeart/2005/8/layout/lProcess2"/>
    <dgm:cxn modelId="{E2F9DBF3-B6A2-4D2B-8227-0316EF27A252}" type="presParOf" srcId="{49D15135-F2CD-4F0D-BEC2-B06B6E32E6AA}" destId="{E08B9931-9583-4348-A2B6-9E4D4D1D54F8}" srcOrd="13" destOrd="0" presId="urn:microsoft.com/office/officeart/2005/8/layout/lProcess2"/>
    <dgm:cxn modelId="{B66A9C19-E244-423B-9C1A-90D4C8EAB84A}" type="presParOf" srcId="{49D15135-F2CD-4F0D-BEC2-B06B6E32E6AA}" destId="{F4A7A372-3B04-4C16-9590-C57CA1BFE71A}" srcOrd="14" destOrd="0" presId="urn:microsoft.com/office/officeart/2005/8/layout/lProcess2"/>
    <dgm:cxn modelId="{086F11E4-B6B4-43E5-8E25-2A576EF22340}" type="presParOf" srcId="{69A78148-68D5-4912-96E3-B5835052E9E8}" destId="{94444E61-9D34-412A-8932-CAEC65B97CA1}" srcOrd="1" destOrd="0" presId="urn:microsoft.com/office/officeart/2005/8/layout/lProcess2"/>
    <dgm:cxn modelId="{AF8CF85E-130C-445C-B4B2-23AFE1C372BD}" type="presParOf" srcId="{69A78148-68D5-4912-96E3-B5835052E9E8}" destId="{E3995DB2-B1DE-44CA-BF2E-6A68FDE1A097}" srcOrd="2" destOrd="0" presId="urn:microsoft.com/office/officeart/2005/8/layout/lProcess2"/>
    <dgm:cxn modelId="{F03D26B9-19D2-466F-9E1E-BBB53B3302A7}" type="presParOf" srcId="{E3995DB2-B1DE-44CA-BF2E-6A68FDE1A097}" destId="{85BA490D-4611-4A0F-8663-69EB45389B5C}" srcOrd="0" destOrd="0" presId="urn:microsoft.com/office/officeart/2005/8/layout/lProcess2"/>
    <dgm:cxn modelId="{43AD9353-7252-43A9-815B-C40B15AD42FA}" type="presParOf" srcId="{E3995DB2-B1DE-44CA-BF2E-6A68FDE1A097}" destId="{4AD82850-8EC5-4E4C-80BD-FC47C5E967FF}" srcOrd="1" destOrd="0" presId="urn:microsoft.com/office/officeart/2005/8/layout/lProcess2"/>
    <dgm:cxn modelId="{A6756532-ECEF-47FF-9A53-B27B5A0AA3DA}" type="presParOf" srcId="{E3995DB2-B1DE-44CA-BF2E-6A68FDE1A097}" destId="{E5738058-1ED1-4432-A166-7AC2503D1133}" srcOrd="2" destOrd="0" presId="urn:microsoft.com/office/officeart/2005/8/layout/lProcess2"/>
    <dgm:cxn modelId="{39B600E7-341F-4059-A4A5-493C28B00247}" type="presParOf" srcId="{E5738058-1ED1-4432-A166-7AC2503D1133}" destId="{E116BCCB-5772-4FA9-95DD-CE04949B2AA0}" srcOrd="0" destOrd="0" presId="urn:microsoft.com/office/officeart/2005/8/layout/lProcess2"/>
    <dgm:cxn modelId="{3AA039EC-6D21-45EC-8B6D-85D12FBD8CEC}" type="presParOf" srcId="{E116BCCB-5772-4FA9-95DD-CE04949B2AA0}" destId="{D7C2090A-5772-4C7F-A544-BBA19628F8D5}" srcOrd="0" destOrd="0" presId="urn:microsoft.com/office/officeart/2005/8/layout/lProcess2"/>
    <dgm:cxn modelId="{6C9AC3DD-AA7F-462E-96D2-C6033746FBD5}" type="presParOf" srcId="{E116BCCB-5772-4FA9-95DD-CE04949B2AA0}" destId="{C0964203-EA6E-4438-92FD-AEF67DC34CA2}" srcOrd="1" destOrd="0" presId="urn:microsoft.com/office/officeart/2005/8/layout/lProcess2"/>
    <dgm:cxn modelId="{F3833828-41D4-4E15-92A7-E000DE53E221}" type="presParOf" srcId="{E116BCCB-5772-4FA9-95DD-CE04949B2AA0}" destId="{C2AEF98E-F858-4F45-B1A5-CC3C4EA8C6F2}" srcOrd="2" destOrd="0" presId="urn:microsoft.com/office/officeart/2005/8/layout/lProcess2"/>
    <dgm:cxn modelId="{8BBAE7EA-A8EA-464B-9902-5AA3708D7135}" type="presParOf" srcId="{E116BCCB-5772-4FA9-95DD-CE04949B2AA0}" destId="{E4D6292D-0246-415F-9576-3A9222BBE6D0}" srcOrd="3" destOrd="0" presId="urn:microsoft.com/office/officeart/2005/8/layout/lProcess2"/>
    <dgm:cxn modelId="{96C9A5E2-5EDE-45AF-ACE0-8BAE8E4F4386}" type="presParOf" srcId="{E116BCCB-5772-4FA9-95DD-CE04949B2AA0}" destId="{E4A6AAC7-11B4-4454-A14D-E8E717B4D725}" srcOrd="4" destOrd="0" presId="urn:microsoft.com/office/officeart/2005/8/layout/lProcess2"/>
    <dgm:cxn modelId="{28275B85-5955-41CF-AA1C-CCFD8BF5022F}" type="presParOf" srcId="{E116BCCB-5772-4FA9-95DD-CE04949B2AA0}" destId="{EAF08822-DDD3-4296-8532-F9D4C0ED19F4}" srcOrd="5" destOrd="0" presId="urn:microsoft.com/office/officeart/2005/8/layout/lProcess2"/>
    <dgm:cxn modelId="{52E17A50-1796-4E61-85AC-B6EDCC705556}" type="presParOf" srcId="{E116BCCB-5772-4FA9-95DD-CE04949B2AA0}" destId="{5707CB76-79CB-4DAD-A15E-A248F40A766C}" srcOrd="6" destOrd="0" presId="urn:microsoft.com/office/officeart/2005/8/layout/lProcess2"/>
    <dgm:cxn modelId="{0152BC58-1E1C-4A1A-A797-61995A828CB0}" type="presParOf" srcId="{E116BCCB-5772-4FA9-95DD-CE04949B2AA0}" destId="{F4012FFC-E381-4956-9356-EB06F020DA83}" srcOrd="7" destOrd="0" presId="urn:microsoft.com/office/officeart/2005/8/layout/lProcess2"/>
    <dgm:cxn modelId="{E4A7AF93-4D27-43D0-A2AD-D6120D81C461}" type="presParOf" srcId="{E116BCCB-5772-4FA9-95DD-CE04949B2AA0}" destId="{687C5EE1-08D4-45DE-91B4-0E0D19AABF41}" srcOrd="8" destOrd="0" presId="urn:microsoft.com/office/officeart/2005/8/layout/lProcess2"/>
    <dgm:cxn modelId="{B38AD4C1-3A10-4911-B694-4232B11C926A}" type="presParOf" srcId="{E116BCCB-5772-4FA9-95DD-CE04949B2AA0}" destId="{B675E4F3-F676-4156-96F8-011EDB8030C3}" srcOrd="9" destOrd="0" presId="urn:microsoft.com/office/officeart/2005/8/layout/lProcess2"/>
    <dgm:cxn modelId="{1C00FDCF-8B4B-4FF6-ADCC-906828794E80}" type="presParOf" srcId="{E116BCCB-5772-4FA9-95DD-CE04949B2AA0}" destId="{0F31CCB7-0F7F-4DA7-9C35-4AA6DCF80EF8}" srcOrd="10" destOrd="0" presId="urn:microsoft.com/office/officeart/2005/8/layout/lProcess2"/>
    <dgm:cxn modelId="{0345AA17-02BA-4358-94FC-CB6ECD69E9FF}" type="presParOf" srcId="{E116BCCB-5772-4FA9-95DD-CE04949B2AA0}" destId="{77377C15-579F-4EC3-A7B3-C456576A2364}" srcOrd="11" destOrd="0" presId="urn:microsoft.com/office/officeart/2005/8/layout/lProcess2"/>
    <dgm:cxn modelId="{071057D9-C248-4EEA-B7B2-27F243CB3252}" type="presParOf" srcId="{E116BCCB-5772-4FA9-95DD-CE04949B2AA0}" destId="{12470B7B-FBBE-46A0-A3C1-AA474ECF4A75}" srcOrd="12" destOrd="0" presId="urn:microsoft.com/office/officeart/2005/8/layout/lProcess2"/>
    <dgm:cxn modelId="{B5800078-0B09-4FA7-BCFE-A574015DC0B8}" type="presParOf" srcId="{E116BCCB-5772-4FA9-95DD-CE04949B2AA0}" destId="{8D57EC06-B2D5-429E-9D0B-334B52311C2A}" srcOrd="13" destOrd="0" presId="urn:microsoft.com/office/officeart/2005/8/layout/lProcess2"/>
    <dgm:cxn modelId="{542FCDFC-0461-4E17-B0B7-579D110F9F18}" type="presParOf" srcId="{E116BCCB-5772-4FA9-95DD-CE04949B2AA0}" destId="{E4AA964C-98CF-434E-AC9C-B5A4C6B81442}" srcOrd="14" destOrd="0" presId="urn:microsoft.com/office/officeart/2005/8/layout/lProcess2"/>
    <dgm:cxn modelId="{787F5DC4-B83E-4D90-A827-F58AADAB89DF}" type="presParOf" srcId="{69A78148-68D5-4912-96E3-B5835052E9E8}" destId="{60884958-58E6-4411-BB4E-41B28871A7A7}" srcOrd="3" destOrd="0" presId="urn:microsoft.com/office/officeart/2005/8/layout/lProcess2"/>
    <dgm:cxn modelId="{1D364C24-FDEC-4B9D-848D-2FC55890EED5}" type="presParOf" srcId="{69A78148-68D5-4912-96E3-B5835052E9E8}" destId="{D7E06517-BB3C-4B35-95D4-AE6D6243B4F8}" srcOrd="4" destOrd="0" presId="urn:microsoft.com/office/officeart/2005/8/layout/lProcess2"/>
    <dgm:cxn modelId="{E64D7B16-9E7E-4A64-AD22-2CBB55F9C15E}" type="presParOf" srcId="{D7E06517-BB3C-4B35-95D4-AE6D6243B4F8}" destId="{42B0E383-2C47-49B7-9C0C-ED480E5556D0}" srcOrd="0" destOrd="0" presId="urn:microsoft.com/office/officeart/2005/8/layout/lProcess2"/>
    <dgm:cxn modelId="{FDC68D63-D88E-42B9-A982-86DB1AA268B9}" type="presParOf" srcId="{D7E06517-BB3C-4B35-95D4-AE6D6243B4F8}" destId="{421AEEA4-33CC-4E0C-98F3-E89C64D559B9}" srcOrd="1" destOrd="0" presId="urn:microsoft.com/office/officeart/2005/8/layout/lProcess2"/>
    <dgm:cxn modelId="{3F36001F-B6CF-4871-932E-460C5A6EB5D2}" type="presParOf" srcId="{D7E06517-BB3C-4B35-95D4-AE6D6243B4F8}" destId="{85D4BD7A-47B1-4577-884A-FF8B3DBE96A1}" srcOrd="2" destOrd="0" presId="urn:microsoft.com/office/officeart/2005/8/layout/lProcess2"/>
    <dgm:cxn modelId="{BACDA0FF-3AB8-4562-A6C1-FB48D22FFEC1}" type="presParOf" srcId="{85D4BD7A-47B1-4577-884A-FF8B3DBE96A1}" destId="{9C2064A0-06C0-4434-8421-3FEE00804686}" srcOrd="0" destOrd="0" presId="urn:microsoft.com/office/officeart/2005/8/layout/lProcess2"/>
    <dgm:cxn modelId="{24EACD0A-2EA6-4558-8372-808A9EF7CAEF}" type="presParOf" srcId="{9C2064A0-06C0-4434-8421-3FEE00804686}" destId="{75AF3D4E-3001-4517-9860-C4B08BF08B5B}" srcOrd="0" destOrd="0" presId="urn:microsoft.com/office/officeart/2005/8/layout/lProcess2"/>
    <dgm:cxn modelId="{BC8B6199-FD6C-425E-B948-BA9CB2CF95D8}" type="presParOf" srcId="{9C2064A0-06C0-4434-8421-3FEE00804686}" destId="{D596C369-39FD-4261-860F-53FD89B7C4D4}" srcOrd="1" destOrd="0" presId="urn:microsoft.com/office/officeart/2005/8/layout/lProcess2"/>
    <dgm:cxn modelId="{C0DD2449-D9E0-423C-8FB3-0BE00BAC5E42}" type="presParOf" srcId="{9C2064A0-06C0-4434-8421-3FEE00804686}" destId="{7DDDC1A2-28A6-442D-8F9C-754F47C83BC6}" srcOrd="2" destOrd="0" presId="urn:microsoft.com/office/officeart/2005/8/layout/lProcess2"/>
    <dgm:cxn modelId="{D5EA64D7-C4E2-4F15-BA26-9BC413A9C609}" type="presParOf" srcId="{9C2064A0-06C0-4434-8421-3FEE00804686}" destId="{AFFE7B49-E32B-423A-892F-4C24D00F30F8}" srcOrd="3" destOrd="0" presId="urn:microsoft.com/office/officeart/2005/8/layout/lProcess2"/>
    <dgm:cxn modelId="{59FFEAE5-D27C-4590-84BD-7E7A2133ED28}" type="presParOf" srcId="{9C2064A0-06C0-4434-8421-3FEE00804686}" destId="{ADD8351C-F661-41D8-BB75-793B09A89F8A}" srcOrd="4" destOrd="0" presId="urn:microsoft.com/office/officeart/2005/8/layout/lProcess2"/>
    <dgm:cxn modelId="{D0FC2164-678D-4D9C-8C5A-211C31193798}" type="presParOf" srcId="{9C2064A0-06C0-4434-8421-3FEE00804686}" destId="{5A89E681-A05D-423C-95E1-9332106061A0}" srcOrd="5" destOrd="0" presId="urn:microsoft.com/office/officeart/2005/8/layout/lProcess2"/>
    <dgm:cxn modelId="{6D743B30-50B8-4F2F-9F2B-E3B1897E99BE}" type="presParOf" srcId="{9C2064A0-06C0-4434-8421-3FEE00804686}" destId="{5276FD88-882B-449B-A981-5F3E49705E29}" srcOrd="6" destOrd="0" presId="urn:microsoft.com/office/officeart/2005/8/layout/lProcess2"/>
    <dgm:cxn modelId="{C2E158B1-BC71-4EA6-B450-561C2D10F517}" type="presParOf" srcId="{9C2064A0-06C0-4434-8421-3FEE00804686}" destId="{1F02022A-6E9C-48D8-A787-3D7B1B93CCF3}" srcOrd="7" destOrd="0" presId="urn:microsoft.com/office/officeart/2005/8/layout/lProcess2"/>
    <dgm:cxn modelId="{E1865D74-38F9-4798-BA5B-212CE38B1AFB}" type="presParOf" srcId="{9C2064A0-06C0-4434-8421-3FEE00804686}" destId="{3CFD29A5-585E-487B-B417-E4F94434D3F8}" srcOrd="8" destOrd="0" presId="urn:microsoft.com/office/officeart/2005/8/layout/lProcess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7C2D384-B8C8-4A7E-825D-CF81C5C78BA8}">
      <dsp:nvSpPr>
        <dsp:cNvPr id="0" name=""/>
        <dsp:cNvSpPr/>
      </dsp:nvSpPr>
      <dsp:spPr>
        <a:xfrm>
          <a:off x="793" y="0"/>
          <a:ext cx="2062943" cy="9006840"/>
        </a:xfrm>
        <a:prstGeom prst="roundRect">
          <a:avLst>
            <a:gd name="adj" fmla="val 10000"/>
          </a:avLst>
        </a:prstGeom>
        <a:solidFill>
          <a:schemeClr val="dk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52400" tIns="152400" rIns="152400" bIns="152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4000" kern="1200"/>
            <a:t>1 семестр</a:t>
          </a:r>
        </a:p>
      </dsp:txBody>
      <dsp:txXfrm>
        <a:off x="793" y="0"/>
        <a:ext cx="2062943" cy="2702052"/>
      </dsp:txXfrm>
    </dsp:sp>
    <dsp:sp modelId="{22A057CB-A978-48D4-899A-7570EA89FE69}">
      <dsp:nvSpPr>
        <dsp:cNvPr id="0" name=""/>
        <dsp:cNvSpPr/>
      </dsp:nvSpPr>
      <dsp:spPr>
        <a:xfrm>
          <a:off x="207087" y="270370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Іноземна мова для фахової комунікації</a:t>
          </a:r>
          <a:endParaRPr lang="ru-RU" sz="1300" kern="1200"/>
        </a:p>
      </dsp:txBody>
      <dsp:txXfrm>
        <a:off x="225967" y="2722581"/>
        <a:ext cx="1612595" cy="606857"/>
      </dsp:txXfrm>
    </dsp:sp>
    <dsp:sp modelId="{A2F72FE2-E2FD-4AFF-8EBD-782F4BCCBE1E}">
      <dsp:nvSpPr>
        <dsp:cNvPr id="0" name=""/>
        <dsp:cNvSpPr/>
      </dsp:nvSpPr>
      <dsp:spPr>
        <a:xfrm>
          <a:off x="207087" y="344749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Сучасні теорії міжнародної макроекономіки</a:t>
          </a:r>
          <a:endParaRPr lang="ru-RU" sz="1300" kern="1200"/>
        </a:p>
      </dsp:txBody>
      <dsp:txXfrm>
        <a:off x="225967" y="3466371"/>
        <a:ext cx="1612595" cy="606857"/>
      </dsp:txXfrm>
    </dsp:sp>
    <dsp:sp modelId="{E9D8A913-DF9D-41BC-B925-D3EE526BCCAD}">
      <dsp:nvSpPr>
        <dsp:cNvPr id="0" name=""/>
        <dsp:cNvSpPr/>
      </dsp:nvSpPr>
      <dsp:spPr>
        <a:xfrm>
          <a:off x="207087" y="419128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Економічний розвиток сучасних цивілізацій</a:t>
          </a:r>
          <a:endParaRPr lang="ru-RU" sz="1300" kern="1200"/>
        </a:p>
      </dsp:txBody>
      <dsp:txXfrm>
        <a:off x="225967" y="4210161"/>
        <a:ext cx="1612595" cy="606857"/>
      </dsp:txXfrm>
    </dsp:sp>
    <dsp:sp modelId="{A5F27376-1EF3-4192-8BFE-D1B3C6684D1D}">
      <dsp:nvSpPr>
        <dsp:cNvPr id="0" name=""/>
        <dsp:cNvSpPr/>
      </dsp:nvSpPr>
      <dsp:spPr>
        <a:xfrm>
          <a:off x="207087" y="493507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Франчайзинг</a:t>
          </a:r>
          <a:endParaRPr lang="ru-RU" sz="1300" kern="1200"/>
        </a:p>
      </dsp:txBody>
      <dsp:txXfrm>
        <a:off x="225967" y="4953951"/>
        <a:ext cx="1612595" cy="606857"/>
      </dsp:txXfrm>
    </dsp:sp>
    <dsp:sp modelId="{F62F73E0-9F6B-40AB-9879-079AC90F58C7}">
      <dsp:nvSpPr>
        <dsp:cNvPr id="0" name=""/>
        <dsp:cNvSpPr/>
      </dsp:nvSpPr>
      <dsp:spPr>
        <a:xfrm>
          <a:off x="207087" y="567886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Філософія бізнесу</a:t>
          </a:r>
          <a:endParaRPr lang="ru-RU" sz="1300" kern="1200"/>
        </a:p>
      </dsp:txBody>
      <dsp:txXfrm>
        <a:off x="225967" y="5697740"/>
        <a:ext cx="1612595" cy="606857"/>
      </dsp:txXfrm>
    </dsp:sp>
    <dsp:sp modelId="{8CCC907F-85C7-4F95-9796-CFE7A13B698F}">
      <dsp:nvSpPr>
        <dsp:cNvPr id="0" name=""/>
        <dsp:cNvSpPr/>
      </dsp:nvSpPr>
      <dsp:spPr>
        <a:xfrm>
          <a:off x="207087" y="642265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Офшорне підприємництво</a:t>
          </a:r>
          <a:endParaRPr lang="ru-RU" sz="1300" kern="1200"/>
        </a:p>
      </dsp:txBody>
      <dsp:txXfrm>
        <a:off x="225967" y="6441530"/>
        <a:ext cx="1612595" cy="606857"/>
      </dsp:txXfrm>
    </dsp:sp>
    <dsp:sp modelId="{7686A135-427E-4267-B2BA-301FB94997B9}">
      <dsp:nvSpPr>
        <dsp:cNvPr id="0" name=""/>
        <dsp:cNvSpPr/>
      </dsp:nvSpPr>
      <dsp:spPr>
        <a:xfrm>
          <a:off x="207087" y="716644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25967" y="7185320"/>
        <a:ext cx="1612595" cy="606857"/>
      </dsp:txXfrm>
    </dsp:sp>
    <dsp:sp modelId="{F4A7A372-3B04-4C16-9590-C57CA1BFE71A}">
      <dsp:nvSpPr>
        <dsp:cNvPr id="0" name=""/>
        <dsp:cNvSpPr/>
      </dsp:nvSpPr>
      <dsp:spPr>
        <a:xfrm>
          <a:off x="207087" y="791023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25967" y="7929110"/>
        <a:ext cx="1612595" cy="606857"/>
      </dsp:txXfrm>
    </dsp:sp>
    <dsp:sp modelId="{85BA490D-4611-4A0F-8663-69EB45389B5C}">
      <dsp:nvSpPr>
        <dsp:cNvPr id="0" name=""/>
        <dsp:cNvSpPr/>
      </dsp:nvSpPr>
      <dsp:spPr>
        <a:xfrm>
          <a:off x="2218458" y="0"/>
          <a:ext cx="2062943" cy="9006840"/>
        </a:xfrm>
        <a:prstGeom prst="roundRect">
          <a:avLst>
            <a:gd name="adj" fmla="val 10000"/>
          </a:avLst>
        </a:prstGeom>
        <a:solidFill>
          <a:schemeClr val="dk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52400" tIns="152400" rIns="152400" bIns="152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4000" kern="1200"/>
            <a:t>2 семестр</a:t>
          </a:r>
        </a:p>
      </dsp:txBody>
      <dsp:txXfrm>
        <a:off x="2218458" y="0"/>
        <a:ext cx="2062943" cy="2702052"/>
      </dsp:txXfrm>
    </dsp:sp>
    <dsp:sp modelId="{D7C2090A-5772-4C7F-A544-BBA19628F8D5}">
      <dsp:nvSpPr>
        <dsp:cNvPr id="0" name=""/>
        <dsp:cNvSpPr/>
      </dsp:nvSpPr>
      <dsp:spPr>
        <a:xfrm>
          <a:off x="2424752" y="270370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Практикум перекладу</a:t>
          </a:r>
          <a:endParaRPr lang="uk-UA" sz="1300" kern="1200"/>
        </a:p>
      </dsp:txBody>
      <dsp:txXfrm>
        <a:off x="2443632" y="2722581"/>
        <a:ext cx="1612595" cy="606857"/>
      </dsp:txXfrm>
    </dsp:sp>
    <dsp:sp modelId="{C2AEF98E-F858-4F45-B1A5-CC3C4EA8C6F2}">
      <dsp:nvSpPr>
        <dsp:cNvPr id="0" name=""/>
        <dsp:cNvSpPr/>
      </dsp:nvSpPr>
      <dsp:spPr>
        <a:xfrm>
          <a:off x="2424752" y="344749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Сучасні моделі економічних систем</a:t>
          </a:r>
          <a:endParaRPr lang="ru-RU" sz="1300" kern="1200"/>
        </a:p>
      </dsp:txBody>
      <dsp:txXfrm>
        <a:off x="2443632" y="3466371"/>
        <a:ext cx="1612595" cy="606857"/>
      </dsp:txXfrm>
    </dsp:sp>
    <dsp:sp modelId="{E4A6AAC7-11B4-4454-A14D-E8E717B4D725}">
      <dsp:nvSpPr>
        <dsp:cNvPr id="0" name=""/>
        <dsp:cNvSpPr/>
      </dsp:nvSpPr>
      <dsp:spPr>
        <a:xfrm>
          <a:off x="2424752" y="419128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Міжнародний іноваційний менеджмент</a:t>
          </a:r>
          <a:endParaRPr lang="ru-RU" sz="1300" kern="1200"/>
        </a:p>
      </dsp:txBody>
      <dsp:txXfrm>
        <a:off x="2443632" y="4210161"/>
        <a:ext cx="1612595" cy="606857"/>
      </dsp:txXfrm>
    </dsp:sp>
    <dsp:sp modelId="{5707CB76-79CB-4DAD-A15E-A248F40A766C}">
      <dsp:nvSpPr>
        <dsp:cNvPr id="0" name=""/>
        <dsp:cNvSpPr/>
      </dsp:nvSpPr>
      <dsp:spPr>
        <a:xfrm>
          <a:off x="2424752" y="493507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Стратегічний менеджмент</a:t>
          </a:r>
          <a:endParaRPr lang="ru-RU" sz="1300" kern="1200"/>
        </a:p>
      </dsp:txBody>
      <dsp:txXfrm>
        <a:off x="2443632" y="4953951"/>
        <a:ext cx="1612595" cy="606857"/>
      </dsp:txXfrm>
    </dsp:sp>
    <dsp:sp modelId="{687C5EE1-08D4-45DE-91B4-0E0D19AABF41}">
      <dsp:nvSpPr>
        <dsp:cNvPr id="0" name=""/>
        <dsp:cNvSpPr/>
      </dsp:nvSpPr>
      <dsp:spPr>
        <a:xfrm>
          <a:off x="2424752" y="567886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Курсова робота</a:t>
          </a:r>
          <a:endParaRPr lang="ru-RU" sz="1300" kern="1200"/>
        </a:p>
      </dsp:txBody>
      <dsp:txXfrm>
        <a:off x="2443632" y="5697740"/>
        <a:ext cx="1612595" cy="606857"/>
      </dsp:txXfrm>
    </dsp:sp>
    <dsp:sp modelId="{0F31CCB7-0F7F-4DA7-9C35-4AA6DCF80EF8}">
      <dsp:nvSpPr>
        <dsp:cNvPr id="0" name=""/>
        <dsp:cNvSpPr/>
      </dsp:nvSpPr>
      <dsp:spPr>
        <a:xfrm>
          <a:off x="2424752" y="642265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443632" y="6441530"/>
        <a:ext cx="1612595" cy="606857"/>
      </dsp:txXfrm>
    </dsp:sp>
    <dsp:sp modelId="{12470B7B-FBBE-46A0-A3C1-AA474ECF4A75}">
      <dsp:nvSpPr>
        <dsp:cNvPr id="0" name=""/>
        <dsp:cNvSpPr/>
      </dsp:nvSpPr>
      <dsp:spPr>
        <a:xfrm>
          <a:off x="2424752" y="716644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443632" y="7185320"/>
        <a:ext cx="1612595" cy="606857"/>
      </dsp:txXfrm>
    </dsp:sp>
    <dsp:sp modelId="{E4AA964C-98CF-434E-AC9C-B5A4C6B81442}">
      <dsp:nvSpPr>
        <dsp:cNvPr id="0" name=""/>
        <dsp:cNvSpPr/>
      </dsp:nvSpPr>
      <dsp:spPr>
        <a:xfrm>
          <a:off x="2424752" y="791023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443632" y="7929110"/>
        <a:ext cx="1612595" cy="606857"/>
      </dsp:txXfrm>
    </dsp:sp>
    <dsp:sp modelId="{42B0E383-2C47-49B7-9C0C-ED480E5556D0}">
      <dsp:nvSpPr>
        <dsp:cNvPr id="0" name=""/>
        <dsp:cNvSpPr/>
      </dsp:nvSpPr>
      <dsp:spPr>
        <a:xfrm>
          <a:off x="4436122" y="0"/>
          <a:ext cx="2062943" cy="9006840"/>
        </a:xfrm>
        <a:prstGeom prst="roundRect">
          <a:avLst>
            <a:gd name="adj" fmla="val 10000"/>
          </a:avLst>
        </a:prstGeom>
        <a:solidFill>
          <a:schemeClr val="dk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52400" tIns="152400" rIns="152400" bIns="152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4000" kern="1200"/>
            <a:t>3 семестр</a:t>
          </a:r>
        </a:p>
      </dsp:txBody>
      <dsp:txXfrm>
        <a:off x="4436122" y="0"/>
        <a:ext cx="2062943" cy="2702052"/>
      </dsp:txXfrm>
    </dsp:sp>
    <dsp:sp modelId="{75AF3D4E-3001-4517-9860-C4B08BF08B5B}">
      <dsp:nvSpPr>
        <dsp:cNvPr id="0" name=""/>
        <dsp:cNvSpPr/>
      </dsp:nvSpPr>
      <dsp:spPr>
        <a:xfrm>
          <a:off x="4642417" y="2703756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Теоретичний семінар</a:t>
          </a:r>
          <a:endParaRPr lang="ru-RU" sz="1300" kern="1200"/>
        </a:p>
      </dsp:txBody>
      <dsp:txXfrm>
        <a:off x="4672935" y="2734274"/>
        <a:ext cx="1589319" cy="980929"/>
      </dsp:txXfrm>
    </dsp:sp>
    <dsp:sp modelId="{7DDDC1A2-28A6-442D-8F9C-754F47C83BC6}">
      <dsp:nvSpPr>
        <dsp:cNvPr id="0" name=""/>
        <dsp:cNvSpPr/>
      </dsp:nvSpPr>
      <dsp:spPr>
        <a:xfrm>
          <a:off x="4642417" y="3906024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Глобальне підприємництво</a:t>
          </a:r>
          <a:endParaRPr lang="ru-RU" sz="1300" kern="1200"/>
        </a:p>
      </dsp:txBody>
      <dsp:txXfrm>
        <a:off x="4672935" y="3936542"/>
        <a:ext cx="1589319" cy="980929"/>
      </dsp:txXfrm>
    </dsp:sp>
    <dsp:sp modelId="{ADD8351C-F661-41D8-BB75-793B09A89F8A}">
      <dsp:nvSpPr>
        <dsp:cNvPr id="0" name=""/>
        <dsp:cNvSpPr/>
      </dsp:nvSpPr>
      <dsp:spPr>
        <a:xfrm>
          <a:off x="4642417" y="5108292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Корпоративна стратегія</a:t>
          </a:r>
          <a:endParaRPr lang="uk-UA" sz="1300" kern="1200"/>
        </a:p>
      </dsp:txBody>
      <dsp:txXfrm>
        <a:off x="4672935" y="5138810"/>
        <a:ext cx="1589319" cy="980929"/>
      </dsp:txXfrm>
    </dsp:sp>
    <dsp:sp modelId="{5276FD88-882B-449B-A981-5F3E49705E29}">
      <dsp:nvSpPr>
        <dsp:cNvPr id="0" name=""/>
        <dsp:cNvSpPr/>
      </dsp:nvSpPr>
      <dsp:spPr>
        <a:xfrm>
          <a:off x="4642417" y="6310560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Виробнича (переддипломна) практика</a:t>
          </a:r>
          <a:endParaRPr lang="uk-UA" sz="1300" kern="1200"/>
        </a:p>
      </dsp:txBody>
      <dsp:txXfrm>
        <a:off x="4672935" y="6341078"/>
        <a:ext cx="1589319" cy="980929"/>
      </dsp:txXfrm>
    </dsp:sp>
    <dsp:sp modelId="{3CFD29A5-585E-487B-B417-E4F94434D3F8}">
      <dsp:nvSpPr>
        <dsp:cNvPr id="0" name=""/>
        <dsp:cNvSpPr/>
      </dsp:nvSpPr>
      <dsp:spPr>
        <a:xfrm>
          <a:off x="4642417" y="7512828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Кваліфікаційна магістерська робота</a:t>
          </a:r>
          <a:endParaRPr lang="uk-UA" sz="1300" kern="1200"/>
        </a:p>
      </dsp:txBody>
      <dsp:txXfrm>
        <a:off x="4672935" y="7543346"/>
        <a:ext cx="1589319" cy="98092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2">
  <dgm:title val=""/>
  <dgm:desc val=""/>
  <dgm:catLst>
    <dgm:cat type="list" pri="10000"/>
    <dgm:cat type="relationship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theList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h"/>
      <dgm:constr type="w" for="ch" forName="aSpace" refType="w" fact="0.075"/>
      <dgm:constr type="h" for="des" forName="aSpace2" refType="h" fact="0.1"/>
      <dgm:constr type="primFontSz" for="des" forName="textNode" op="equ"/>
      <dgm:constr type="primFontSz" for="des" forName="childNode" op="equ"/>
    </dgm:constrLst>
    <dgm:ruleLst/>
    <dgm:forEach name="aNode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onstrLst>
          <dgm:constr type="w" for="ch" forName="aNode" refType="w"/>
          <dgm:constr type="h" for="ch" forName="aNode" refType="h"/>
          <dgm:constr type="w" for="ch" forName="textNode" refType="w"/>
          <dgm:constr type="h" for="ch" forName="textNode" refType="h" fact="0.3"/>
          <dgm:constr type="ctrX" for="ch" forName="textNode" refType="w" fact="0.5"/>
          <dgm:constr type="w" for="ch" forName="compChildNode" refType="w" fact="0.8"/>
          <dgm:constr type="h" for="ch" forName="compChildNode" refType="h" fact="0.65"/>
          <dgm:constr type="t" for="ch" forName="compChildNode" refType="h" fact="0.3"/>
          <dgm:constr type="ctrX" for="ch" forName="compChildNode" refType="w" fact="0.5"/>
        </dgm:constrLst>
        <dgm:ruleLst/>
        <dgm:layoutNode name="aNode" styleLbl="bgShp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/>
          <dgm:ruleLst/>
        </dgm:layoutNode>
        <dgm:layoutNode name="textNode" styleLbl="bgShp">
          <dgm:alg type="tx"/>
          <dgm:shape xmlns:r="http://schemas.openxmlformats.org/officeDocument/2006/relationships" type="rect" r:blip="" hideGeom="1">
            <dgm:adjLst>
              <dgm:adj idx="1" val="0.1"/>
            </dgm:adjLst>
          </dgm:shape>
          <dgm:presOf axis="self"/>
          <dgm:constrLst>
            <dgm:constr type="primFontSz" val="65"/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ompChildNode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w" for="des" forName="childNode" refType="w"/>
            <dgm:constr type="h" for="des" forName="childNode" refType="h"/>
          </dgm:constrLst>
          <dgm:ruleLst/>
          <dgm:layoutNode name="theInnerList">
            <dgm:alg type="lin"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childNodeForEach" axis="ch" ptType="node">
              <dgm:layoutNode name="childNode" styleLbl="node1">
                <dgm:varLst>
                  <dgm:bulletEnabled val="1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desOrSelf" ptType="node"/>
                <dgm:constrLst>
                  <dgm:constr type="primFontSz" val="65"/>
                  <dgm:constr type="tMarg" refType="primFontSz" fact="0.15"/>
                  <dgm:constr type="bMarg" refType="primFontSz" fact="0.15"/>
                  <dgm:constr type="lMarg" refType="primFontSz" fact="0.2"/>
                  <dgm:constr type="rMarg" refType="primFontSz" fact="0.2"/>
                </dgm:constrLst>
                <dgm:ruleLst>
                  <dgm:rule type="primFontSz" val="5" fact="NaN" max="NaN"/>
                </dgm:ruleLst>
              </dgm:layoutNode>
              <dgm:choose name="Name3">
                <dgm:if name="Name4" axis="self" ptType="node" func="revPos" op="equ" val="1"/>
                <dgm:else name="Name5">
                  <dgm:layoutNode name="aSpace2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else>
              </dgm:choose>
            </dgm:forEach>
          </dgm:layoutNode>
        </dgm:layoutNode>
      </dgm:layoutNode>
      <dgm:choose name="Name6">
        <dgm:if name="Name7" axis="self" ptType="node" func="revPos" op="equ" val="1"/>
        <dgm:else name="Name8">
          <dgm:layoutNode name="a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06F46B-9462-4338-B686-2B01DBB12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3129</Words>
  <Characters>17837</Characters>
  <Application>Microsoft Office Word</Application>
  <DocSecurity>0</DocSecurity>
  <Lines>148</Lines>
  <Paragraphs>4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y</dc:creator>
  <cp:lastModifiedBy>Ліля</cp:lastModifiedBy>
  <cp:revision>3</cp:revision>
  <cp:lastPrinted>2021-10-19T09:21:00Z</cp:lastPrinted>
  <dcterms:created xsi:type="dcterms:W3CDTF">2023-04-05T07:10:00Z</dcterms:created>
  <dcterms:modified xsi:type="dcterms:W3CDTF">2023-04-05T07:13:00Z</dcterms:modified>
</cp:coreProperties>
</file>